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7036E9F7" w:rsidR="00B1638F" w:rsidRDefault="0065480A" w:rsidP="00B1638F">
      <w:pPr>
        <w:pStyle w:val="Titledocument"/>
      </w:pPr>
      <w:r>
        <w:t>Educational Data Mining: Discovering Principal Factors for Better Academic Performance</w:t>
      </w:r>
    </w:p>
    <w:p w14:paraId="787040A5" w14:textId="0360AB05" w:rsidR="00AF529F" w:rsidRDefault="00D423DC" w:rsidP="0058050A">
      <w:pPr>
        <w:pStyle w:val="Authors"/>
        <w:rPr>
          <w:rFonts w:eastAsiaTheme="minorEastAsia"/>
        </w:rPr>
      </w:pPr>
      <w:r>
        <w:rPr>
          <w:rFonts w:eastAsiaTheme="minorEastAsia"/>
        </w:rPr>
        <w:t>YUCHENG</w:t>
      </w:r>
      <w:r w:rsidR="002B7BDE" w:rsidRPr="002B7BDE">
        <w:rPr>
          <w:rFonts w:eastAsiaTheme="minorEastAsia"/>
        </w:rPr>
        <w:t xml:space="preserve">, </w:t>
      </w:r>
      <w:r>
        <w:rPr>
          <w:rFonts w:eastAsiaTheme="minorEastAsia"/>
        </w:rPr>
        <w:t>JIN</w:t>
      </w:r>
    </w:p>
    <w:p w14:paraId="158C6B79" w14:textId="18A9BCC5" w:rsidR="00B1638F" w:rsidRPr="00E02C38" w:rsidRDefault="00C7748C" w:rsidP="00B1638F">
      <w:pPr>
        <w:pStyle w:val="Affiliation"/>
        <w:rPr>
          <w:rFonts w:eastAsiaTheme="minorEastAsia"/>
        </w:rPr>
      </w:pPr>
      <w:r>
        <w:rPr>
          <w:rFonts w:eastAsiaTheme="minorEastAsia"/>
        </w:rPr>
        <w:t xml:space="preserve">ZJU-UIUC Institute, Zhejiang University, </w:t>
      </w:r>
      <w:proofErr w:type="spellStart"/>
      <w:r>
        <w:rPr>
          <w:rFonts w:eastAsiaTheme="minorEastAsia"/>
        </w:rPr>
        <w:t>Haining</w:t>
      </w:r>
      <w:proofErr w:type="spellEnd"/>
      <w:r>
        <w:rPr>
          <w:rFonts w:eastAsiaTheme="minorEastAsia"/>
        </w:rPr>
        <w:t>, China</w:t>
      </w:r>
    </w:p>
    <w:p w14:paraId="5A5E3C92" w14:textId="5C490981" w:rsidR="00AF529F" w:rsidRDefault="00D423DC" w:rsidP="0058050A">
      <w:pPr>
        <w:pStyle w:val="Authors"/>
        <w:rPr>
          <w:rStyle w:val="AuthorsChar"/>
        </w:rPr>
      </w:pPr>
      <w:r>
        <w:rPr>
          <w:rStyle w:val="AuthorsChar"/>
        </w:rPr>
        <w:t>XIAOMENG, YANG</w:t>
      </w:r>
    </w:p>
    <w:p w14:paraId="4703B405" w14:textId="77EF5723" w:rsidR="00B1638F" w:rsidRPr="00EE4FEB" w:rsidRDefault="00C7748C" w:rsidP="00B1638F">
      <w:pPr>
        <w:pStyle w:val="Affiliation"/>
        <w:rPr>
          <w:rFonts w:eastAsiaTheme="minorEastAsia"/>
        </w:rPr>
      </w:pPr>
      <w:r>
        <w:rPr>
          <w:rFonts w:eastAsiaTheme="minorEastAsia"/>
        </w:rPr>
        <w:t xml:space="preserve">ZJU-UIUC Institute, Zhejiang University, </w:t>
      </w:r>
      <w:proofErr w:type="spellStart"/>
      <w:r>
        <w:rPr>
          <w:rFonts w:eastAsiaTheme="minorEastAsia"/>
        </w:rPr>
        <w:t>Haining</w:t>
      </w:r>
      <w:proofErr w:type="spellEnd"/>
      <w:r>
        <w:rPr>
          <w:rFonts w:eastAsiaTheme="minorEastAsia"/>
        </w:rPr>
        <w:t>, China</w:t>
      </w:r>
    </w:p>
    <w:p w14:paraId="2FCE3414" w14:textId="2AAD7AB4" w:rsidR="00AF529F" w:rsidRDefault="009225B2" w:rsidP="0058050A">
      <w:pPr>
        <w:pStyle w:val="Authors"/>
        <w:rPr>
          <w:rStyle w:val="AuthorsChar"/>
        </w:rPr>
      </w:pPr>
      <w:r>
        <w:rPr>
          <w:rStyle w:val="AuthorsChar"/>
        </w:rPr>
        <w:t>CHENGTING, YU</w:t>
      </w:r>
    </w:p>
    <w:p w14:paraId="5BBA8DDC" w14:textId="34B74CBD" w:rsidR="00C7748C" w:rsidRDefault="00C7748C" w:rsidP="00C7748C">
      <w:pPr>
        <w:pStyle w:val="Affiliation"/>
        <w:rPr>
          <w:rFonts w:eastAsiaTheme="minorEastAsia"/>
        </w:rPr>
      </w:pPr>
      <w:r>
        <w:rPr>
          <w:rFonts w:eastAsiaTheme="minorEastAsia"/>
        </w:rPr>
        <w:t xml:space="preserve">ZJU-UIUC Institute, Zhejiang University, </w:t>
      </w:r>
      <w:proofErr w:type="spellStart"/>
      <w:r>
        <w:rPr>
          <w:rFonts w:eastAsiaTheme="minorEastAsia"/>
        </w:rPr>
        <w:t>Haining</w:t>
      </w:r>
      <w:proofErr w:type="spellEnd"/>
      <w:r>
        <w:rPr>
          <w:rFonts w:eastAsiaTheme="minorEastAsia"/>
        </w:rPr>
        <w:t>, China</w:t>
      </w:r>
    </w:p>
    <w:p w14:paraId="7F929474" w14:textId="6F0C1B27" w:rsidR="009E1713" w:rsidRDefault="009E1713" w:rsidP="009E1713">
      <w:pPr>
        <w:pStyle w:val="Authors"/>
        <w:rPr>
          <w:rStyle w:val="AuthorsChar"/>
        </w:rPr>
      </w:pPr>
      <w:r>
        <w:rPr>
          <w:rStyle w:val="AuthorsChar"/>
        </w:rPr>
        <w:t>LIANGJING, YANG</w:t>
      </w:r>
    </w:p>
    <w:p w14:paraId="7707C161" w14:textId="462942C8" w:rsidR="009E1713" w:rsidRPr="00E02C38" w:rsidRDefault="009E1713" w:rsidP="00C7748C">
      <w:pPr>
        <w:pStyle w:val="Affiliation"/>
        <w:rPr>
          <w:rFonts w:eastAsiaTheme="minorEastAsia"/>
        </w:rPr>
      </w:pPr>
      <w:r>
        <w:rPr>
          <w:rFonts w:eastAsiaTheme="minorEastAsia"/>
        </w:rPr>
        <w:t xml:space="preserve">ZJU-UIUC Institute, Zhejiang University, </w:t>
      </w:r>
      <w:proofErr w:type="spellStart"/>
      <w:r>
        <w:rPr>
          <w:rFonts w:eastAsiaTheme="minorEastAsia"/>
        </w:rPr>
        <w:t>Haining</w:t>
      </w:r>
      <w:proofErr w:type="spellEnd"/>
      <w:r>
        <w:rPr>
          <w:rFonts w:eastAsiaTheme="minorEastAsia"/>
        </w:rPr>
        <w:t>, China</w:t>
      </w:r>
    </w:p>
    <w:p w14:paraId="3F40E4AA" w14:textId="574C7F88" w:rsidR="00B1638F" w:rsidRDefault="00EE0FDB" w:rsidP="00B25EC5">
      <w:pPr>
        <w:pStyle w:val="Abstract"/>
      </w:pPr>
      <w:r>
        <w:t xml:space="preserve">The past decades have witnessed the vigorous development of new technologies in the educational field, among which Educational Data Mining (EDM) played an indispensable role in pedagogical improvement, enabling researchers to discover useful knowledge from education-oriented databases. By clustering student-related and parents-related variables into three categories: </w:t>
      </w:r>
      <w:r>
        <w:rPr>
          <w:i/>
        </w:rPr>
        <w:t>demographic and family background information (Demographic), self-perceived willingness for education (Willingness), perceived family interaction (Interaction)</w:t>
      </w:r>
      <w:r>
        <w:t xml:space="preserve"> and utilizing various EDM methodologies such as linear regression, regression tree, random forest, and neural network, this study is the first attempt to conduct a comprehensive and quantitative investigation into the principal factors that influence Chinese junior high school students’ academic performance on a nationally representative survey, the China Education Panel Survey (CEPS) dataset. Additionally, this study further summarizes, explains, and compares different principal factors discovered by different EDM techniques, and proposes two practical strategies for mitigating China’s educational inequality</w:t>
      </w:r>
      <w:r w:rsidR="00B1638F">
        <w:t>.</w:t>
      </w:r>
    </w:p>
    <w:p w14:paraId="37913097" w14:textId="732DE0A7" w:rsidR="00B1638F" w:rsidRPr="00B25EC5" w:rsidRDefault="00B1638F" w:rsidP="00B25EC5">
      <w:pPr>
        <w:pStyle w:val="CCSDescription"/>
        <w:rPr>
          <w:szCs w:val="18"/>
        </w:rPr>
      </w:pPr>
      <w:r w:rsidRPr="008275CB">
        <w:rPr>
          <w:rStyle w:val="CCSHeadchar"/>
          <w:b/>
          <w:sz w:val="18"/>
          <w:szCs w:val="18"/>
        </w:rPr>
        <w:t xml:space="preserve">CCS CONCEPTS </w:t>
      </w:r>
      <w:r w:rsidRPr="008275CB">
        <w:t>•</w:t>
      </w:r>
      <w:r w:rsidR="00E2661E">
        <w:t xml:space="preserve"> </w:t>
      </w:r>
      <w:r w:rsidR="00E2661E">
        <w:rPr>
          <w:rStyle w:val="afffff3"/>
          <w:szCs w:val="18"/>
        </w:rPr>
        <w:t xml:space="preserve">Applied computing </w:t>
      </w:r>
      <w:r w:rsidR="00E2661E">
        <w:rPr>
          <w:rFonts w:ascii="MS Mincho" w:eastAsia="MS Mincho" w:hAnsi="MS Mincho" w:cs="MS Mincho"/>
          <w:bCs/>
          <w:sz w:val="16"/>
          <w:szCs w:val="16"/>
        </w:rPr>
        <w:t xml:space="preserve">➝ </w:t>
      </w:r>
      <w:r w:rsidR="00E2661E">
        <w:rPr>
          <w:rStyle w:val="afffff3"/>
          <w:szCs w:val="18"/>
        </w:rPr>
        <w:t>Education</w:t>
      </w:r>
    </w:p>
    <w:p w14:paraId="5801DABC" w14:textId="2FB3FF0B" w:rsidR="00B1638F" w:rsidRPr="00002C74" w:rsidRDefault="008275CB" w:rsidP="00B25EC5">
      <w:pPr>
        <w:pStyle w:val="KeyWords"/>
        <w:rPr>
          <w:szCs w:val="18"/>
          <w:lang w:val="en-GB" w:eastAsia="zh-CN"/>
        </w:rPr>
      </w:pPr>
      <w:r>
        <w:rPr>
          <w:rStyle w:val="KeyWordHeadchar"/>
          <w:b/>
          <w:sz w:val="18"/>
          <w:szCs w:val="18"/>
        </w:rPr>
        <w:t>Additional Keywords and Phrases</w:t>
      </w:r>
      <w:r w:rsidR="00B25EC5">
        <w:rPr>
          <w:rStyle w:val="KeyWordHeadchar"/>
          <w:b/>
          <w:sz w:val="18"/>
          <w:szCs w:val="18"/>
        </w:rPr>
        <w:t xml:space="preserve">: </w:t>
      </w:r>
      <w:r w:rsidR="00C72310" w:rsidRPr="00C72310">
        <w:rPr>
          <w:rStyle w:val="KeyWordHeadchar"/>
          <w:sz w:val="18"/>
          <w:szCs w:val="18"/>
        </w:rPr>
        <w:t>Educational Data</w:t>
      </w:r>
      <w:r w:rsidR="00002C74">
        <w:rPr>
          <w:rStyle w:val="KeyWordHeadchar"/>
          <w:b/>
          <w:sz w:val="18"/>
          <w:szCs w:val="18"/>
        </w:rPr>
        <w:t xml:space="preserve"> </w:t>
      </w:r>
      <w:r w:rsidR="00002C74">
        <w:rPr>
          <w:rStyle w:val="KeyWordHeadchar"/>
          <w:sz w:val="18"/>
          <w:szCs w:val="18"/>
        </w:rPr>
        <w:t>Mining (EDM), Linear Regression, Regression Tree, Random Forest, Neural Network, China Education Panel Survey (CEPS)</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bookmarkStart w:id="0" w:name="_Hlk51068079"/>
      <w:r>
        <w:lastRenderedPageBreak/>
        <w:t>Introduction</w:t>
      </w:r>
    </w:p>
    <w:p w14:paraId="340031F3" w14:textId="1AAB3929" w:rsidR="00C15D54" w:rsidRDefault="00C15D54" w:rsidP="00B73374">
      <w:pPr>
        <w:pStyle w:val="PostHeadPara"/>
      </w:pPr>
      <w:r>
        <w:t>During the past decades, the introduction of new technologies has played a remarkable role in pedagogical improvement [1]. In particular, the emergence of Educational Data Mining (EDM) enables researchers to discover useful knowledge from education-oriented databases. Specifically, after preprocessing of in-class and off-class data, such as students’ test scores and teachers’ feedback, various data mining techniques can be applied to discover key patterns and extract principal factors for educational purposes [2]. Consequently, based on these findings which are hardly available from traditional, face-to-face teaching environment, teaching staff could make more proactive and</w:t>
      </w:r>
      <w:r w:rsidR="00E1496B">
        <w:t xml:space="preserve"> knowledge-driven decisions for their students to improve their academic performance [3].</w:t>
      </w:r>
    </w:p>
    <w:p w14:paraId="0F3D88A3" w14:textId="51E46BAC" w:rsidR="00D82030" w:rsidRPr="00D82030" w:rsidRDefault="004416A7" w:rsidP="00D82030">
      <w:pPr>
        <w:pStyle w:val="ParaContinue"/>
      </w:pPr>
      <w:r w:rsidRPr="004416A7">
        <w:t>In this paper, using the China Education Panel Survey (CEPS), a nationally representative survey, as the dataset, our objective is to utilize EDM methodologies to explore factors that influence Chinese junior high school students’ academic performance. By investigating a variety of data mining strategies, including linear regression, regression tree, random forest, and neural network, we realize our objective in a quantitative manner. We further summarize and compare the results obtained from different models, and provide reference for discussion on how China’ s educational inequality could be mitigated based on the most important determinants found by the data mining process.</w:t>
      </w:r>
    </w:p>
    <w:bookmarkEnd w:id="0"/>
    <w:p w14:paraId="26DEEDA8" w14:textId="7EB6EA9E" w:rsidR="00270C45" w:rsidRDefault="00270C45" w:rsidP="0058050A">
      <w:pPr>
        <w:pStyle w:val="Para"/>
      </w:pPr>
      <w:r w:rsidRPr="00270C45">
        <w:t>The remainder of this paper is organized as follows: First, a short survey of related work on EDM is summarized in Section II, followed by the introduction of our methodology, including the description of the CEPS dataset with data preparation strategies, and the details of data mining models used in this paper in Section III. In Section IV, the experimental setup is presented. Section V analyzes the results obtained from our experiments and explains key factors discovered to have influence on Chinese junior high school students’ academic performance. Finally, this paper concludes by summarizing the findings of the experiments and reiterating the significance of the whole study while suggesting future work to be done in Section VI.</w:t>
      </w:r>
    </w:p>
    <w:p w14:paraId="0693038F" w14:textId="6ECF8D58" w:rsidR="00000A9F" w:rsidRDefault="00E937BA" w:rsidP="00000A9F">
      <w:pPr>
        <w:pStyle w:val="Head1"/>
      </w:pPr>
      <w:r>
        <w:t>RELATED WORK</w:t>
      </w:r>
    </w:p>
    <w:p w14:paraId="5D965AEC" w14:textId="77777777" w:rsidR="001D5F4D" w:rsidRDefault="001D5F4D" w:rsidP="00DA638C">
      <w:pPr>
        <w:pStyle w:val="ParaContinue"/>
        <w:ind w:firstLine="0"/>
        <w:rPr>
          <w:rFonts w:eastAsia="Cambria"/>
          <w:lang w:eastAsia="en-US"/>
        </w:rPr>
      </w:pPr>
      <w:r w:rsidRPr="001D5F4D">
        <w:rPr>
          <w:rFonts w:eastAsia="Cambria"/>
          <w:lang w:eastAsia="en-US"/>
        </w:rPr>
        <w:t>There has been a considerable amount of work done on EDM during recent years, in this section, we mainly focus on EDM surveys and studies that implement data mining techniques for real-world educational applications.</w:t>
      </w:r>
    </w:p>
    <w:p w14:paraId="4AF86C5C" w14:textId="53776AAD" w:rsidR="00C46EDB" w:rsidRDefault="00C46EDB" w:rsidP="00000A9F">
      <w:pPr>
        <w:pStyle w:val="ParaContinue"/>
      </w:pPr>
      <w:r>
        <w:t xml:space="preserve">In regard to EDM surveys, Sin and Muthu [4] provide a comprehensive review of several prevalent data mining techniques, open source tools, and proprietary tools in the EDM field. They further demonstrate some current applications, including students’ academic performance prediction, attrition risk detection, and course recommendation. Their study summarizes the essence of big data and enlightens readers with an incisive insight into EDM methodologies. Han and </w:t>
      </w:r>
      <w:proofErr w:type="spellStart"/>
      <w:r>
        <w:t>Kamber</w:t>
      </w:r>
      <w:proofErr w:type="spellEnd"/>
      <w:r>
        <w:t xml:space="preserve"> [5] describe some convenient data mining tools </w:t>
      </w:r>
      <w:r w:rsidR="00FA2646">
        <w:t xml:space="preserve">that </w:t>
      </w:r>
      <w:r>
        <w:t xml:space="preserve">allow efficient analysis of collected educational data, which </w:t>
      </w:r>
      <w:r w:rsidR="00FA2646">
        <w:t>are</w:t>
      </w:r>
      <w:r>
        <w:t xml:space="preserve"> helpful in feature selection and data categorization. Peña-Ayala [6] reviews the development of EDM while compares the strengths and weaknesses of different data mining models, showing both advantages and limitations of each model in specific situations.</w:t>
      </w:r>
    </w:p>
    <w:p w14:paraId="2FA3BCAE" w14:textId="643FB9B7" w:rsidR="00AE7D22" w:rsidRDefault="00AE7D22" w:rsidP="00000A9F">
      <w:pPr>
        <w:pStyle w:val="ParaContinue"/>
      </w:pPr>
      <w:proofErr w:type="gramStart"/>
      <w:r w:rsidRPr="00AE7D22">
        <w:t>In regard to</w:t>
      </w:r>
      <w:proofErr w:type="gramEnd"/>
      <w:r w:rsidRPr="00AE7D22">
        <w:t xml:space="preserve"> EDM applications, Al-</w:t>
      </w:r>
      <w:proofErr w:type="spellStart"/>
      <w:r w:rsidRPr="00AE7D22">
        <w:t>Radaideh</w:t>
      </w:r>
      <w:proofErr w:type="spellEnd"/>
      <w:r w:rsidRPr="00AE7D22">
        <w:t xml:space="preserve"> et al [7] implement decision tree and Naïve</w:t>
      </w:r>
      <w:r w:rsidR="006509A3">
        <w:t xml:space="preserve"> </w:t>
      </w:r>
      <w:r w:rsidRPr="00AE7D22">
        <w:t>Bayes algorithms to predict the final grades of students learning C++ at Yarmouk University in Jordan and discover that decision tree performs better than other algorithms. Inspired by Al-</w:t>
      </w:r>
      <w:proofErr w:type="spellStart"/>
      <w:r w:rsidRPr="00AE7D22">
        <w:t>Radaideh</w:t>
      </w:r>
      <w:proofErr w:type="spellEnd"/>
      <w:r w:rsidRPr="00AE7D22">
        <w:t xml:space="preserve"> et al, S. K. Yadav et al [3] utilize three decision tree algorithms, namely, ID3, C4.5, and CART, to predict the academic performance of students at VBS </w:t>
      </w:r>
      <w:proofErr w:type="spellStart"/>
      <w:r w:rsidRPr="00AE7D22">
        <w:t>Purvanchal</w:t>
      </w:r>
      <w:proofErr w:type="spellEnd"/>
      <w:r w:rsidRPr="00AE7D22">
        <w:t xml:space="preserve"> University in India. Their results are intuitive and helpful for parents and teachers to find out </w:t>
      </w:r>
      <w:r w:rsidRPr="00AE7D22">
        <w:lastRenderedPageBreak/>
        <w:t>the problems that students encountered, allowing them to take reasonable and timely measures. Bharadwaj and Pal [8] emphasize the importance of data selection and transformation, and their results indicate that students’ living location and habits, parents’ qualification, family status and household annual income are determinants correlated to students’ academic performance.</w:t>
      </w:r>
    </w:p>
    <w:p w14:paraId="1F90C934" w14:textId="34316125" w:rsidR="00CA0CC9" w:rsidRDefault="00AF5288" w:rsidP="000C5349">
      <w:pPr>
        <w:pStyle w:val="ParaContinue"/>
      </w:pPr>
      <w:r w:rsidRPr="00AF5288">
        <w:t>To the best of our knowledge, this study is the first study that  comprehensively investigates the principal factors that influence Chinese students’ academic performance on a national scale. Furthermore, using EDM techniques, this study presents a quantitative evaluation of these principal factors, giving an incisive insight into determinants of China’s educational inequality.</w:t>
      </w:r>
    </w:p>
    <w:p w14:paraId="7990FC8D" w14:textId="33C2B49F" w:rsidR="00097C36" w:rsidRDefault="008C7313" w:rsidP="00097C36">
      <w:pPr>
        <w:pStyle w:val="Head1"/>
      </w:pPr>
      <w:r>
        <w:t>METHODOLOGY</w:t>
      </w:r>
    </w:p>
    <w:p w14:paraId="65689E62" w14:textId="05D85C8B" w:rsidR="00097C36" w:rsidRPr="00097C36" w:rsidRDefault="00097C36" w:rsidP="0092367C">
      <w:pPr>
        <w:pStyle w:val="ParaContinue"/>
        <w:ind w:firstLine="0"/>
        <w:rPr>
          <w:rFonts w:eastAsia="Cambria"/>
          <w:lang w:eastAsia="en-US"/>
        </w:rPr>
      </w:pPr>
      <w:r w:rsidRPr="001D5F4D">
        <w:rPr>
          <w:rFonts w:eastAsia="Cambria"/>
          <w:lang w:eastAsia="en-US"/>
        </w:rPr>
        <w:t>There has been a considerable amount of work done on EDM during recent years, in this section, we mainly focus on EDM surveys and studies that implement data mining techniques for real-world educational applications.</w:t>
      </w:r>
    </w:p>
    <w:p w14:paraId="6C00CF80" w14:textId="3311F5EF" w:rsidR="008645B1" w:rsidRDefault="007261AE" w:rsidP="008645B1">
      <w:pPr>
        <w:pStyle w:val="Head2"/>
      </w:pPr>
      <w:r>
        <w:t>Data Preparation</w:t>
      </w:r>
    </w:p>
    <w:p w14:paraId="27C80C6E" w14:textId="24F4687A" w:rsidR="002009A1" w:rsidRDefault="002009A1" w:rsidP="0006738D">
      <w:pPr>
        <w:pStyle w:val="Para"/>
        <w:ind w:firstLine="0"/>
        <w:rPr>
          <w:lang w:eastAsia="en-US"/>
        </w:rPr>
      </w:pPr>
      <w:r w:rsidRPr="002009A1">
        <w:rPr>
          <w:lang w:eastAsia="en-US"/>
        </w:rPr>
        <w:t>The dataset used in this study is from the China Education Panel Survey (CEPS), a nationally representative survey conducted by Renmin University of China, whose baseline survey of the 2013-2014 academic year consists of 19,487 questionnaires collected from students of Grade 7 and Grade 9 and their parents [9], and follow-up survey of the 2014-2015 academic year consists of 10,279 questionnaires collected from students and their parents who were sampled during the baseline survey.</w:t>
      </w:r>
    </w:p>
    <w:p w14:paraId="4F58CFDC" w14:textId="1D2B05F6" w:rsidR="00B778C1" w:rsidRPr="00B778C1" w:rsidRDefault="00B778C1" w:rsidP="00B778C1">
      <w:pPr>
        <w:pStyle w:val="ParaContinue"/>
        <w:rPr>
          <w:lang w:eastAsia="en-US"/>
        </w:rPr>
      </w:pPr>
      <w:r>
        <w:t>Because the raw dataset of the CEPS survey contains redundancies (e.g. unnecessary variables such as the semester that the survey was performed) and missing data, data selection is the first step of the data processing procedure. Therefore, we first merged the datasets of students’ questionnaires and parents’ questionnaires to filter out duplicate variables, then calculated the missing rate of each variable at a threshold of 10% to remove variables with large amount of missing data. Next, we determined target variables and predictor variables (input features) for regression based on Xu and Li’s metrics [10], followed by the standardization of students’ exam scores. Key quantitative metrics for regression are explained in the next section.</w:t>
      </w:r>
    </w:p>
    <w:p w14:paraId="45DC5B6F" w14:textId="1BFADFF2" w:rsidR="00B1638F" w:rsidRDefault="008576DF" w:rsidP="00B1638F">
      <w:pPr>
        <w:pStyle w:val="Head2"/>
      </w:pPr>
      <w:r>
        <w:t>Key Quantitative Metrics</w:t>
      </w:r>
    </w:p>
    <w:p w14:paraId="23D9000A" w14:textId="02980865" w:rsidR="00982C7A" w:rsidRDefault="00C475BE" w:rsidP="00530374">
      <w:pPr>
        <w:pStyle w:val="PostHeadPara"/>
      </w:pPr>
      <w:r>
        <w:t>This study divides target variables and input features based on the following metrics. For students’ midterm exam scores and cognitive test scores, they are selected as the target variables for academic performance evaluation, while the input features are classified as three categories: demographic and family background information, self-perceived willingness for education, and perceived family interaction.</w:t>
      </w:r>
    </w:p>
    <w:p w14:paraId="564B5D02" w14:textId="36EE9502" w:rsidR="00982C7A" w:rsidRDefault="00982C7A" w:rsidP="00982C7A">
      <w:pPr>
        <w:pStyle w:val="ParaContinue"/>
        <w:rPr>
          <w:lang w:val="en-GB"/>
        </w:rPr>
      </w:pPr>
      <w:r w:rsidRPr="00982C7A">
        <w:rPr>
          <w:lang w:val="en-GB"/>
        </w:rPr>
        <w:t>The three input feature categories are defined as,</w:t>
      </w:r>
    </w:p>
    <w:p w14:paraId="79D7446A" w14:textId="39C074F5" w:rsidR="00313360" w:rsidRPr="0090019E" w:rsidRDefault="004F5498" w:rsidP="00313360">
      <w:pPr>
        <w:pStyle w:val="ParaContinue"/>
        <w:numPr>
          <w:ilvl w:val="0"/>
          <w:numId w:val="45"/>
        </w:numPr>
        <w:rPr>
          <w:lang w:val="en-GB"/>
        </w:rPr>
      </w:pPr>
      <w:r>
        <w:rPr>
          <w:i/>
        </w:rPr>
        <w:t>Demographic and family background information (Demographic)</w:t>
      </w:r>
      <w:r>
        <w:t xml:space="preserve">: </w:t>
      </w:r>
      <w:r w:rsidR="002B3B9A">
        <w:t>These variables include the family economic conditions, ethnic identity of parents (Han Chinese or ethnic minority), family Hukou (status of household registration), and other data related to basic information about students and their</w:t>
      </w:r>
      <w:r w:rsidR="0090019E">
        <w:t xml:space="preserve"> parents.</w:t>
      </w:r>
    </w:p>
    <w:p w14:paraId="2753A782" w14:textId="562AB80A" w:rsidR="0090019E" w:rsidRPr="00003CB3" w:rsidRDefault="00167E14" w:rsidP="00313360">
      <w:pPr>
        <w:pStyle w:val="ParaContinue"/>
        <w:numPr>
          <w:ilvl w:val="0"/>
          <w:numId w:val="45"/>
        </w:numPr>
        <w:rPr>
          <w:lang w:val="en-GB"/>
        </w:rPr>
      </w:pPr>
      <w:r>
        <w:rPr>
          <w:i/>
        </w:rPr>
        <w:lastRenderedPageBreak/>
        <w:t>Self-perceived willingness for education (Willingness)</w:t>
      </w:r>
      <w:r>
        <w:t>: Students and their parents were asked to answer the academic goals, expected highest level of education, and ideal future occupation. Such variables are clustered into self-perceived willingness for education.</w:t>
      </w:r>
    </w:p>
    <w:p w14:paraId="3FE3373E" w14:textId="562CC51B" w:rsidR="00003CB3" w:rsidRPr="00774EB9" w:rsidRDefault="00176ED4" w:rsidP="00313360">
      <w:pPr>
        <w:pStyle w:val="ParaContinue"/>
        <w:numPr>
          <w:ilvl w:val="0"/>
          <w:numId w:val="45"/>
        </w:numPr>
        <w:rPr>
          <w:lang w:val="en-GB"/>
        </w:rPr>
      </w:pPr>
      <w:r>
        <w:rPr>
          <w:i/>
        </w:rPr>
        <w:t>Perceived family interaction (Interaction)</w:t>
      </w:r>
      <w:r>
        <w:t>: Questions such as “How is the general relationship between you and your father/mother?” and “What do you usually do when this child and you have different opinions?” [11] explicitly reflect the intimacy between family members. Variables related to these questions are categorized into perceived family</w:t>
      </w:r>
      <w:r w:rsidR="00D13A3D">
        <w:t xml:space="preserve"> interaction.</w:t>
      </w:r>
    </w:p>
    <w:p w14:paraId="0E92850A" w14:textId="1346D41F" w:rsidR="00774EB9" w:rsidRDefault="008A0E5A" w:rsidP="00774EB9">
      <w:pPr>
        <w:pStyle w:val="ParaContinue"/>
      </w:pPr>
      <w:r>
        <w:t>A total of 17 questions are classified as demographic and family background information, 16 questions are classified as self-perceived willingness for education, and 16 questions are classified as perceived family interaction. For questions with only two options, there is one variable corresponding to the question; for questions with more than three options, dummy variables are created for these questions. Some examples of these variables are listed in Table 1.</w:t>
      </w:r>
    </w:p>
    <w:p w14:paraId="1EC8B7C3" w14:textId="23AD54C7" w:rsidR="007E7F3F" w:rsidRPr="0035027B" w:rsidRDefault="007E7F3F" w:rsidP="007E7F3F">
      <w:pPr>
        <w:pStyle w:val="TableCaption"/>
        <w:rPr>
          <w:lang w:eastAsia="en-US"/>
        </w:rPr>
      </w:pPr>
      <w:r w:rsidRPr="0035027B">
        <w:t>Table</w:t>
      </w:r>
      <w:r>
        <w:t xml:space="preserve"> </w:t>
      </w:r>
      <w:r>
        <w:rPr>
          <w:noProof/>
        </w:rPr>
        <w:t>1</w:t>
      </w:r>
      <w:r w:rsidRPr="0035027B">
        <w:t xml:space="preserve">: </w:t>
      </w:r>
      <w:r w:rsidR="008115B4">
        <w:t>Examples</w:t>
      </w:r>
      <w:r w:rsidR="00800D15">
        <w:t xml:space="preserve"> of Variables</w:t>
      </w:r>
    </w:p>
    <w:tbl>
      <w:tblPr>
        <w:tblStyle w:val="afffff8"/>
        <w:tblW w:w="84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170"/>
        <w:gridCol w:w="3240"/>
        <w:gridCol w:w="1260"/>
        <w:gridCol w:w="2730"/>
      </w:tblGrid>
      <w:tr w:rsidR="007E7F3F" w:rsidRPr="00772D8F" w14:paraId="6871440C" w14:textId="77777777" w:rsidTr="00C12DB9">
        <w:trPr>
          <w:tblHeader/>
          <w:jc w:val="center"/>
        </w:trPr>
        <w:tc>
          <w:tcPr>
            <w:tcW w:w="1170" w:type="dxa"/>
            <w:tcBorders>
              <w:top w:val="single" w:sz="4" w:space="0" w:color="auto"/>
              <w:bottom w:val="single" w:sz="4" w:space="0" w:color="auto"/>
            </w:tcBorders>
          </w:tcPr>
          <w:p w14:paraId="153E7D7F" w14:textId="776A9D75" w:rsidR="007E7F3F" w:rsidRPr="00772D8F" w:rsidRDefault="00407B69" w:rsidP="000D3FA7">
            <w:pPr>
              <w:pStyle w:val="TableCell"/>
            </w:pPr>
            <w:r>
              <w:t>Variable</w:t>
            </w:r>
          </w:p>
        </w:tc>
        <w:tc>
          <w:tcPr>
            <w:tcW w:w="3240" w:type="dxa"/>
            <w:tcBorders>
              <w:top w:val="single" w:sz="4" w:space="0" w:color="auto"/>
              <w:bottom w:val="single" w:sz="4" w:space="0" w:color="auto"/>
            </w:tcBorders>
          </w:tcPr>
          <w:p w14:paraId="196139D2" w14:textId="6EEC5DB9" w:rsidR="007E7F3F" w:rsidRPr="00772D8F" w:rsidRDefault="00BD65BF" w:rsidP="000D3FA7">
            <w:pPr>
              <w:pStyle w:val="TableCell"/>
              <w:ind w:firstLine="0"/>
            </w:pPr>
            <w:r>
              <w:t>Meaning</w:t>
            </w:r>
          </w:p>
        </w:tc>
        <w:tc>
          <w:tcPr>
            <w:tcW w:w="1260" w:type="dxa"/>
            <w:tcBorders>
              <w:top w:val="single" w:sz="4" w:space="0" w:color="auto"/>
              <w:bottom w:val="single" w:sz="4" w:space="0" w:color="auto"/>
            </w:tcBorders>
          </w:tcPr>
          <w:p w14:paraId="41F3E81C" w14:textId="4E12FBF5" w:rsidR="007E7F3F" w:rsidRPr="00772D8F" w:rsidRDefault="006F59D8" w:rsidP="000D3FA7">
            <w:pPr>
              <w:pStyle w:val="TableCell"/>
              <w:ind w:firstLine="0"/>
            </w:pPr>
            <w:r>
              <w:t>Category</w:t>
            </w:r>
          </w:p>
        </w:tc>
        <w:tc>
          <w:tcPr>
            <w:tcW w:w="2730" w:type="dxa"/>
            <w:tcBorders>
              <w:top w:val="single" w:sz="4" w:space="0" w:color="auto"/>
              <w:bottom w:val="single" w:sz="4" w:space="0" w:color="auto"/>
            </w:tcBorders>
          </w:tcPr>
          <w:p w14:paraId="451C4433" w14:textId="34131A7D" w:rsidR="007E7F3F" w:rsidRPr="00772D8F" w:rsidRDefault="00C775D5" w:rsidP="000D3FA7">
            <w:pPr>
              <w:pStyle w:val="TableCell"/>
              <w:ind w:firstLine="0"/>
            </w:pPr>
            <w:r>
              <w:t>Possible Values</w:t>
            </w:r>
          </w:p>
        </w:tc>
      </w:tr>
      <w:tr w:rsidR="00DF09DA" w:rsidRPr="00772D8F" w14:paraId="0661BDD8" w14:textId="77777777" w:rsidTr="00C12DB9">
        <w:trPr>
          <w:jc w:val="center"/>
        </w:trPr>
        <w:tc>
          <w:tcPr>
            <w:tcW w:w="1170" w:type="dxa"/>
          </w:tcPr>
          <w:p w14:paraId="67D2B38D" w14:textId="670F6B0A" w:rsidR="00DF09DA" w:rsidRPr="00772D8F" w:rsidRDefault="00DF09DA" w:rsidP="000D3FA7">
            <w:pPr>
              <w:pStyle w:val="TableCell"/>
            </w:pPr>
            <w:r>
              <w:t>w2a01</w:t>
            </w:r>
          </w:p>
        </w:tc>
        <w:tc>
          <w:tcPr>
            <w:tcW w:w="3240" w:type="dxa"/>
          </w:tcPr>
          <w:p w14:paraId="193F0AE8" w14:textId="23BCA2D0" w:rsidR="00DF09DA" w:rsidRPr="00772D8F" w:rsidRDefault="00DF09DA" w:rsidP="000D3FA7">
            <w:pPr>
              <w:pStyle w:val="TableCell"/>
              <w:ind w:firstLine="0"/>
            </w:pPr>
            <w:r>
              <w:t>Hukous status</w:t>
            </w:r>
          </w:p>
        </w:tc>
        <w:tc>
          <w:tcPr>
            <w:tcW w:w="1260" w:type="dxa"/>
            <w:vMerge w:val="restart"/>
          </w:tcPr>
          <w:p w14:paraId="2292223A" w14:textId="6FC80497" w:rsidR="00DF09DA" w:rsidRPr="00772D8F" w:rsidRDefault="00DF09DA" w:rsidP="000D3FA7">
            <w:pPr>
              <w:pStyle w:val="TableCell"/>
              <w:ind w:firstLine="0"/>
            </w:pPr>
            <w:r>
              <w:t>Demographic</w:t>
            </w:r>
          </w:p>
        </w:tc>
        <w:tc>
          <w:tcPr>
            <w:tcW w:w="2730" w:type="dxa"/>
          </w:tcPr>
          <w:p w14:paraId="40949E58" w14:textId="77777777" w:rsidR="00984EDB" w:rsidRDefault="00984EDB" w:rsidP="00984EDB">
            <w:pPr>
              <w:pStyle w:val="TableCell"/>
              <w:ind w:firstLine="0"/>
            </w:pPr>
            <w:r>
              <w:t>0-Not in the local county</w:t>
            </w:r>
          </w:p>
          <w:p w14:paraId="5B37CA89" w14:textId="208B7880" w:rsidR="00F9740D" w:rsidRPr="00772D8F" w:rsidRDefault="00984EDB" w:rsidP="00984EDB">
            <w:pPr>
              <w:pStyle w:val="TableCell"/>
              <w:ind w:firstLine="0"/>
            </w:pPr>
            <w:r>
              <w:t>1-In the local county</w:t>
            </w:r>
          </w:p>
        </w:tc>
      </w:tr>
      <w:tr w:rsidR="00DF09DA" w:rsidRPr="00772D8F" w14:paraId="5ACA7CA1" w14:textId="77777777" w:rsidTr="00C12DB9">
        <w:trPr>
          <w:jc w:val="center"/>
        </w:trPr>
        <w:tc>
          <w:tcPr>
            <w:tcW w:w="1170" w:type="dxa"/>
          </w:tcPr>
          <w:p w14:paraId="6EBCB34D" w14:textId="777E7F70" w:rsidR="00DF09DA" w:rsidRPr="00772D8F" w:rsidRDefault="00DF09DA" w:rsidP="000D3FA7">
            <w:pPr>
              <w:pStyle w:val="TableCell"/>
            </w:pPr>
            <w:r>
              <w:t>w2be02</w:t>
            </w:r>
          </w:p>
        </w:tc>
        <w:tc>
          <w:tcPr>
            <w:tcW w:w="3240" w:type="dxa"/>
          </w:tcPr>
          <w:p w14:paraId="583774C7" w14:textId="10CD7C16" w:rsidR="00DF09DA" w:rsidRPr="00772D8F" w:rsidRDefault="00DF09DA" w:rsidP="000D3FA7">
            <w:pPr>
              <w:pStyle w:val="TableCell"/>
              <w:ind w:firstLine="0"/>
            </w:pPr>
            <w:r>
              <w:t>Father’s ethnic identity</w:t>
            </w:r>
          </w:p>
        </w:tc>
        <w:tc>
          <w:tcPr>
            <w:tcW w:w="1260" w:type="dxa"/>
            <w:vMerge/>
          </w:tcPr>
          <w:p w14:paraId="6287CE08" w14:textId="391DDE96" w:rsidR="00DF09DA" w:rsidRPr="00772D8F" w:rsidRDefault="00DF09DA" w:rsidP="000D3FA7">
            <w:pPr>
              <w:pStyle w:val="TableCell"/>
              <w:ind w:firstLine="0"/>
            </w:pPr>
          </w:p>
        </w:tc>
        <w:tc>
          <w:tcPr>
            <w:tcW w:w="2730" w:type="dxa"/>
          </w:tcPr>
          <w:p w14:paraId="36D197BA" w14:textId="77777777" w:rsidR="006E3958" w:rsidRDefault="006E3958" w:rsidP="006E3958">
            <w:pPr>
              <w:pStyle w:val="TableCell"/>
              <w:ind w:firstLine="0"/>
            </w:pPr>
            <w:r>
              <w:t>0-Han Chinese</w:t>
            </w:r>
          </w:p>
          <w:p w14:paraId="0EF7FDA6" w14:textId="339BE0A9" w:rsidR="006E3958" w:rsidRPr="00772D8F" w:rsidRDefault="006E3958" w:rsidP="000D3FA7">
            <w:pPr>
              <w:pStyle w:val="TableCell"/>
              <w:ind w:firstLine="0"/>
            </w:pPr>
            <w:r>
              <w:t>1-Ethnic minority</w:t>
            </w:r>
          </w:p>
        </w:tc>
      </w:tr>
      <w:tr w:rsidR="00C62882" w:rsidRPr="00772D8F" w14:paraId="2597D46D" w14:textId="77777777" w:rsidTr="00C12DB9">
        <w:trPr>
          <w:jc w:val="center"/>
        </w:trPr>
        <w:tc>
          <w:tcPr>
            <w:tcW w:w="1170" w:type="dxa"/>
          </w:tcPr>
          <w:p w14:paraId="251C1697" w14:textId="1AE0CE8B" w:rsidR="00C62882" w:rsidRPr="00772D8F" w:rsidRDefault="00C62882" w:rsidP="000D3FA7">
            <w:pPr>
              <w:pStyle w:val="TableCell"/>
            </w:pPr>
            <w:r>
              <w:t>w2a27</w:t>
            </w:r>
          </w:p>
        </w:tc>
        <w:tc>
          <w:tcPr>
            <w:tcW w:w="3240" w:type="dxa"/>
          </w:tcPr>
          <w:p w14:paraId="419B5A20" w14:textId="1A734D3E" w:rsidR="00C62882" w:rsidRPr="00772D8F" w:rsidRDefault="00C62882" w:rsidP="000D3FA7">
            <w:pPr>
              <w:pStyle w:val="TableCell"/>
              <w:ind w:firstLine="0"/>
            </w:pPr>
            <w:r>
              <w:t>Parents’ academic expectation</w:t>
            </w:r>
          </w:p>
        </w:tc>
        <w:tc>
          <w:tcPr>
            <w:tcW w:w="1260" w:type="dxa"/>
            <w:vMerge w:val="restart"/>
          </w:tcPr>
          <w:p w14:paraId="7FDD4B19" w14:textId="14DF5295" w:rsidR="00C62882" w:rsidRPr="00772D8F" w:rsidRDefault="00C62882" w:rsidP="00C62882">
            <w:pPr>
              <w:pStyle w:val="TableCell"/>
              <w:ind w:firstLine="0"/>
            </w:pPr>
            <w:r>
              <w:t>Willingness</w:t>
            </w:r>
          </w:p>
        </w:tc>
        <w:tc>
          <w:tcPr>
            <w:tcW w:w="2730" w:type="dxa"/>
          </w:tcPr>
          <w:p w14:paraId="5DE9AFF6" w14:textId="77777777" w:rsidR="00C62882" w:rsidRDefault="00C62882" w:rsidP="00067FBB">
            <w:pPr>
              <w:pStyle w:val="TableCell"/>
              <w:ind w:firstLine="0"/>
            </w:pPr>
            <w:r>
              <w:t>0-Top five</w:t>
            </w:r>
          </w:p>
          <w:p w14:paraId="69104808" w14:textId="77777777" w:rsidR="00C62882" w:rsidRDefault="00C62882" w:rsidP="00067FBB">
            <w:pPr>
              <w:pStyle w:val="TableCell"/>
              <w:ind w:firstLine="0"/>
            </w:pPr>
            <w:r>
              <w:t>1-Above average</w:t>
            </w:r>
          </w:p>
          <w:p w14:paraId="30A848AD" w14:textId="77777777" w:rsidR="00C62882" w:rsidRDefault="00C62882" w:rsidP="00067FBB">
            <w:pPr>
              <w:pStyle w:val="TableCell"/>
              <w:ind w:firstLine="0"/>
            </w:pPr>
            <w:r>
              <w:t>2-About average</w:t>
            </w:r>
          </w:p>
          <w:p w14:paraId="6796F73D" w14:textId="42F8F2A8" w:rsidR="00C62882" w:rsidRPr="00772D8F" w:rsidRDefault="00C62882" w:rsidP="00067FBB">
            <w:pPr>
              <w:pStyle w:val="TableCell"/>
              <w:ind w:firstLine="0"/>
            </w:pPr>
            <w:r>
              <w:t>3-No special academic expectation</w:t>
            </w:r>
          </w:p>
        </w:tc>
      </w:tr>
      <w:tr w:rsidR="00C62882" w:rsidRPr="00772D8F" w14:paraId="56E1E1C3" w14:textId="77777777" w:rsidTr="00C12DB9">
        <w:trPr>
          <w:jc w:val="center"/>
        </w:trPr>
        <w:tc>
          <w:tcPr>
            <w:tcW w:w="1170" w:type="dxa"/>
          </w:tcPr>
          <w:p w14:paraId="4CBD1757" w14:textId="72079A49" w:rsidR="00C62882" w:rsidRPr="00772D8F" w:rsidRDefault="00C62882" w:rsidP="000D3FA7">
            <w:pPr>
              <w:pStyle w:val="TableCell"/>
            </w:pPr>
            <w:r>
              <w:t>w2b18</w:t>
            </w:r>
          </w:p>
        </w:tc>
        <w:tc>
          <w:tcPr>
            <w:tcW w:w="3240" w:type="dxa"/>
          </w:tcPr>
          <w:p w14:paraId="0D3531DC" w14:textId="52356EDD" w:rsidR="00C62882" w:rsidRPr="00772D8F" w:rsidRDefault="00C62882" w:rsidP="000D3FA7">
            <w:pPr>
              <w:pStyle w:val="TableCell"/>
              <w:ind w:firstLine="0"/>
            </w:pPr>
            <w:r w:rsidRPr="00F724C1">
              <w:t>Student’s ideal highest level of education</w:t>
            </w:r>
          </w:p>
        </w:tc>
        <w:tc>
          <w:tcPr>
            <w:tcW w:w="1260" w:type="dxa"/>
            <w:vMerge/>
          </w:tcPr>
          <w:p w14:paraId="4CC682D0" w14:textId="3C70A435" w:rsidR="00C62882" w:rsidRPr="00772D8F" w:rsidRDefault="00C62882" w:rsidP="000D3FA7">
            <w:pPr>
              <w:pStyle w:val="TableCell"/>
              <w:ind w:firstLine="0"/>
            </w:pPr>
          </w:p>
        </w:tc>
        <w:tc>
          <w:tcPr>
            <w:tcW w:w="2730" w:type="dxa"/>
          </w:tcPr>
          <w:p w14:paraId="344C08C1" w14:textId="77777777" w:rsidR="00C62882" w:rsidRDefault="00C62882" w:rsidP="000C19CA">
            <w:pPr>
              <w:pStyle w:val="TableCell"/>
              <w:ind w:firstLine="0"/>
            </w:pPr>
            <w:r>
              <w:t>0-Senoior high school</w:t>
            </w:r>
          </w:p>
          <w:p w14:paraId="63F8936D" w14:textId="77777777" w:rsidR="00C62882" w:rsidRDefault="00C62882" w:rsidP="000C19CA">
            <w:pPr>
              <w:pStyle w:val="TableCell"/>
              <w:ind w:firstLine="0"/>
            </w:pPr>
            <w:r>
              <w:t>1-Bachelor degree</w:t>
            </w:r>
          </w:p>
          <w:p w14:paraId="523CA918" w14:textId="77777777" w:rsidR="00C62882" w:rsidRDefault="00C62882" w:rsidP="000C19CA">
            <w:pPr>
              <w:pStyle w:val="TableCell"/>
              <w:ind w:firstLine="0"/>
            </w:pPr>
            <w:r>
              <w:t>2-Master/PhD</w:t>
            </w:r>
          </w:p>
          <w:p w14:paraId="769540BF" w14:textId="7C2FD827" w:rsidR="00C62882" w:rsidRPr="00772D8F" w:rsidRDefault="00C62882" w:rsidP="000C19CA">
            <w:pPr>
              <w:pStyle w:val="TableCell"/>
              <w:ind w:firstLine="0"/>
            </w:pPr>
            <w:r>
              <w:t>3-Don’t care</w:t>
            </w:r>
          </w:p>
        </w:tc>
      </w:tr>
      <w:tr w:rsidR="006726CE" w:rsidRPr="00772D8F" w14:paraId="2FE26C16" w14:textId="77777777" w:rsidTr="00C12DB9">
        <w:trPr>
          <w:jc w:val="center"/>
        </w:trPr>
        <w:tc>
          <w:tcPr>
            <w:tcW w:w="1170" w:type="dxa"/>
          </w:tcPr>
          <w:p w14:paraId="329ED1C7" w14:textId="66859060" w:rsidR="006726CE" w:rsidRPr="00772D8F" w:rsidRDefault="006726CE" w:rsidP="000D3FA7">
            <w:pPr>
              <w:pStyle w:val="TableCell"/>
            </w:pPr>
            <w:r>
              <w:t>w2a17</w:t>
            </w:r>
          </w:p>
        </w:tc>
        <w:tc>
          <w:tcPr>
            <w:tcW w:w="3240" w:type="dxa"/>
          </w:tcPr>
          <w:p w14:paraId="11E29444" w14:textId="31E04C8F" w:rsidR="006726CE" w:rsidRPr="00772D8F" w:rsidRDefault="006726CE" w:rsidP="000D3FA7">
            <w:pPr>
              <w:pStyle w:val="TableCell"/>
              <w:ind w:firstLine="0"/>
            </w:pPr>
            <w:r>
              <w:t>Relationship between parents</w:t>
            </w:r>
          </w:p>
        </w:tc>
        <w:tc>
          <w:tcPr>
            <w:tcW w:w="1260" w:type="dxa"/>
            <w:vMerge w:val="restart"/>
          </w:tcPr>
          <w:p w14:paraId="3C5EA76E" w14:textId="115CF5F3" w:rsidR="006726CE" w:rsidRPr="00772D8F" w:rsidRDefault="006726CE" w:rsidP="006726CE">
            <w:pPr>
              <w:pStyle w:val="TableCell"/>
              <w:ind w:firstLine="0"/>
            </w:pPr>
            <w:r>
              <w:t>Interaction</w:t>
            </w:r>
          </w:p>
        </w:tc>
        <w:tc>
          <w:tcPr>
            <w:tcW w:w="2730" w:type="dxa"/>
          </w:tcPr>
          <w:p w14:paraId="14503FBD" w14:textId="77777777" w:rsidR="006726CE" w:rsidRDefault="006726CE" w:rsidP="00495718">
            <w:pPr>
              <w:pStyle w:val="TableCell"/>
              <w:ind w:firstLine="0"/>
            </w:pPr>
            <w:r>
              <w:t>0-Get along very well</w:t>
            </w:r>
          </w:p>
          <w:p w14:paraId="1649FFAE" w14:textId="65A9EFF4" w:rsidR="006726CE" w:rsidRPr="00772D8F" w:rsidRDefault="006726CE" w:rsidP="00495718">
            <w:pPr>
              <w:pStyle w:val="TableCell"/>
              <w:ind w:firstLine="0"/>
            </w:pPr>
            <w:r>
              <w:t>1-Not get along well</w:t>
            </w:r>
          </w:p>
        </w:tc>
      </w:tr>
      <w:tr w:rsidR="006726CE" w:rsidRPr="00772D8F" w14:paraId="09FD6A07" w14:textId="77777777" w:rsidTr="00C12DB9">
        <w:trPr>
          <w:jc w:val="center"/>
        </w:trPr>
        <w:tc>
          <w:tcPr>
            <w:tcW w:w="1170" w:type="dxa"/>
          </w:tcPr>
          <w:p w14:paraId="1C595279" w14:textId="041CFA20" w:rsidR="006726CE" w:rsidRPr="00772D8F" w:rsidRDefault="006726CE" w:rsidP="000D3FA7">
            <w:pPr>
              <w:pStyle w:val="TableCell"/>
            </w:pPr>
            <w:r>
              <w:t>w2a23</w:t>
            </w:r>
          </w:p>
        </w:tc>
        <w:tc>
          <w:tcPr>
            <w:tcW w:w="3240" w:type="dxa"/>
          </w:tcPr>
          <w:p w14:paraId="29BDB490" w14:textId="39573F54" w:rsidR="006726CE" w:rsidRPr="00772D8F" w:rsidRDefault="006726CE" w:rsidP="000D3FA7">
            <w:pPr>
              <w:pStyle w:val="TableCell"/>
              <w:ind w:firstLine="0"/>
            </w:pPr>
            <w:r>
              <w:t>Relationship between student and father</w:t>
            </w:r>
          </w:p>
        </w:tc>
        <w:tc>
          <w:tcPr>
            <w:tcW w:w="1260" w:type="dxa"/>
            <w:vMerge/>
          </w:tcPr>
          <w:p w14:paraId="6DC4D286" w14:textId="646F9CB0" w:rsidR="006726CE" w:rsidRPr="00772D8F" w:rsidRDefault="006726CE" w:rsidP="000D3FA7">
            <w:pPr>
              <w:pStyle w:val="TableCell"/>
              <w:ind w:firstLine="0"/>
            </w:pPr>
          </w:p>
        </w:tc>
        <w:tc>
          <w:tcPr>
            <w:tcW w:w="2730" w:type="dxa"/>
          </w:tcPr>
          <w:p w14:paraId="2C309A39" w14:textId="77777777" w:rsidR="006726CE" w:rsidRDefault="006726CE" w:rsidP="00A63529">
            <w:pPr>
              <w:pStyle w:val="TableCell"/>
              <w:ind w:firstLine="0"/>
            </w:pPr>
            <w:r>
              <w:t>0-Very far</w:t>
            </w:r>
          </w:p>
          <w:p w14:paraId="5F993D38" w14:textId="77777777" w:rsidR="006726CE" w:rsidRDefault="006726CE" w:rsidP="00A63529">
            <w:pPr>
              <w:pStyle w:val="TableCell"/>
              <w:ind w:firstLine="0"/>
            </w:pPr>
            <w:r>
              <w:t>1-Not too close/far</w:t>
            </w:r>
          </w:p>
          <w:p w14:paraId="32CD5332" w14:textId="14CE763F" w:rsidR="006726CE" w:rsidRPr="00772D8F" w:rsidRDefault="006726CE" w:rsidP="00A63529">
            <w:pPr>
              <w:pStyle w:val="TableCell"/>
              <w:ind w:firstLine="0"/>
            </w:pPr>
            <w:r>
              <w:t>2-Very close</w:t>
            </w:r>
          </w:p>
        </w:tc>
      </w:tr>
      <w:tr w:rsidR="00C277A0" w:rsidRPr="00772D8F" w14:paraId="0F41848F" w14:textId="77777777" w:rsidTr="00C12DB9">
        <w:trPr>
          <w:jc w:val="center"/>
        </w:trPr>
        <w:tc>
          <w:tcPr>
            <w:tcW w:w="1170" w:type="dxa"/>
          </w:tcPr>
          <w:p w14:paraId="5C492586" w14:textId="1847BF3B" w:rsidR="00C277A0" w:rsidRDefault="00C277A0" w:rsidP="000D3FA7">
            <w:pPr>
              <w:pStyle w:val="TableCell"/>
            </w:pPr>
            <w:r>
              <w:t>w2total</w:t>
            </w:r>
          </w:p>
        </w:tc>
        <w:tc>
          <w:tcPr>
            <w:tcW w:w="3240" w:type="dxa"/>
          </w:tcPr>
          <w:p w14:paraId="7D316C8E" w14:textId="701A1DCE" w:rsidR="00C277A0" w:rsidRDefault="00C277A0" w:rsidP="000D3FA7">
            <w:pPr>
              <w:pStyle w:val="TableCell"/>
              <w:ind w:firstLine="0"/>
            </w:pPr>
            <w:r>
              <w:t>Standardized total exam scores</w:t>
            </w:r>
          </w:p>
        </w:tc>
        <w:tc>
          <w:tcPr>
            <w:tcW w:w="1260" w:type="dxa"/>
            <w:vMerge w:val="restart"/>
          </w:tcPr>
          <w:p w14:paraId="6C1E6C7C" w14:textId="3CAE1E52" w:rsidR="00C277A0" w:rsidRDefault="00C277A0" w:rsidP="00C277A0">
            <w:pPr>
              <w:pStyle w:val="TableCell"/>
              <w:ind w:firstLine="0"/>
            </w:pPr>
            <w:r>
              <w:t>Target</w:t>
            </w:r>
          </w:p>
        </w:tc>
        <w:tc>
          <w:tcPr>
            <w:tcW w:w="2730" w:type="dxa"/>
          </w:tcPr>
          <w:p w14:paraId="6634B646" w14:textId="307852D3" w:rsidR="00C277A0" w:rsidRDefault="00C277A0" w:rsidP="000D3FA7">
            <w:pPr>
              <w:pStyle w:val="TableCell"/>
              <w:ind w:firstLine="0"/>
            </w:pPr>
            <w:r>
              <w:t>From 0 to 1</w:t>
            </w:r>
          </w:p>
        </w:tc>
      </w:tr>
      <w:tr w:rsidR="00C277A0" w:rsidRPr="00772D8F" w14:paraId="56208488" w14:textId="77777777" w:rsidTr="00C12DB9">
        <w:trPr>
          <w:jc w:val="center"/>
        </w:trPr>
        <w:tc>
          <w:tcPr>
            <w:tcW w:w="1170" w:type="dxa"/>
            <w:tcBorders>
              <w:bottom w:val="single" w:sz="4" w:space="0" w:color="auto"/>
            </w:tcBorders>
          </w:tcPr>
          <w:p w14:paraId="2DB6499F" w14:textId="6DBD951A" w:rsidR="00C277A0" w:rsidRPr="00772D8F" w:rsidRDefault="00C277A0" w:rsidP="000D3FA7">
            <w:pPr>
              <w:pStyle w:val="TableCell"/>
              <w:rPr>
                <w:highlight w:val="yellow"/>
              </w:rPr>
            </w:pPr>
            <w:r>
              <w:t>w2cog3pl</w:t>
            </w:r>
          </w:p>
        </w:tc>
        <w:tc>
          <w:tcPr>
            <w:tcW w:w="3240" w:type="dxa"/>
            <w:tcBorders>
              <w:bottom w:val="single" w:sz="4" w:space="0" w:color="auto"/>
            </w:tcBorders>
          </w:tcPr>
          <w:p w14:paraId="45332B2F" w14:textId="15803C0B" w:rsidR="00C277A0" w:rsidRPr="00772D8F" w:rsidRDefault="00C277A0" w:rsidP="000D3FA7">
            <w:pPr>
              <w:pStyle w:val="TableCell"/>
              <w:ind w:firstLine="0"/>
            </w:pPr>
            <w:r>
              <w:t>Cognitive test scores</w:t>
            </w:r>
          </w:p>
        </w:tc>
        <w:tc>
          <w:tcPr>
            <w:tcW w:w="1260" w:type="dxa"/>
            <w:vMerge/>
            <w:tcBorders>
              <w:bottom w:val="single" w:sz="4" w:space="0" w:color="auto"/>
            </w:tcBorders>
          </w:tcPr>
          <w:p w14:paraId="570C7C6B" w14:textId="39F41CE2" w:rsidR="00C277A0" w:rsidRPr="00772D8F" w:rsidRDefault="00C277A0" w:rsidP="000D3FA7">
            <w:pPr>
              <w:pStyle w:val="TableCell"/>
              <w:ind w:firstLine="0"/>
            </w:pPr>
          </w:p>
        </w:tc>
        <w:tc>
          <w:tcPr>
            <w:tcW w:w="2730" w:type="dxa"/>
            <w:tcBorders>
              <w:bottom w:val="single" w:sz="4" w:space="0" w:color="auto"/>
            </w:tcBorders>
          </w:tcPr>
          <w:p w14:paraId="150E069D" w14:textId="525FF22E" w:rsidR="00C277A0" w:rsidRPr="00772D8F" w:rsidRDefault="00C277A0" w:rsidP="000D3FA7">
            <w:pPr>
              <w:pStyle w:val="TableCell"/>
              <w:ind w:firstLine="0"/>
            </w:pPr>
            <w:r>
              <w:t>From -1 to 1</w:t>
            </w:r>
          </w:p>
        </w:tc>
      </w:tr>
    </w:tbl>
    <w:p w14:paraId="1F446AFA" w14:textId="095D10A5" w:rsidR="007E7F3F" w:rsidRPr="008E48CD" w:rsidRDefault="008E48CD" w:rsidP="008E48CD">
      <w:pPr>
        <w:pStyle w:val="Head2"/>
      </w:pPr>
      <w:r>
        <w:t>Model Construction</w:t>
      </w:r>
    </w:p>
    <w:p w14:paraId="47C1AA63" w14:textId="00270C36" w:rsidR="00FB5844" w:rsidRDefault="00FB5844" w:rsidP="00FB5844">
      <w:pPr>
        <w:pStyle w:val="Head3"/>
      </w:pPr>
      <w:r>
        <w:t>Linear Regression</w:t>
      </w:r>
    </w:p>
    <w:p w14:paraId="0F4624EF" w14:textId="2EFE2006" w:rsidR="0031449E" w:rsidRDefault="008A2CC4" w:rsidP="00A3416A">
      <w:pPr>
        <w:pStyle w:val="PostHeadPara"/>
      </w:pPr>
      <w:r>
        <w:t>Linear regression is used to form the simplest benchmark model. Based on the results from linear regression, we could identify variables that are positively or negatively correlated to students’ academic performance as reference for subsequent, more complex</w:t>
      </w:r>
      <w:r w:rsidR="00B140D5">
        <w:t xml:space="preserve"> models.</w:t>
      </w:r>
      <w:r w:rsidR="00FB5844" w:rsidRPr="00D315A5">
        <w:t xml:space="preserve"> </w:t>
      </w:r>
    </w:p>
    <w:p w14:paraId="592A07DD" w14:textId="6602A7E4" w:rsidR="0033711E" w:rsidRDefault="0033711E" w:rsidP="0033711E">
      <w:pPr>
        <w:pStyle w:val="Head3"/>
      </w:pPr>
      <w:r>
        <w:t>Regression</w:t>
      </w:r>
      <w:r w:rsidR="000066F6">
        <w:t xml:space="preserve"> Tree</w:t>
      </w:r>
    </w:p>
    <w:p w14:paraId="661F486A" w14:textId="0A0A56EE" w:rsidR="0033711E" w:rsidRDefault="00F2367D" w:rsidP="00A3416A">
      <w:pPr>
        <w:pStyle w:val="PostHeadPara"/>
      </w:pPr>
      <w:r>
        <w:t xml:space="preserve">A regression tree is a flow-chart-like tree structure used to solve regression problems [12], which enables us to visualize the degree of importance of different input features on students’ academic performance. This study </w:t>
      </w:r>
      <w:r>
        <w:lastRenderedPageBreak/>
        <w:t>builds a regression tree model by finding the best split to partition input data into two resulting regions and the best binary partition in terms of</w:t>
      </w:r>
      <w:r w:rsidR="00B72367">
        <w:t xml:space="preserve"> </w:t>
      </w:r>
      <w:r w:rsidR="00A10E7A">
        <w:t>minimum residual sum of</w:t>
      </w:r>
      <w:r w:rsidR="00D9710E">
        <w:t xml:space="preserve"> </w:t>
      </w:r>
      <w:r w:rsidR="008D53D9">
        <w:t>squares (RSS), repeating the splitting process on each of the two resulting regions, and then repeating the same procedure on all resulting regions again and again.</w:t>
      </w:r>
      <w:r w:rsidR="0033711E" w:rsidRPr="00D315A5">
        <w:t xml:space="preserve"> </w:t>
      </w:r>
    </w:p>
    <w:p w14:paraId="5609C4EC" w14:textId="1FB9C2DF" w:rsidR="003501E7" w:rsidRDefault="00630334" w:rsidP="003501E7">
      <w:pPr>
        <w:pStyle w:val="Head3"/>
      </w:pPr>
      <w:r>
        <w:t>Random Forest</w:t>
      </w:r>
    </w:p>
    <w:p w14:paraId="4B01E2C4" w14:textId="77777777" w:rsidR="008D3214" w:rsidRDefault="00444DB0" w:rsidP="00A3416A">
      <w:pPr>
        <w:pStyle w:val="PostHeadPara"/>
      </w:pPr>
      <w:r w:rsidRPr="00444DB0">
        <w:t>A random forest model is developed based on regression tree by forming a large collection of de-correlated trees [12]. Therefore, it has similar characteristics as the regression tree model. A concrete example is the visualization of the degree of importance of different input features on students’ academic performance. Random forest has a critical advantage over regression tree—it is able to process high-dimensional data without feature selection, which is suitable for the CEPS dataset since it contains a large number of input features from the questionnaires.</w:t>
      </w:r>
    </w:p>
    <w:p w14:paraId="43C376BC" w14:textId="5E254829" w:rsidR="00734FD0" w:rsidRDefault="003501E7" w:rsidP="00734FD0">
      <w:pPr>
        <w:pStyle w:val="Head3"/>
      </w:pPr>
      <w:r w:rsidRPr="00D315A5">
        <w:t xml:space="preserve"> </w:t>
      </w:r>
      <w:r w:rsidR="000441CC">
        <w:t>Neural Network</w:t>
      </w:r>
    </w:p>
    <w:p w14:paraId="6FE9FB01" w14:textId="21E470D4" w:rsidR="00734FD0" w:rsidRPr="0031449E" w:rsidRDefault="00457750" w:rsidP="00A3416A">
      <w:pPr>
        <w:pStyle w:val="PostHeadPara"/>
      </w:pPr>
      <w:r>
        <w:t>Neural network is a classic model when dealing with complex non-linear features, which is able to extract linear features as derived ones, and then model the target variables as non-linear functions of all input features. This study uses a multilayer perceptron model, a feedforward neural network implementation, whose objective function is expressed as the sum-of-squared error (SSE) to be minimized by gradient descent [12]. In this study, we use neural network to evaluate the predictive performance of each</w:t>
      </w:r>
      <w:r w:rsidR="00BB3BA9">
        <w:t xml:space="preserve"> </w:t>
      </w:r>
      <w:r w:rsidR="008E6E54">
        <w:t>set of principal factors discovered by different EDM techniques</w:t>
      </w:r>
      <w:r w:rsidR="00734FD0" w:rsidRPr="00444DB0">
        <w:t>.</w:t>
      </w:r>
    </w:p>
    <w:p w14:paraId="51BFE369" w14:textId="0857759F" w:rsidR="00B1638F" w:rsidRDefault="00676897" w:rsidP="00B1638F">
      <w:pPr>
        <w:pStyle w:val="Head1"/>
      </w:pPr>
      <w:r>
        <w:t>EXPERIMENTAL SETUP</w:t>
      </w:r>
    </w:p>
    <w:p w14:paraId="498420C4" w14:textId="3EF616DA" w:rsidR="00B1638F" w:rsidRDefault="00EB6189" w:rsidP="00530374">
      <w:pPr>
        <w:pStyle w:val="PostHeadPara"/>
      </w:pPr>
      <w:r w:rsidRPr="00EB6189">
        <w:t>This section introduces detailed experimental setup of each model, including the specific structure of each model and some important parameters. The target variable used in this section to obtain optimal models is w2total, which refers to students standardized total exam scores</w:t>
      </w:r>
      <w:r w:rsidR="00B1638F">
        <w:t xml:space="preserve">. </w:t>
      </w:r>
    </w:p>
    <w:p w14:paraId="42C52DB6" w14:textId="79595909" w:rsidR="00EF132E" w:rsidRDefault="00D148DE" w:rsidP="00EF132E">
      <w:pPr>
        <w:pStyle w:val="Head2"/>
      </w:pPr>
      <w:r>
        <w:t>Linear Regression</w:t>
      </w:r>
    </w:p>
    <w:p w14:paraId="01D77C38" w14:textId="5CF2BE11" w:rsidR="00EF132E" w:rsidRDefault="00631D23" w:rsidP="00530374">
      <w:pPr>
        <w:pStyle w:val="PostHeadPara"/>
      </w:pPr>
      <w:r>
        <w:t>We used the linear regression model from scikit-learn library, whose error is measure by the root-mean-square deviation (RMSD). In order to extract the most important determinants of each input feature category, we first constructed three separate linear regression models, then chose variables with highest weights, and finally conducted another linear regression based on the selected</w:t>
      </w:r>
      <w:r w:rsidR="00BF3160">
        <w:t xml:space="preserve"> </w:t>
      </w:r>
      <w:r w:rsidR="00C52598">
        <w:t>variables</w:t>
      </w:r>
      <w:r w:rsidR="00EF132E">
        <w:t>.</w:t>
      </w:r>
    </w:p>
    <w:p w14:paraId="2B506B02" w14:textId="676B52F4" w:rsidR="00441978" w:rsidRDefault="00441978" w:rsidP="00441978">
      <w:pPr>
        <w:pStyle w:val="Head2"/>
      </w:pPr>
      <w:r>
        <w:t>Regression</w:t>
      </w:r>
      <w:r w:rsidR="00BF0FFF">
        <w:t xml:space="preserve"> Tree</w:t>
      </w:r>
    </w:p>
    <w:p w14:paraId="677269C4" w14:textId="392DED41" w:rsidR="00441978" w:rsidRDefault="00613273" w:rsidP="00530374">
      <w:pPr>
        <w:pStyle w:val="PostHeadPara"/>
      </w:pPr>
      <w:r>
        <w:t xml:space="preserve">We built three regression trees for three input feature categories using </w:t>
      </w:r>
      <w:proofErr w:type="spellStart"/>
      <w:r>
        <w:t>DecisionTreeRegressor</w:t>
      </w:r>
      <w:proofErr w:type="spellEnd"/>
      <w:r>
        <w:t xml:space="preserve"> from scikit-learn library. During the training process, we finetuned the complexity measured by the minimum number of samples to split an internal node [13] of each regression tree model to decide an optimal tree size. The most important variables from each category discovered by regression trees were then selected to form the final regression tree </w:t>
      </w:r>
      <w:r w:rsidR="00D30C84">
        <w:t>model</w:t>
      </w:r>
      <w:r w:rsidR="00441978">
        <w:t>.</w:t>
      </w:r>
    </w:p>
    <w:p w14:paraId="0E34D855" w14:textId="376A5C87" w:rsidR="00C71D99" w:rsidRDefault="00C71D99" w:rsidP="00C71D99">
      <w:pPr>
        <w:pStyle w:val="Head2"/>
      </w:pPr>
      <w:r>
        <w:lastRenderedPageBreak/>
        <w:t>R</w:t>
      </w:r>
      <w:r w:rsidR="006B6573">
        <w:t>andom Forest</w:t>
      </w:r>
    </w:p>
    <w:p w14:paraId="31F3A344" w14:textId="75072413" w:rsidR="00C71D99" w:rsidRDefault="00A7218D" w:rsidP="00530374">
      <w:pPr>
        <w:pStyle w:val="PostHeadPara"/>
      </w:pPr>
      <w:r>
        <w:t xml:space="preserve">We constructed the random forest model based on scikit-learn </w:t>
      </w:r>
      <w:proofErr w:type="spellStart"/>
      <w:r>
        <w:t>RandomForestRegressor</w:t>
      </w:r>
      <w:proofErr w:type="spellEnd"/>
      <w:r>
        <w:t>. We optimized the number of trees in the forest to minimize test error and maximize the out-of-bag (OOB) score. The optimal random forest model in this study has 900</w:t>
      </w:r>
      <w:r w:rsidR="00A038CB">
        <w:t xml:space="preserve"> trees</w:t>
      </w:r>
      <w:r w:rsidR="00C71D99">
        <w:t>.</w:t>
      </w:r>
    </w:p>
    <w:p w14:paraId="4C356DA1" w14:textId="77777777" w:rsidR="00A51E18" w:rsidRDefault="00A51E18" w:rsidP="00A51E18">
      <w:pPr>
        <w:pStyle w:val="Image"/>
        <w:spacing w:before="120"/>
      </w:pPr>
      <w:r>
        <w:rPr>
          <w:noProof/>
        </w:rPr>
        <w:drawing>
          <wp:inline distT="0" distB="0" distL="0" distR="0" wp14:anchorId="104EE0D6" wp14:editId="1F0B2329">
            <wp:extent cx="5544654" cy="3681350"/>
            <wp:effectExtent l="0" t="0" r="0" b="0"/>
            <wp:docPr id="1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8"/>
                    <a:stretch>
                      <a:fillRect/>
                    </a:stretch>
                  </pic:blipFill>
                  <pic:spPr bwMode="auto">
                    <a:xfrm>
                      <a:off x="0" y="0"/>
                      <a:ext cx="5594807" cy="3714649"/>
                    </a:xfrm>
                    <a:prstGeom prst="rect">
                      <a:avLst/>
                    </a:prstGeom>
                    <a:noFill/>
                    <a:ln>
                      <a:noFill/>
                    </a:ln>
                    <a:extLst>
                      <a:ext uri="{53640926-AAD7-44D8-BBD7-CCE9431645EC}">
                        <a14:shadowObscured xmlns:a14="http://schemas.microsoft.com/office/drawing/2010/main"/>
                      </a:ext>
                    </a:extLst>
                  </pic:spPr>
                </pic:pic>
              </a:graphicData>
            </a:graphic>
          </wp:inline>
        </w:drawing>
      </w:r>
    </w:p>
    <w:p w14:paraId="2DFFDFB2" w14:textId="586E1E6C" w:rsidR="00A51E18" w:rsidRDefault="00A51E18" w:rsidP="00FD1FB9">
      <w:pPr>
        <w:pStyle w:val="afb"/>
      </w:pPr>
      <w:r w:rsidRPr="0035027B">
        <w:t xml:space="preserve">Figure </w:t>
      </w:r>
      <w:r>
        <w:t>1</w:t>
      </w:r>
      <w:r w:rsidR="00675ACD">
        <w:t>.</w:t>
      </w:r>
      <w:r w:rsidR="00FD1FB9" w:rsidRPr="00FD1FB9">
        <w:t xml:space="preserve"> </w:t>
      </w:r>
      <w:r w:rsidR="00FD1FB9">
        <w:t>Training Error, Test Error, and OOB score of the Random Forest Model</w:t>
      </w:r>
    </w:p>
    <w:p w14:paraId="3A7EE65A" w14:textId="277DEE2F" w:rsidR="007F1F6B" w:rsidRDefault="009C76AD" w:rsidP="007F1F6B">
      <w:pPr>
        <w:pStyle w:val="Head2"/>
      </w:pPr>
      <w:r>
        <w:t>Neural Network</w:t>
      </w:r>
    </w:p>
    <w:p w14:paraId="6D503E9C" w14:textId="453A7AED" w:rsidR="007F1F6B" w:rsidRDefault="005434BF" w:rsidP="00530374">
      <w:pPr>
        <w:pStyle w:val="PostHeadPara"/>
      </w:pPr>
      <w:r>
        <w:t xml:space="preserve">The neural network used in this study is a multilayer perceptron based on scikit-learn </w:t>
      </w:r>
      <w:proofErr w:type="spellStart"/>
      <w:r>
        <w:t>MLPRegressor</w:t>
      </w:r>
      <w:proofErr w:type="spellEnd"/>
      <w:r>
        <w:t xml:space="preserve">. We optimized this neural network by varying its hyperparameters and activation function to achieve minimum loss measured by RMSD. The optimal multilayer perceptron in this study has 90 neurons in its hidden layer with initial learning rate </w:t>
      </w:r>
      <m:oMath>
        <m:sSub>
          <m:sSubPr>
            <m:ctrlPr>
              <w:rPr>
                <w:rFonts w:ascii="Cambria Math" w:hAnsi="Cambria Math"/>
                <w:i/>
                <w:iCs/>
              </w:rPr>
            </m:ctrlPr>
          </m:sSubPr>
          <m:e>
            <m:r>
              <w:rPr>
                <w:rFonts w:ascii="Cambria Math" w:hAnsi="Cambria Math"/>
              </w:rPr>
              <m:t>l</m:t>
            </m:r>
          </m:e>
          <m:sub>
            <m:r>
              <w:rPr>
                <w:rFonts w:ascii="Cambria Math" w:hAnsi="Cambria Math"/>
              </w:rPr>
              <m:t>r</m:t>
            </m:r>
          </m:sub>
        </m:sSub>
      </m:oMath>
      <w:r>
        <w:t xml:space="preserve"> at 0.005, and the logistic sigmoid function as the activation f</w:t>
      </w:r>
      <w:r w:rsidR="00EC68B6">
        <w:t>unction</w:t>
      </w:r>
      <w:r w:rsidR="007F1F6B">
        <w:t>.</w:t>
      </w:r>
    </w:p>
    <w:p w14:paraId="19E7890A" w14:textId="77777777" w:rsidR="000A0E8E" w:rsidRDefault="000A0E8E" w:rsidP="000A0E8E">
      <w:pPr>
        <w:pStyle w:val="Image"/>
        <w:spacing w:before="120"/>
      </w:pPr>
      <w:r>
        <w:rPr>
          <w:noProof/>
        </w:rPr>
        <w:lastRenderedPageBreak/>
        <w:drawing>
          <wp:inline distT="0" distB="0" distL="0" distR="0" wp14:anchorId="0A396AA6" wp14:editId="442F39D5">
            <wp:extent cx="5540400" cy="1846800"/>
            <wp:effectExtent l="0" t="0" r="0" b="0"/>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9"/>
                    <a:stretch>
                      <a:fillRect/>
                    </a:stretch>
                  </pic:blipFill>
                  <pic:spPr bwMode="auto">
                    <a:xfrm>
                      <a:off x="0" y="0"/>
                      <a:ext cx="5540400" cy="1846800"/>
                    </a:xfrm>
                    <a:prstGeom prst="rect">
                      <a:avLst/>
                    </a:prstGeom>
                    <a:noFill/>
                    <a:ln>
                      <a:noFill/>
                    </a:ln>
                    <a:extLst>
                      <a:ext uri="{53640926-AAD7-44D8-BBD7-CCE9431645EC}">
                        <a14:shadowObscured xmlns:a14="http://schemas.microsoft.com/office/drawing/2010/main"/>
                      </a:ext>
                    </a:extLst>
                  </pic:spPr>
                </pic:pic>
              </a:graphicData>
            </a:graphic>
          </wp:inline>
        </w:drawing>
      </w:r>
    </w:p>
    <w:p w14:paraId="1F1F96C3" w14:textId="32F3D340" w:rsidR="000A0E8E" w:rsidRDefault="000A0E8E" w:rsidP="000A0E8E">
      <w:pPr>
        <w:pStyle w:val="FigureCaption"/>
      </w:pPr>
      <w:r w:rsidRPr="0035027B">
        <w:t xml:space="preserve">Figure </w:t>
      </w:r>
      <w:r w:rsidR="00B92E98">
        <w:t>2</w:t>
      </w:r>
      <w:r w:rsidRPr="0035027B">
        <w:t xml:space="preserve">: </w:t>
      </w:r>
      <w:r w:rsidR="00B82598">
        <w:t>Training Error and Test Error of the Neural Network Model</w:t>
      </w:r>
    </w:p>
    <w:p w14:paraId="6DD4A235" w14:textId="718D8FEA" w:rsidR="00D311B0" w:rsidRDefault="00D311B0" w:rsidP="00D311B0">
      <w:pPr>
        <w:pStyle w:val="Head1"/>
      </w:pPr>
      <w:r>
        <w:t xml:space="preserve">EXPERIMENTAL </w:t>
      </w:r>
      <w:r w:rsidR="00F3265B">
        <w:t>RESULT AND ANALYSIS</w:t>
      </w:r>
    </w:p>
    <w:p w14:paraId="62B5A700" w14:textId="1FC72B9C" w:rsidR="00D311B0" w:rsidRDefault="00267442" w:rsidP="00530374">
      <w:pPr>
        <w:pStyle w:val="PostHeadPara"/>
      </w:pPr>
      <w:r>
        <w:t>In this section, top 10 principal factors that determine students’ academic performance (measured by students</w:t>
      </w:r>
      <w:r w:rsidR="00D4164E">
        <w:t xml:space="preserve"> </w:t>
      </w:r>
      <w:r>
        <w:t>standardized total exam scores) discovered respectively by linear regression, regression tree, and random forest are listed, explained, and compared in the first three subsections. Subsequently, the fourth subsection uses the optimal multilayer perceptron neural network obtained during the experimental setup to evaluate the predictive performance of each set of principal factors. Finally, we change the target variable to students’ cognitive test scores and standardized math, Chinese, and English exam scores to discuss whether the principal factors affecting each subject are similar or different in the last sub</w:t>
      </w:r>
      <w:r w:rsidR="00AF2382">
        <w:t>section</w:t>
      </w:r>
      <w:r w:rsidR="00D311B0">
        <w:t xml:space="preserve">. </w:t>
      </w:r>
    </w:p>
    <w:p w14:paraId="42F25CE5" w14:textId="6D9A7EA7" w:rsidR="008778E4" w:rsidRDefault="0032605D" w:rsidP="008778E4">
      <w:pPr>
        <w:pStyle w:val="Head2"/>
      </w:pPr>
      <w:r>
        <w:t>Linear Regression</w:t>
      </w:r>
    </w:p>
    <w:p w14:paraId="6C636308" w14:textId="0B7E30EB" w:rsidR="00DE31AE" w:rsidRDefault="00F65A58" w:rsidP="00530374">
      <w:pPr>
        <w:pStyle w:val="PostHeadPara"/>
      </w:pPr>
      <w:r>
        <w:t xml:space="preserve">The importance of each factor is scaled by the absolute value of its weight listed below in Table II. From Table II, the principal factors that have the most positive effect on Chinese junior high school students’ academic performance mainly lie in the </w:t>
      </w:r>
      <w:r>
        <w:rPr>
          <w:i/>
        </w:rPr>
        <w:t>Demographic</w:t>
      </w:r>
      <w:r>
        <w:t xml:space="preserve"> category, and parents apparently play a decisive role. Specifically, if a student’s mother is ethnic minority or a member of the CCP, and his/her father has Bachelor degree, then he/she is more likely to be successful in his/her academic career. These factors appear reasonable as China has preferential policies for minority students, and being a party member and having a Bachelor degree generally reflects a well-educated family</w:t>
      </w:r>
      <w:r w:rsidR="00936333">
        <w:t xml:space="preserve"> background</w:t>
      </w:r>
      <w:r w:rsidR="008778E4">
        <w:t>.</w:t>
      </w:r>
    </w:p>
    <w:p w14:paraId="03275F32" w14:textId="4EFCDBC8" w:rsidR="00DE31AE" w:rsidRDefault="00943B54" w:rsidP="007A7350">
      <w:pPr>
        <w:pStyle w:val="Para"/>
        <w:rPr>
          <w:lang w:eastAsia="en-US"/>
        </w:rPr>
      </w:pPr>
      <w:r>
        <w:t>The importance of parents can also be consolidated by the principal factors that have the most negative effect on students’ academic performance. If they do not get along well, or if they do not care much about their child’s experience (e.g. the student’s relationship with his/her friends) in school, or if they have little confidence in their child, then they probably may undermine their child’s learning motivation thus resulting in his/her poor academic performance</w:t>
      </w:r>
      <w:r w:rsidR="00DE31AE">
        <w:rPr>
          <w:lang w:eastAsia="en-US"/>
        </w:rPr>
        <w:t>.</w:t>
      </w:r>
    </w:p>
    <w:p w14:paraId="6CC62EA9" w14:textId="03BE2EC4" w:rsidR="006A5DC2" w:rsidRPr="0035027B" w:rsidRDefault="006A5DC2" w:rsidP="006A5DC2">
      <w:pPr>
        <w:pStyle w:val="TableCaption"/>
        <w:rPr>
          <w:lang w:eastAsia="en-US"/>
        </w:rPr>
      </w:pPr>
      <w:r w:rsidRPr="0035027B">
        <w:t>Table</w:t>
      </w:r>
      <w:r>
        <w:t xml:space="preserve"> </w:t>
      </w:r>
      <w:r w:rsidR="00F900B8">
        <w:rPr>
          <w:noProof/>
        </w:rPr>
        <w:t>2</w:t>
      </w:r>
      <w:r w:rsidRPr="0035027B">
        <w:t xml:space="preserve">: </w:t>
      </w:r>
      <w:r w:rsidR="00C3368E">
        <w:t>Top 10 Principal Factors Discovered by the</w:t>
      </w:r>
      <w:r w:rsidR="00B300E0">
        <w:t xml:space="preserve"> </w:t>
      </w:r>
      <w:r w:rsidR="00C3368E">
        <w:t>Linear Regression Model</w:t>
      </w:r>
    </w:p>
    <w:tbl>
      <w:tblPr>
        <w:tblStyle w:val="afffff8"/>
        <w:tblW w:w="75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530"/>
        <w:gridCol w:w="4950"/>
        <w:gridCol w:w="1080"/>
      </w:tblGrid>
      <w:tr w:rsidR="004A385E" w:rsidRPr="00772D8F" w14:paraId="7A720760" w14:textId="77777777" w:rsidTr="000E5507">
        <w:trPr>
          <w:tblHeader/>
          <w:jc w:val="center"/>
        </w:trPr>
        <w:tc>
          <w:tcPr>
            <w:tcW w:w="1530" w:type="dxa"/>
            <w:tcBorders>
              <w:top w:val="single" w:sz="4" w:space="0" w:color="auto"/>
              <w:bottom w:val="single" w:sz="4" w:space="0" w:color="auto"/>
            </w:tcBorders>
          </w:tcPr>
          <w:p w14:paraId="09F8EBB4" w14:textId="77777777" w:rsidR="004A385E" w:rsidRPr="00772D8F" w:rsidRDefault="004A385E" w:rsidP="000D3FA7">
            <w:pPr>
              <w:pStyle w:val="TableCell"/>
            </w:pPr>
            <w:r>
              <w:t>Variable</w:t>
            </w:r>
          </w:p>
        </w:tc>
        <w:tc>
          <w:tcPr>
            <w:tcW w:w="4950" w:type="dxa"/>
            <w:tcBorders>
              <w:top w:val="single" w:sz="4" w:space="0" w:color="auto"/>
              <w:bottom w:val="single" w:sz="4" w:space="0" w:color="auto"/>
            </w:tcBorders>
          </w:tcPr>
          <w:p w14:paraId="2D7717DB" w14:textId="77777777" w:rsidR="004A385E" w:rsidRPr="00772D8F" w:rsidRDefault="004A385E" w:rsidP="000D3FA7">
            <w:pPr>
              <w:pStyle w:val="TableCell"/>
              <w:ind w:firstLine="0"/>
            </w:pPr>
            <w:r>
              <w:t>Meaning</w:t>
            </w:r>
          </w:p>
        </w:tc>
        <w:tc>
          <w:tcPr>
            <w:tcW w:w="1080" w:type="dxa"/>
            <w:tcBorders>
              <w:top w:val="single" w:sz="4" w:space="0" w:color="auto"/>
              <w:bottom w:val="single" w:sz="4" w:space="0" w:color="auto"/>
            </w:tcBorders>
          </w:tcPr>
          <w:p w14:paraId="4CDB00A1" w14:textId="5E2B3CC2" w:rsidR="004A385E" w:rsidRPr="00772D8F" w:rsidRDefault="00A42362" w:rsidP="000D3FA7">
            <w:pPr>
              <w:pStyle w:val="TableCell"/>
              <w:ind w:firstLine="0"/>
            </w:pPr>
            <w:r>
              <w:t>Weight</w:t>
            </w:r>
          </w:p>
        </w:tc>
      </w:tr>
      <w:tr w:rsidR="00835872" w:rsidRPr="00772D8F" w14:paraId="57559382" w14:textId="77777777" w:rsidTr="000E5507">
        <w:trPr>
          <w:jc w:val="center"/>
        </w:trPr>
        <w:tc>
          <w:tcPr>
            <w:tcW w:w="1530" w:type="dxa"/>
            <w:vAlign w:val="center"/>
          </w:tcPr>
          <w:p w14:paraId="0391EBFC" w14:textId="0E59CEF1" w:rsidR="00835872" w:rsidRPr="00772D8F" w:rsidRDefault="00835872" w:rsidP="00835872">
            <w:pPr>
              <w:pStyle w:val="TableCell"/>
            </w:pPr>
            <w:r>
              <w:t>w2a05</w:t>
            </w:r>
          </w:p>
        </w:tc>
        <w:tc>
          <w:tcPr>
            <w:tcW w:w="4950" w:type="dxa"/>
          </w:tcPr>
          <w:p w14:paraId="1CDA2F52" w14:textId="77777777" w:rsidR="007F50A9" w:rsidRDefault="007F50A9" w:rsidP="007F50A9">
            <w:pPr>
              <w:pStyle w:val="TableCell"/>
              <w:ind w:firstLine="0"/>
            </w:pPr>
            <w:r>
              <w:t>0-Student is not the only child of the family</w:t>
            </w:r>
          </w:p>
          <w:p w14:paraId="1016CAA3" w14:textId="7956210C" w:rsidR="00835872" w:rsidRPr="00772D8F" w:rsidRDefault="007F50A9" w:rsidP="007F50A9">
            <w:pPr>
              <w:pStyle w:val="TableCell"/>
              <w:ind w:firstLine="0"/>
            </w:pPr>
            <w:r>
              <w:t>1-Student is the only child of the family</w:t>
            </w:r>
          </w:p>
        </w:tc>
        <w:tc>
          <w:tcPr>
            <w:tcW w:w="1080" w:type="dxa"/>
            <w:vAlign w:val="center"/>
          </w:tcPr>
          <w:p w14:paraId="55688982" w14:textId="401F0DA8" w:rsidR="00835872" w:rsidRPr="00772D8F" w:rsidRDefault="00835872" w:rsidP="00835872">
            <w:pPr>
              <w:pStyle w:val="TableCell"/>
              <w:ind w:firstLine="0"/>
            </w:pPr>
            <w:r>
              <w:t>-0.162356</w:t>
            </w:r>
          </w:p>
        </w:tc>
      </w:tr>
      <w:tr w:rsidR="00835872" w:rsidRPr="00772D8F" w14:paraId="3A3BEC84" w14:textId="77777777" w:rsidTr="000E5507">
        <w:trPr>
          <w:jc w:val="center"/>
        </w:trPr>
        <w:tc>
          <w:tcPr>
            <w:tcW w:w="1530" w:type="dxa"/>
            <w:vAlign w:val="center"/>
          </w:tcPr>
          <w:p w14:paraId="0908C6C9" w14:textId="01AD0396" w:rsidR="00835872" w:rsidRPr="00772D8F" w:rsidRDefault="00835872" w:rsidP="00835872">
            <w:pPr>
              <w:pStyle w:val="TableCell"/>
            </w:pPr>
            <w:r>
              <w:t>w2a17</w:t>
            </w:r>
          </w:p>
        </w:tc>
        <w:tc>
          <w:tcPr>
            <w:tcW w:w="4950" w:type="dxa"/>
          </w:tcPr>
          <w:p w14:paraId="66E0ED8A" w14:textId="77777777" w:rsidR="00D5250C" w:rsidRDefault="00D5250C" w:rsidP="00D5250C">
            <w:pPr>
              <w:pStyle w:val="TableCell"/>
              <w:ind w:firstLine="0"/>
            </w:pPr>
            <w:r>
              <w:t>0-Parents get along very well</w:t>
            </w:r>
          </w:p>
          <w:p w14:paraId="30BEB75B" w14:textId="5E05C277" w:rsidR="00835872" w:rsidRPr="00772D8F" w:rsidRDefault="00D5250C" w:rsidP="00D5250C">
            <w:pPr>
              <w:pStyle w:val="TableCell"/>
              <w:ind w:firstLine="0"/>
            </w:pPr>
            <w:r>
              <w:t>1-Parents do not get along very well</w:t>
            </w:r>
          </w:p>
        </w:tc>
        <w:tc>
          <w:tcPr>
            <w:tcW w:w="1080" w:type="dxa"/>
            <w:vAlign w:val="center"/>
          </w:tcPr>
          <w:p w14:paraId="1F8CE997" w14:textId="025BCD5D" w:rsidR="00835872" w:rsidRPr="00772D8F" w:rsidRDefault="00835872" w:rsidP="00835872">
            <w:pPr>
              <w:pStyle w:val="TableCell"/>
              <w:ind w:firstLine="0"/>
            </w:pPr>
            <w:r>
              <w:t>-0.120932</w:t>
            </w:r>
          </w:p>
        </w:tc>
      </w:tr>
      <w:tr w:rsidR="00835872" w:rsidRPr="00772D8F" w14:paraId="1F18B998" w14:textId="77777777" w:rsidTr="000E5507">
        <w:trPr>
          <w:jc w:val="center"/>
        </w:trPr>
        <w:tc>
          <w:tcPr>
            <w:tcW w:w="1530" w:type="dxa"/>
            <w:vAlign w:val="center"/>
          </w:tcPr>
          <w:p w14:paraId="27ED4BBC" w14:textId="772621BE" w:rsidR="00835872" w:rsidRPr="00772D8F" w:rsidRDefault="00835872" w:rsidP="00835872">
            <w:pPr>
              <w:pStyle w:val="TableCell"/>
            </w:pPr>
            <w:r>
              <w:lastRenderedPageBreak/>
              <w:t>w2a01</w:t>
            </w:r>
          </w:p>
        </w:tc>
        <w:tc>
          <w:tcPr>
            <w:tcW w:w="4950" w:type="dxa"/>
          </w:tcPr>
          <w:p w14:paraId="0B008B1F" w14:textId="77777777" w:rsidR="007C0583" w:rsidRDefault="007C0583" w:rsidP="007C0583">
            <w:pPr>
              <w:pStyle w:val="TableCell"/>
              <w:ind w:firstLine="0"/>
            </w:pPr>
            <w:r>
              <w:t>0-Student’s Hukou is in the local county</w:t>
            </w:r>
          </w:p>
          <w:p w14:paraId="557F4596" w14:textId="2EE5E6E0" w:rsidR="00835872" w:rsidRPr="00772D8F" w:rsidRDefault="007C0583" w:rsidP="007C0583">
            <w:pPr>
              <w:pStyle w:val="TableCell"/>
              <w:ind w:firstLine="0"/>
            </w:pPr>
            <w:r>
              <w:t>1-Student’s Hukou is not in the local county</w:t>
            </w:r>
          </w:p>
        </w:tc>
        <w:tc>
          <w:tcPr>
            <w:tcW w:w="1080" w:type="dxa"/>
            <w:vAlign w:val="center"/>
          </w:tcPr>
          <w:p w14:paraId="0E9D609D" w14:textId="78694A48" w:rsidR="00835872" w:rsidRPr="00772D8F" w:rsidRDefault="00835872" w:rsidP="00835872">
            <w:pPr>
              <w:pStyle w:val="TableCell"/>
              <w:ind w:firstLine="0"/>
            </w:pPr>
            <w:r>
              <w:t>-0.094967</w:t>
            </w:r>
          </w:p>
        </w:tc>
      </w:tr>
      <w:tr w:rsidR="00835872" w:rsidRPr="00772D8F" w14:paraId="4104FC0E" w14:textId="77777777" w:rsidTr="000E5507">
        <w:trPr>
          <w:jc w:val="center"/>
        </w:trPr>
        <w:tc>
          <w:tcPr>
            <w:tcW w:w="1530" w:type="dxa"/>
            <w:vAlign w:val="center"/>
          </w:tcPr>
          <w:p w14:paraId="1294B3D2" w14:textId="70A640A1" w:rsidR="00835872" w:rsidRPr="00772D8F" w:rsidRDefault="00835872" w:rsidP="00835872">
            <w:pPr>
              <w:pStyle w:val="TableCell"/>
            </w:pPr>
            <w:r>
              <w:t>w2ba2602.1</w:t>
            </w:r>
          </w:p>
        </w:tc>
        <w:tc>
          <w:tcPr>
            <w:tcW w:w="4950" w:type="dxa"/>
          </w:tcPr>
          <w:p w14:paraId="1831660F" w14:textId="77777777" w:rsidR="003A53FE" w:rsidRDefault="003A53FE" w:rsidP="003A53FE">
            <w:pPr>
              <w:pStyle w:val="TableCell"/>
              <w:ind w:firstLine="0"/>
            </w:pPr>
            <w:r>
              <w:t>0-Parents often discuss the relationship between his/her child and his/her friends</w:t>
            </w:r>
          </w:p>
          <w:p w14:paraId="6DC32A38" w14:textId="3A2508DE" w:rsidR="00835872" w:rsidRPr="00772D8F" w:rsidRDefault="003A53FE" w:rsidP="003A53FE">
            <w:pPr>
              <w:pStyle w:val="TableCell"/>
              <w:ind w:firstLine="0"/>
            </w:pPr>
            <w:r>
              <w:t>1-Parents do not often discuss the relationship between his/her child and his/her friends</w:t>
            </w:r>
          </w:p>
        </w:tc>
        <w:tc>
          <w:tcPr>
            <w:tcW w:w="1080" w:type="dxa"/>
            <w:vAlign w:val="center"/>
          </w:tcPr>
          <w:p w14:paraId="7337A99E" w14:textId="7A53AE74" w:rsidR="00835872" w:rsidRPr="00772D8F" w:rsidRDefault="00835872" w:rsidP="00835872">
            <w:pPr>
              <w:pStyle w:val="TableCell"/>
              <w:ind w:firstLine="0"/>
            </w:pPr>
            <w:r>
              <w:t>-0.093424</w:t>
            </w:r>
          </w:p>
        </w:tc>
      </w:tr>
      <w:tr w:rsidR="00835872" w:rsidRPr="00772D8F" w14:paraId="648AAC6C" w14:textId="77777777" w:rsidTr="000E5507">
        <w:trPr>
          <w:jc w:val="center"/>
        </w:trPr>
        <w:tc>
          <w:tcPr>
            <w:tcW w:w="1530" w:type="dxa"/>
            <w:vAlign w:val="center"/>
          </w:tcPr>
          <w:p w14:paraId="7746897D" w14:textId="67D932BE" w:rsidR="00835872" w:rsidRPr="00772D8F" w:rsidRDefault="00835872" w:rsidP="00835872">
            <w:pPr>
              <w:pStyle w:val="TableCell"/>
            </w:pPr>
            <w:r>
              <w:t>w2be11</w:t>
            </w:r>
          </w:p>
        </w:tc>
        <w:tc>
          <w:tcPr>
            <w:tcW w:w="4950" w:type="dxa"/>
          </w:tcPr>
          <w:p w14:paraId="6BC6A1A7" w14:textId="77777777" w:rsidR="00E13510" w:rsidRDefault="00E13510" w:rsidP="00E13510">
            <w:pPr>
              <w:pStyle w:val="TableCell"/>
              <w:ind w:firstLine="0"/>
            </w:pPr>
            <w:r>
              <w:t>0-Mother is Han Chinese</w:t>
            </w:r>
          </w:p>
          <w:p w14:paraId="68156988" w14:textId="3E34842C" w:rsidR="00835872" w:rsidRPr="00772D8F" w:rsidRDefault="00E13510" w:rsidP="00E13510">
            <w:pPr>
              <w:pStyle w:val="TableCell"/>
              <w:ind w:firstLine="0"/>
            </w:pPr>
            <w:r>
              <w:t>1-Mother is ethnic minority</w:t>
            </w:r>
          </w:p>
        </w:tc>
        <w:tc>
          <w:tcPr>
            <w:tcW w:w="1080" w:type="dxa"/>
            <w:vAlign w:val="center"/>
          </w:tcPr>
          <w:p w14:paraId="187E809E" w14:textId="1C2141FF" w:rsidR="00835872" w:rsidRPr="00772D8F" w:rsidRDefault="00835872" w:rsidP="00835872">
            <w:pPr>
              <w:pStyle w:val="TableCell"/>
              <w:ind w:firstLine="0"/>
            </w:pPr>
            <w:r>
              <w:t>0.065215</w:t>
            </w:r>
          </w:p>
        </w:tc>
      </w:tr>
      <w:tr w:rsidR="00835872" w:rsidRPr="00772D8F" w14:paraId="362F1489" w14:textId="77777777" w:rsidTr="000E5507">
        <w:trPr>
          <w:jc w:val="center"/>
        </w:trPr>
        <w:tc>
          <w:tcPr>
            <w:tcW w:w="1530" w:type="dxa"/>
            <w:vAlign w:val="center"/>
          </w:tcPr>
          <w:p w14:paraId="3705AA8A" w14:textId="4E198D16" w:rsidR="00835872" w:rsidRPr="00772D8F" w:rsidRDefault="00835872" w:rsidP="00835872">
            <w:pPr>
              <w:pStyle w:val="TableCell"/>
            </w:pPr>
            <w:r>
              <w:t>w2ba2602</w:t>
            </w:r>
          </w:p>
        </w:tc>
        <w:tc>
          <w:tcPr>
            <w:tcW w:w="4950" w:type="dxa"/>
          </w:tcPr>
          <w:p w14:paraId="55395A01" w14:textId="77777777" w:rsidR="000E5507" w:rsidRDefault="000E5507" w:rsidP="000E5507">
            <w:pPr>
              <w:pStyle w:val="TableCell"/>
              <w:ind w:firstLine="0"/>
            </w:pPr>
            <w:r>
              <w:t>0-Parents often discuss with their child things happened in school</w:t>
            </w:r>
          </w:p>
          <w:p w14:paraId="6F6C3AE9" w14:textId="143EC623" w:rsidR="00835872" w:rsidRPr="00772D8F" w:rsidRDefault="000E5507" w:rsidP="000E5507">
            <w:pPr>
              <w:pStyle w:val="TableCell"/>
              <w:ind w:firstLine="0"/>
            </w:pPr>
            <w:r>
              <w:t>1-Parents do not often discuss with their child things happened in school</w:t>
            </w:r>
          </w:p>
        </w:tc>
        <w:tc>
          <w:tcPr>
            <w:tcW w:w="1080" w:type="dxa"/>
            <w:vAlign w:val="center"/>
          </w:tcPr>
          <w:p w14:paraId="261CE120" w14:textId="42ED88E9" w:rsidR="00835872" w:rsidRPr="00772D8F" w:rsidRDefault="00835872" w:rsidP="00835872">
            <w:pPr>
              <w:pStyle w:val="TableCell"/>
              <w:ind w:firstLine="0"/>
            </w:pPr>
            <w:r>
              <w:t>-0.057533</w:t>
            </w:r>
          </w:p>
        </w:tc>
      </w:tr>
      <w:tr w:rsidR="00835872" w:rsidRPr="00772D8F" w14:paraId="236AAF45" w14:textId="77777777" w:rsidTr="000E5507">
        <w:trPr>
          <w:jc w:val="center"/>
        </w:trPr>
        <w:tc>
          <w:tcPr>
            <w:tcW w:w="1530" w:type="dxa"/>
            <w:vAlign w:val="center"/>
          </w:tcPr>
          <w:p w14:paraId="47338A09" w14:textId="35975B3C" w:rsidR="00835872" w:rsidRDefault="00835872" w:rsidP="00835872">
            <w:pPr>
              <w:pStyle w:val="TableCell"/>
            </w:pPr>
            <w:r>
              <w:t>w2ba32.1</w:t>
            </w:r>
          </w:p>
        </w:tc>
        <w:tc>
          <w:tcPr>
            <w:tcW w:w="4950" w:type="dxa"/>
          </w:tcPr>
          <w:p w14:paraId="1E329608" w14:textId="77777777" w:rsidR="0017049D" w:rsidRDefault="0017049D" w:rsidP="0017049D">
            <w:pPr>
              <w:pStyle w:val="TableCell"/>
              <w:ind w:firstLine="0"/>
            </w:pPr>
            <w:r>
              <w:t>0-Parents do not choose “Not confident at all” with respect to their child’s future</w:t>
            </w:r>
          </w:p>
          <w:p w14:paraId="1F4352F0" w14:textId="15B26E80" w:rsidR="00835872" w:rsidRDefault="0017049D" w:rsidP="0017049D">
            <w:pPr>
              <w:pStyle w:val="TableCell"/>
              <w:ind w:firstLine="0"/>
            </w:pPr>
            <w:r>
              <w:t>1-Parents choose “Not confident at all” with respect to their child’s future</w:t>
            </w:r>
          </w:p>
        </w:tc>
        <w:tc>
          <w:tcPr>
            <w:tcW w:w="1080" w:type="dxa"/>
            <w:vAlign w:val="center"/>
          </w:tcPr>
          <w:p w14:paraId="74D18897" w14:textId="7550F904" w:rsidR="00835872" w:rsidRDefault="00835872" w:rsidP="00835872">
            <w:pPr>
              <w:pStyle w:val="TableCell"/>
              <w:ind w:firstLine="0"/>
            </w:pPr>
            <w:r>
              <w:t>-0.056092</w:t>
            </w:r>
          </w:p>
        </w:tc>
      </w:tr>
      <w:tr w:rsidR="00835872" w:rsidRPr="00772D8F" w14:paraId="339CB091" w14:textId="77777777" w:rsidTr="000E5507">
        <w:trPr>
          <w:jc w:val="center"/>
        </w:trPr>
        <w:tc>
          <w:tcPr>
            <w:tcW w:w="1530" w:type="dxa"/>
            <w:vAlign w:val="center"/>
          </w:tcPr>
          <w:p w14:paraId="19B8F53A" w14:textId="0A93E990" w:rsidR="00835872" w:rsidRDefault="00835872" w:rsidP="00835872">
            <w:pPr>
              <w:pStyle w:val="TableCell"/>
            </w:pPr>
            <w:r>
              <w:t>w2be16</w:t>
            </w:r>
          </w:p>
        </w:tc>
        <w:tc>
          <w:tcPr>
            <w:tcW w:w="4950" w:type="dxa"/>
          </w:tcPr>
          <w:p w14:paraId="41807794" w14:textId="77777777" w:rsidR="00F5714F" w:rsidRDefault="00F5714F" w:rsidP="00F5714F">
            <w:pPr>
              <w:pStyle w:val="TableCell"/>
              <w:ind w:firstLine="0"/>
            </w:pPr>
            <w:r>
              <w:t>0-Mother is not a member of the CCP</w:t>
            </w:r>
          </w:p>
          <w:p w14:paraId="67A46E9C" w14:textId="787850D7" w:rsidR="00835872" w:rsidRDefault="00F5714F" w:rsidP="00F5714F">
            <w:pPr>
              <w:pStyle w:val="TableCell"/>
              <w:ind w:firstLine="0"/>
            </w:pPr>
            <w:r>
              <w:t>1-Mother is a member of the CCP</w:t>
            </w:r>
          </w:p>
        </w:tc>
        <w:tc>
          <w:tcPr>
            <w:tcW w:w="1080" w:type="dxa"/>
            <w:vAlign w:val="center"/>
          </w:tcPr>
          <w:p w14:paraId="2A344DE2" w14:textId="3E6E0C09" w:rsidR="00835872" w:rsidRDefault="00835872" w:rsidP="00835872">
            <w:pPr>
              <w:pStyle w:val="TableCell"/>
              <w:ind w:firstLine="0"/>
            </w:pPr>
            <w:r>
              <w:t>0.054267</w:t>
            </w:r>
          </w:p>
        </w:tc>
      </w:tr>
      <w:tr w:rsidR="00835872" w:rsidRPr="00772D8F" w14:paraId="0A96AF90" w14:textId="77777777" w:rsidTr="000E5507">
        <w:trPr>
          <w:jc w:val="center"/>
        </w:trPr>
        <w:tc>
          <w:tcPr>
            <w:tcW w:w="1530" w:type="dxa"/>
            <w:vAlign w:val="center"/>
          </w:tcPr>
          <w:p w14:paraId="5BED859B" w14:textId="6773E7D7" w:rsidR="00835872" w:rsidRDefault="00835872" w:rsidP="00835872">
            <w:pPr>
              <w:pStyle w:val="TableCell"/>
            </w:pPr>
            <w:r>
              <w:t>w2ba32.2</w:t>
            </w:r>
          </w:p>
        </w:tc>
        <w:tc>
          <w:tcPr>
            <w:tcW w:w="4950" w:type="dxa"/>
          </w:tcPr>
          <w:p w14:paraId="1386FFDA" w14:textId="77777777" w:rsidR="00ED444A" w:rsidRDefault="00ED444A" w:rsidP="00ED444A">
            <w:pPr>
              <w:pStyle w:val="TableCell"/>
              <w:ind w:firstLine="0"/>
            </w:pPr>
            <w:r>
              <w:t>0-Parents do not choose “Not so confident” with respect to their child’s future</w:t>
            </w:r>
          </w:p>
          <w:p w14:paraId="422B7196" w14:textId="3D120C9C" w:rsidR="00835872" w:rsidRDefault="00ED444A" w:rsidP="00ED444A">
            <w:pPr>
              <w:pStyle w:val="TableCell"/>
              <w:ind w:firstLine="0"/>
            </w:pPr>
            <w:r>
              <w:t>1-Parents choose “Not so confident” with respect to their child’s future</w:t>
            </w:r>
          </w:p>
        </w:tc>
        <w:tc>
          <w:tcPr>
            <w:tcW w:w="1080" w:type="dxa"/>
            <w:vAlign w:val="center"/>
          </w:tcPr>
          <w:p w14:paraId="17B15F03" w14:textId="1ED0793B" w:rsidR="00835872" w:rsidRDefault="00835872" w:rsidP="00835872">
            <w:pPr>
              <w:pStyle w:val="TableCell"/>
              <w:ind w:firstLine="0"/>
            </w:pPr>
            <w:r>
              <w:t>-0.050167</w:t>
            </w:r>
          </w:p>
        </w:tc>
      </w:tr>
      <w:tr w:rsidR="00835872" w:rsidRPr="00772D8F" w14:paraId="1F68F9E4" w14:textId="77777777" w:rsidTr="000E5507">
        <w:trPr>
          <w:jc w:val="center"/>
        </w:trPr>
        <w:tc>
          <w:tcPr>
            <w:tcW w:w="1530" w:type="dxa"/>
            <w:tcBorders>
              <w:bottom w:val="single" w:sz="4" w:space="0" w:color="auto"/>
            </w:tcBorders>
            <w:vAlign w:val="center"/>
          </w:tcPr>
          <w:p w14:paraId="4ED2A8DB" w14:textId="54394CB1" w:rsidR="00835872" w:rsidRPr="00772D8F" w:rsidRDefault="00835872" w:rsidP="00835872">
            <w:pPr>
              <w:pStyle w:val="TableCell"/>
              <w:rPr>
                <w:highlight w:val="yellow"/>
              </w:rPr>
            </w:pPr>
            <w:r>
              <w:t>w2be08</w:t>
            </w:r>
          </w:p>
        </w:tc>
        <w:tc>
          <w:tcPr>
            <w:tcW w:w="4950" w:type="dxa"/>
            <w:tcBorders>
              <w:bottom w:val="single" w:sz="4" w:space="0" w:color="auto"/>
            </w:tcBorders>
          </w:tcPr>
          <w:p w14:paraId="336DEB9E" w14:textId="77777777" w:rsidR="00B02DDD" w:rsidRDefault="00B02DDD" w:rsidP="00B02DDD">
            <w:pPr>
              <w:pStyle w:val="TableCell"/>
              <w:ind w:firstLine="0"/>
            </w:pPr>
            <w:r>
              <w:t>0-Father does not have Bachelor degree</w:t>
            </w:r>
          </w:p>
          <w:p w14:paraId="02A4BBA5" w14:textId="1AF4E59A" w:rsidR="00835872" w:rsidRPr="00772D8F" w:rsidRDefault="00B02DDD" w:rsidP="00B02DDD">
            <w:pPr>
              <w:pStyle w:val="TableCell"/>
              <w:ind w:firstLine="0"/>
            </w:pPr>
            <w:r>
              <w:t>1-Father has Bachelor degree</w:t>
            </w:r>
          </w:p>
        </w:tc>
        <w:tc>
          <w:tcPr>
            <w:tcW w:w="1080" w:type="dxa"/>
            <w:tcBorders>
              <w:bottom w:val="single" w:sz="4" w:space="0" w:color="auto"/>
            </w:tcBorders>
            <w:vAlign w:val="center"/>
          </w:tcPr>
          <w:p w14:paraId="04BF5381" w14:textId="3EC79C9B" w:rsidR="00835872" w:rsidRPr="00772D8F" w:rsidRDefault="00835872" w:rsidP="00835872">
            <w:pPr>
              <w:pStyle w:val="TableCell"/>
              <w:ind w:firstLine="0"/>
            </w:pPr>
            <w:r>
              <w:t>0.045347</w:t>
            </w:r>
          </w:p>
        </w:tc>
      </w:tr>
    </w:tbl>
    <w:p w14:paraId="7DEE6B4D" w14:textId="77777777" w:rsidR="004836BD" w:rsidRDefault="004836BD" w:rsidP="00F23288">
      <w:pPr>
        <w:pStyle w:val="Para"/>
      </w:pPr>
    </w:p>
    <w:p w14:paraId="5F63A7B8" w14:textId="51E94AFB" w:rsidR="00EF555E" w:rsidRDefault="0094105C" w:rsidP="00F23288">
      <w:pPr>
        <w:pStyle w:val="Para"/>
        <w:rPr>
          <w:lang w:eastAsia="en-US"/>
        </w:rPr>
      </w:pPr>
      <w:r>
        <w:t>However, from Table 2, the most crucial factor that negatively affects a student’s academic performance is his/her one child status, which can be explained by the lack of peer companion. Besides, if a student’s Hukou (household registration) status is not in the local county, then he/she may not be allocated to a school of his/her choice, which will cast negative effect on his/her academic performance</w:t>
      </w:r>
      <w:r w:rsidR="00EF555E">
        <w:rPr>
          <w:lang w:eastAsia="en-US"/>
        </w:rPr>
        <w:t>.</w:t>
      </w:r>
    </w:p>
    <w:p w14:paraId="1EB1A15A" w14:textId="77777777" w:rsidR="00884B2A" w:rsidRDefault="00884B2A" w:rsidP="00884B2A">
      <w:pPr>
        <w:pStyle w:val="Head2"/>
      </w:pPr>
      <w:r>
        <w:t>Regression Tree</w:t>
      </w:r>
    </w:p>
    <w:p w14:paraId="75A16F9B" w14:textId="19068D66" w:rsidR="00884B2A" w:rsidRDefault="00420B52" w:rsidP="00201116">
      <w:pPr>
        <w:pStyle w:val="PostHeadPara"/>
      </w:pPr>
      <w:r>
        <w:t>Top 10 principal factors discovered by regression tree are summarized in Table III, where the importance of a specific feature is measured by the Gini importance, defined as the normalized loss reduction that this feature brings [13</w:t>
      </w:r>
      <w:r w:rsidR="00D674DD">
        <w:t>]</w:t>
      </w:r>
      <w:r w:rsidR="00884B2A">
        <w:t>.</w:t>
      </w:r>
    </w:p>
    <w:p w14:paraId="1A432886" w14:textId="1D7651CE" w:rsidR="00353E31" w:rsidRPr="00353E31" w:rsidRDefault="007D3932" w:rsidP="00353E31">
      <w:pPr>
        <w:pStyle w:val="Para"/>
        <w:rPr>
          <w:lang w:eastAsia="en-US"/>
        </w:rPr>
      </w:pPr>
      <w:r>
        <w:t>Compared to Table 2, they have a lot in common, but the major difference is that variables in Table 3 are all related to parents instead of students. The most significant factors are parents’ educational background, requirement on their child’s academic record, economic status, and ideal occupation of their child</w:t>
      </w:r>
      <w:r w:rsidR="009F2A21">
        <w:rPr>
          <w:lang w:eastAsia="en-US"/>
        </w:rPr>
        <w:t>.</w:t>
      </w:r>
    </w:p>
    <w:p w14:paraId="2769D3F9" w14:textId="762BE832" w:rsidR="00F10CA3" w:rsidRDefault="00897F92" w:rsidP="00F10CA3">
      <w:pPr>
        <w:pStyle w:val="ParaContinue"/>
      </w:pPr>
      <w:r>
        <w:t>Besides, Table 3 can also be visualized through Fig. 3—if a node is closer to the root node, then it has higher importance than other nodes.</w:t>
      </w:r>
    </w:p>
    <w:p w14:paraId="433C0159" w14:textId="15F8088D" w:rsidR="00E27049" w:rsidRPr="0035027B" w:rsidRDefault="00E27049" w:rsidP="00E27049">
      <w:pPr>
        <w:pStyle w:val="TableCaption"/>
        <w:rPr>
          <w:lang w:eastAsia="en-US"/>
        </w:rPr>
      </w:pPr>
      <w:r w:rsidRPr="0035027B">
        <w:t>Table</w:t>
      </w:r>
      <w:r>
        <w:t xml:space="preserve"> </w:t>
      </w:r>
      <w:r w:rsidR="001F105C">
        <w:rPr>
          <w:noProof/>
        </w:rPr>
        <w:t>3</w:t>
      </w:r>
      <w:r w:rsidRPr="0035027B">
        <w:t xml:space="preserve">: </w:t>
      </w:r>
      <w:r w:rsidR="003F01E4">
        <w:t xml:space="preserve">Top 10 Principal Factors Discovered by </w:t>
      </w:r>
      <w:r w:rsidR="003F01E4">
        <w:rPr>
          <w:rFonts w:hint="eastAsia"/>
          <w:lang w:eastAsia="zh-CN"/>
        </w:rPr>
        <w:t>the</w:t>
      </w:r>
      <w:r w:rsidR="003F01E4">
        <w:rPr>
          <w:lang w:eastAsia="zh-CN"/>
        </w:rPr>
        <w:t xml:space="preserve"> </w:t>
      </w:r>
      <w:r w:rsidR="003F01E4">
        <w:t>Regression Tree Model</w:t>
      </w:r>
    </w:p>
    <w:tbl>
      <w:tblPr>
        <w:tblStyle w:val="afffff8"/>
        <w:tblW w:w="79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260"/>
        <w:gridCol w:w="5400"/>
        <w:gridCol w:w="1260"/>
      </w:tblGrid>
      <w:tr w:rsidR="00E27049" w:rsidRPr="00772D8F" w14:paraId="7D3B88B3" w14:textId="77777777" w:rsidTr="00EF3E80">
        <w:trPr>
          <w:tblHeader/>
          <w:jc w:val="center"/>
        </w:trPr>
        <w:tc>
          <w:tcPr>
            <w:tcW w:w="1260" w:type="dxa"/>
            <w:tcBorders>
              <w:top w:val="single" w:sz="4" w:space="0" w:color="auto"/>
              <w:bottom w:val="single" w:sz="4" w:space="0" w:color="auto"/>
            </w:tcBorders>
          </w:tcPr>
          <w:p w14:paraId="700C9749" w14:textId="77777777" w:rsidR="00E27049" w:rsidRPr="00772D8F" w:rsidRDefault="00E27049" w:rsidP="000D3FA7">
            <w:pPr>
              <w:pStyle w:val="TableCell"/>
            </w:pPr>
            <w:r>
              <w:t>Variable</w:t>
            </w:r>
          </w:p>
        </w:tc>
        <w:tc>
          <w:tcPr>
            <w:tcW w:w="5400" w:type="dxa"/>
            <w:tcBorders>
              <w:top w:val="single" w:sz="4" w:space="0" w:color="auto"/>
              <w:bottom w:val="single" w:sz="4" w:space="0" w:color="auto"/>
            </w:tcBorders>
          </w:tcPr>
          <w:p w14:paraId="2E14B133" w14:textId="77777777" w:rsidR="00E27049" w:rsidRPr="00772D8F" w:rsidRDefault="00E27049" w:rsidP="000D3FA7">
            <w:pPr>
              <w:pStyle w:val="TableCell"/>
              <w:ind w:firstLine="0"/>
            </w:pPr>
            <w:r>
              <w:t>Meaning</w:t>
            </w:r>
          </w:p>
        </w:tc>
        <w:tc>
          <w:tcPr>
            <w:tcW w:w="1260" w:type="dxa"/>
            <w:tcBorders>
              <w:top w:val="single" w:sz="4" w:space="0" w:color="auto"/>
              <w:bottom w:val="single" w:sz="4" w:space="0" w:color="auto"/>
            </w:tcBorders>
          </w:tcPr>
          <w:p w14:paraId="6ADEB7BC" w14:textId="77777777" w:rsidR="00E27049" w:rsidRPr="00772D8F" w:rsidRDefault="00E27049" w:rsidP="000D3FA7">
            <w:pPr>
              <w:pStyle w:val="TableCell"/>
              <w:ind w:firstLine="0"/>
            </w:pPr>
            <w:r>
              <w:t>Weight</w:t>
            </w:r>
          </w:p>
        </w:tc>
      </w:tr>
      <w:tr w:rsidR="0052100A" w:rsidRPr="00772D8F" w14:paraId="587C134D" w14:textId="77777777" w:rsidTr="00EF3E80">
        <w:trPr>
          <w:jc w:val="center"/>
        </w:trPr>
        <w:tc>
          <w:tcPr>
            <w:tcW w:w="1260" w:type="dxa"/>
            <w:vAlign w:val="center"/>
          </w:tcPr>
          <w:p w14:paraId="6FF84052" w14:textId="60567568" w:rsidR="0052100A" w:rsidRPr="00772D8F" w:rsidRDefault="0052100A" w:rsidP="0052100A">
            <w:pPr>
              <w:pStyle w:val="TableCell"/>
            </w:pPr>
            <w:r>
              <w:t>w2ba29.2</w:t>
            </w:r>
          </w:p>
        </w:tc>
        <w:tc>
          <w:tcPr>
            <w:tcW w:w="5400" w:type="dxa"/>
          </w:tcPr>
          <w:p w14:paraId="2FEC6143" w14:textId="77777777" w:rsidR="0052100A" w:rsidRDefault="0052100A" w:rsidP="0052100A">
            <w:pPr>
              <w:pStyle w:val="TableCell"/>
              <w:ind w:firstLine="0"/>
            </w:pPr>
            <w:r>
              <w:t>0-Parents do not expect Master/PhD degree as highest level of education</w:t>
            </w:r>
          </w:p>
          <w:p w14:paraId="21C88F63" w14:textId="1A5C0B27" w:rsidR="0052100A" w:rsidRPr="00772D8F" w:rsidRDefault="0052100A" w:rsidP="0052100A">
            <w:pPr>
              <w:pStyle w:val="TableCell"/>
              <w:ind w:firstLine="0"/>
            </w:pPr>
            <w:r>
              <w:t>1-Parents expects Master/PhD degree as highest level of education</w:t>
            </w:r>
          </w:p>
        </w:tc>
        <w:tc>
          <w:tcPr>
            <w:tcW w:w="1260" w:type="dxa"/>
            <w:vAlign w:val="center"/>
          </w:tcPr>
          <w:p w14:paraId="26319DB6" w14:textId="0EFC28FB" w:rsidR="0052100A" w:rsidRPr="00772D8F" w:rsidRDefault="0052100A" w:rsidP="0052100A">
            <w:pPr>
              <w:pStyle w:val="TableCell"/>
              <w:ind w:firstLine="0"/>
            </w:pPr>
            <w:r>
              <w:t>0.452754</w:t>
            </w:r>
          </w:p>
        </w:tc>
      </w:tr>
      <w:tr w:rsidR="0052100A" w:rsidRPr="00772D8F" w14:paraId="67B93013" w14:textId="77777777" w:rsidTr="00EF3E80">
        <w:trPr>
          <w:jc w:val="center"/>
        </w:trPr>
        <w:tc>
          <w:tcPr>
            <w:tcW w:w="1260" w:type="dxa"/>
            <w:vAlign w:val="center"/>
          </w:tcPr>
          <w:p w14:paraId="2AFD560D" w14:textId="7429A7E8" w:rsidR="0052100A" w:rsidRPr="00772D8F" w:rsidRDefault="0052100A" w:rsidP="0052100A">
            <w:pPr>
              <w:pStyle w:val="TableCell"/>
            </w:pPr>
            <w:r>
              <w:t>w2a27</w:t>
            </w:r>
          </w:p>
        </w:tc>
        <w:tc>
          <w:tcPr>
            <w:tcW w:w="5400" w:type="dxa"/>
          </w:tcPr>
          <w:p w14:paraId="17F19AAC" w14:textId="77777777" w:rsidR="0052100A" w:rsidRDefault="0052100A" w:rsidP="0052100A">
            <w:pPr>
              <w:pStyle w:val="TableCell"/>
              <w:ind w:firstLine="0"/>
            </w:pPr>
            <w:r>
              <w:t>0-Parents’ requirement on their child’s academic record is not “Top five of the class”</w:t>
            </w:r>
          </w:p>
          <w:p w14:paraId="53DB0BD6" w14:textId="2AC786DD" w:rsidR="0052100A" w:rsidRPr="00772D8F" w:rsidRDefault="0052100A" w:rsidP="0052100A">
            <w:pPr>
              <w:pStyle w:val="TableCell"/>
              <w:ind w:firstLine="0"/>
            </w:pPr>
            <w:r>
              <w:t>1-Parents’ requirement on their child’s academic record is “Top five of the class”</w:t>
            </w:r>
          </w:p>
        </w:tc>
        <w:tc>
          <w:tcPr>
            <w:tcW w:w="1260" w:type="dxa"/>
            <w:vAlign w:val="center"/>
          </w:tcPr>
          <w:p w14:paraId="1561E5CA" w14:textId="3B436C62" w:rsidR="0052100A" w:rsidRPr="00772D8F" w:rsidRDefault="0052100A" w:rsidP="0052100A">
            <w:pPr>
              <w:pStyle w:val="TableCell"/>
              <w:ind w:firstLine="0"/>
            </w:pPr>
            <w:r>
              <w:t>0.183637</w:t>
            </w:r>
          </w:p>
        </w:tc>
      </w:tr>
      <w:tr w:rsidR="0052100A" w:rsidRPr="00772D8F" w14:paraId="3DFCD2EF" w14:textId="77777777" w:rsidTr="00EF3E80">
        <w:trPr>
          <w:jc w:val="center"/>
        </w:trPr>
        <w:tc>
          <w:tcPr>
            <w:tcW w:w="1260" w:type="dxa"/>
            <w:vAlign w:val="center"/>
          </w:tcPr>
          <w:p w14:paraId="467643DC" w14:textId="21992DE6" w:rsidR="0052100A" w:rsidRPr="00772D8F" w:rsidRDefault="0052100A" w:rsidP="0052100A">
            <w:pPr>
              <w:pStyle w:val="TableCell"/>
            </w:pPr>
            <w:r>
              <w:lastRenderedPageBreak/>
              <w:t>w2a27.2</w:t>
            </w:r>
          </w:p>
        </w:tc>
        <w:tc>
          <w:tcPr>
            <w:tcW w:w="5400" w:type="dxa"/>
          </w:tcPr>
          <w:p w14:paraId="5F766B08" w14:textId="77777777" w:rsidR="0052100A" w:rsidRDefault="0052100A" w:rsidP="0052100A">
            <w:pPr>
              <w:pStyle w:val="TableCell"/>
              <w:ind w:firstLine="0"/>
            </w:pPr>
            <w:r>
              <w:t>0-Parents’ requirement on their child’s academic record is not “About average”</w:t>
            </w:r>
          </w:p>
          <w:p w14:paraId="42162B89" w14:textId="5CF4EC6B" w:rsidR="0052100A" w:rsidRPr="00772D8F" w:rsidRDefault="0052100A" w:rsidP="0052100A">
            <w:pPr>
              <w:pStyle w:val="TableCell"/>
              <w:ind w:firstLine="0"/>
            </w:pPr>
            <w:r>
              <w:t>1-Parents’ requirement on their child’s academic record is “About average”</w:t>
            </w:r>
          </w:p>
        </w:tc>
        <w:tc>
          <w:tcPr>
            <w:tcW w:w="1260" w:type="dxa"/>
            <w:vAlign w:val="center"/>
          </w:tcPr>
          <w:p w14:paraId="6790EDB9" w14:textId="6DE3C8ED" w:rsidR="0052100A" w:rsidRPr="00772D8F" w:rsidRDefault="0052100A" w:rsidP="0052100A">
            <w:pPr>
              <w:pStyle w:val="TableCell"/>
              <w:ind w:firstLine="0"/>
            </w:pPr>
            <w:r>
              <w:t>0.141884</w:t>
            </w:r>
          </w:p>
        </w:tc>
      </w:tr>
      <w:tr w:rsidR="0052100A" w:rsidRPr="00772D8F" w14:paraId="7C6A3900" w14:textId="77777777" w:rsidTr="00EF3E80">
        <w:trPr>
          <w:jc w:val="center"/>
        </w:trPr>
        <w:tc>
          <w:tcPr>
            <w:tcW w:w="1260" w:type="dxa"/>
            <w:vAlign w:val="center"/>
          </w:tcPr>
          <w:p w14:paraId="2734F6EA" w14:textId="07B96571" w:rsidR="0052100A" w:rsidRPr="00772D8F" w:rsidRDefault="0052100A" w:rsidP="0052100A">
            <w:pPr>
              <w:pStyle w:val="TableCell"/>
            </w:pPr>
            <w:r>
              <w:t>w2be17</w:t>
            </w:r>
          </w:p>
        </w:tc>
        <w:tc>
          <w:tcPr>
            <w:tcW w:w="5400" w:type="dxa"/>
          </w:tcPr>
          <w:p w14:paraId="31E6D2BD" w14:textId="77777777" w:rsidR="0052100A" w:rsidRDefault="0052100A" w:rsidP="0052100A">
            <w:pPr>
              <w:pStyle w:val="TableCell"/>
              <w:ind w:firstLine="0"/>
            </w:pPr>
            <w:r>
              <w:t>0-Mother does not have Bachelor degree</w:t>
            </w:r>
          </w:p>
          <w:p w14:paraId="35F12B8D" w14:textId="7F2F779F" w:rsidR="0052100A" w:rsidRPr="00772D8F" w:rsidRDefault="0052100A" w:rsidP="0052100A">
            <w:pPr>
              <w:pStyle w:val="TableCell"/>
              <w:ind w:firstLine="0"/>
            </w:pPr>
            <w:r>
              <w:t>1-Mother has Bachelor degree</w:t>
            </w:r>
          </w:p>
        </w:tc>
        <w:tc>
          <w:tcPr>
            <w:tcW w:w="1260" w:type="dxa"/>
            <w:vAlign w:val="center"/>
          </w:tcPr>
          <w:p w14:paraId="00209113" w14:textId="57FEACAB" w:rsidR="0052100A" w:rsidRPr="00772D8F" w:rsidRDefault="0052100A" w:rsidP="0052100A">
            <w:pPr>
              <w:pStyle w:val="TableCell"/>
              <w:ind w:firstLine="0"/>
            </w:pPr>
            <w:r>
              <w:t>0.120624</w:t>
            </w:r>
          </w:p>
        </w:tc>
      </w:tr>
      <w:tr w:rsidR="0052100A" w:rsidRPr="00772D8F" w14:paraId="66B4CDF1" w14:textId="77777777" w:rsidTr="00EF3E80">
        <w:trPr>
          <w:jc w:val="center"/>
        </w:trPr>
        <w:tc>
          <w:tcPr>
            <w:tcW w:w="1260" w:type="dxa"/>
            <w:vAlign w:val="center"/>
          </w:tcPr>
          <w:p w14:paraId="1219B090" w14:textId="26966DC5" w:rsidR="0052100A" w:rsidRPr="00772D8F" w:rsidRDefault="0052100A" w:rsidP="0052100A">
            <w:pPr>
              <w:pStyle w:val="TableCell"/>
            </w:pPr>
            <w:r>
              <w:t>w2ba30.3</w:t>
            </w:r>
          </w:p>
        </w:tc>
        <w:tc>
          <w:tcPr>
            <w:tcW w:w="5400" w:type="dxa"/>
          </w:tcPr>
          <w:p w14:paraId="26A92DCE" w14:textId="77777777" w:rsidR="0052100A" w:rsidRDefault="0052100A" w:rsidP="00C80ED3">
            <w:pPr>
              <w:pStyle w:val="TableCell"/>
              <w:ind w:firstLine="0"/>
            </w:pPr>
            <w:r>
              <w:t>0-Parents do not most expect their child to become “Government official, staff of public institutions, civil servant”, “Manager or administrator of companies”, or “Scientist/engineer/programmer/pilot” in the future</w:t>
            </w:r>
          </w:p>
          <w:p w14:paraId="7E97340A" w14:textId="43F8B6C0" w:rsidR="0052100A" w:rsidRPr="00772D8F" w:rsidRDefault="0052100A" w:rsidP="0052100A">
            <w:pPr>
              <w:pStyle w:val="TableCell"/>
              <w:ind w:firstLine="0"/>
            </w:pPr>
            <w:r>
              <w:t>1-Parents most expects their child to become “Government official, staff of public institutions, civil servan</w:t>
            </w:r>
            <w:r w:rsidR="00633D4C">
              <w:t>t</w:t>
            </w:r>
            <w:r>
              <w:t>”, “Manager or administrator of companies”, or “Scientist/ engineer/programmer/pilot” in the future</w:t>
            </w:r>
          </w:p>
        </w:tc>
        <w:tc>
          <w:tcPr>
            <w:tcW w:w="1260" w:type="dxa"/>
            <w:vAlign w:val="center"/>
          </w:tcPr>
          <w:p w14:paraId="09B45886" w14:textId="215CEA26" w:rsidR="0052100A" w:rsidRPr="00772D8F" w:rsidRDefault="0052100A" w:rsidP="0052100A">
            <w:pPr>
              <w:pStyle w:val="TableCell"/>
              <w:ind w:firstLine="0"/>
            </w:pPr>
            <w:r>
              <w:t>0.031678</w:t>
            </w:r>
          </w:p>
        </w:tc>
      </w:tr>
      <w:tr w:rsidR="00436ABB" w:rsidRPr="00772D8F" w14:paraId="4FD01340" w14:textId="77777777" w:rsidTr="00EF3E80">
        <w:trPr>
          <w:jc w:val="center"/>
        </w:trPr>
        <w:tc>
          <w:tcPr>
            <w:tcW w:w="1260" w:type="dxa"/>
            <w:vAlign w:val="center"/>
          </w:tcPr>
          <w:p w14:paraId="414D7868" w14:textId="5F340064" w:rsidR="00436ABB" w:rsidRPr="00772D8F" w:rsidRDefault="00436ABB" w:rsidP="00436ABB">
            <w:pPr>
              <w:pStyle w:val="TableCell"/>
            </w:pPr>
            <w:r>
              <w:t>w2ba29.1</w:t>
            </w:r>
          </w:p>
        </w:tc>
        <w:tc>
          <w:tcPr>
            <w:tcW w:w="5400" w:type="dxa"/>
          </w:tcPr>
          <w:p w14:paraId="4FD03B5A" w14:textId="77777777" w:rsidR="00436ABB" w:rsidRDefault="00436ABB" w:rsidP="00436ABB">
            <w:pPr>
              <w:pStyle w:val="TableCell"/>
              <w:ind w:firstLine="0"/>
            </w:pPr>
            <w:r>
              <w:t>0-Parents do not expect Bachelor degree as highest level of education</w:t>
            </w:r>
          </w:p>
          <w:p w14:paraId="54111029" w14:textId="0281D593" w:rsidR="00436ABB" w:rsidRPr="00772D8F" w:rsidRDefault="00436ABB" w:rsidP="00436ABB">
            <w:pPr>
              <w:pStyle w:val="TableCell"/>
              <w:ind w:firstLine="0"/>
            </w:pPr>
            <w:r>
              <w:t>1-Parents expects Bachelor degree as highest level of education</w:t>
            </w:r>
          </w:p>
        </w:tc>
        <w:tc>
          <w:tcPr>
            <w:tcW w:w="1260" w:type="dxa"/>
            <w:vAlign w:val="center"/>
          </w:tcPr>
          <w:p w14:paraId="2DA5E1B1" w14:textId="113ED4CE" w:rsidR="00436ABB" w:rsidRPr="00772D8F" w:rsidRDefault="00436ABB" w:rsidP="00436ABB">
            <w:pPr>
              <w:pStyle w:val="TableCell"/>
              <w:ind w:firstLine="0"/>
            </w:pPr>
            <w:r>
              <w:t>0.025605</w:t>
            </w:r>
          </w:p>
        </w:tc>
      </w:tr>
      <w:tr w:rsidR="00436ABB" w:rsidRPr="00772D8F" w14:paraId="30896841" w14:textId="77777777" w:rsidTr="00EF3E80">
        <w:trPr>
          <w:jc w:val="center"/>
        </w:trPr>
        <w:tc>
          <w:tcPr>
            <w:tcW w:w="1260" w:type="dxa"/>
            <w:vAlign w:val="center"/>
          </w:tcPr>
          <w:p w14:paraId="7C7F50D1" w14:textId="3AB3B6B0" w:rsidR="00436ABB" w:rsidRDefault="00436ABB" w:rsidP="00436ABB">
            <w:pPr>
              <w:pStyle w:val="TableCell"/>
            </w:pPr>
            <w:r>
              <w:t>w2ba23.2</w:t>
            </w:r>
          </w:p>
        </w:tc>
        <w:tc>
          <w:tcPr>
            <w:tcW w:w="5400" w:type="dxa"/>
          </w:tcPr>
          <w:p w14:paraId="08101148" w14:textId="77777777" w:rsidR="00436ABB" w:rsidRDefault="00436ABB" w:rsidP="00436ABB">
            <w:pPr>
              <w:pStyle w:val="TableCell"/>
              <w:ind w:firstLine="0"/>
            </w:pPr>
            <w:r>
              <w:t>0-Family’s economic status is not at least “Moderate”</w:t>
            </w:r>
          </w:p>
          <w:p w14:paraId="3B4C6893" w14:textId="6B739E0B" w:rsidR="00436ABB" w:rsidRDefault="00436ABB" w:rsidP="00436ABB">
            <w:pPr>
              <w:pStyle w:val="TableCell"/>
              <w:ind w:firstLine="0"/>
            </w:pPr>
            <w:r>
              <w:t>1-Family’s economic status is at least “Moderate”</w:t>
            </w:r>
          </w:p>
        </w:tc>
        <w:tc>
          <w:tcPr>
            <w:tcW w:w="1260" w:type="dxa"/>
            <w:vAlign w:val="center"/>
          </w:tcPr>
          <w:p w14:paraId="7D54929C" w14:textId="09579969" w:rsidR="00436ABB" w:rsidRDefault="00436ABB" w:rsidP="00436ABB">
            <w:pPr>
              <w:pStyle w:val="TableCell"/>
              <w:ind w:firstLine="0"/>
            </w:pPr>
            <w:r>
              <w:t>0.019219</w:t>
            </w:r>
          </w:p>
        </w:tc>
      </w:tr>
      <w:tr w:rsidR="00436ABB" w:rsidRPr="00772D8F" w14:paraId="6E873DBB" w14:textId="77777777" w:rsidTr="00EF3E80">
        <w:trPr>
          <w:jc w:val="center"/>
        </w:trPr>
        <w:tc>
          <w:tcPr>
            <w:tcW w:w="1260" w:type="dxa"/>
            <w:vAlign w:val="center"/>
          </w:tcPr>
          <w:p w14:paraId="22714993" w14:textId="5A60B311" w:rsidR="00436ABB" w:rsidRDefault="00436ABB" w:rsidP="00436ABB">
            <w:pPr>
              <w:pStyle w:val="TableCell"/>
            </w:pPr>
            <w:r>
              <w:t>w2be08</w:t>
            </w:r>
          </w:p>
        </w:tc>
        <w:tc>
          <w:tcPr>
            <w:tcW w:w="5400" w:type="dxa"/>
          </w:tcPr>
          <w:p w14:paraId="04BDEA74" w14:textId="77777777" w:rsidR="00436ABB" w:rsidRDefault="00436ABB" w:rsidP="00436ABB">
            <w:pPr>
              <w:pStyle w:val="TableCell"/>
              <w:ind w:firstLine="0"/>
            </w:pPr>
            <w:r>
              <w:t>0-Father does not have Bachelor degree</w:t>
            </w:r>
          </w:p>
          <w:p w14:paraId="6F205C93" w14:textId="04D808DC" w:rsidR="00436ABB" w:rsidRDefault="00436ABB" w:rsidP="00436ABB">
            <w:pPr>
              <w:pStyle w:val="TableCell"/>
              <w:ind w:firstLine="0"/>
            </w:pPr>
            <w:r>
              <w:t>1-Father has Bachelor degree</w:t>
            </w:r>
          </w:p>
        </w:tc>
        <w:tc>
          <w:tcPr>
            <w:tcW w:w="1260" w:type="dxa"/>
            <w:vAlign w:val="center"/>
          </w:tcPr>
          <w:p w14:paraId="478C5AE1" w14:textId="58A5F74A" w:rsidR="00436ABB" w:rsidRDefault="00436ABB" w:rsidP="00436ABB">
            <w:pPr>
              <w:pStyle w:val="TableCell"/>
              <w:ind w:firstLine="0"/>
            </w:pPr>
            <w:r>
              <w:t>0.016788</w:t>
            </w:r>
          </w:p>
        </w:tc>
      </w:tr>
      <w:tr w:rsidR="00436ABB" w:rsidRPr="00772D8F" w14:paraId="607167BE" w14:textId="77777777" w:rsidTr="00EF3E80">
        <w:trPr>
          <w:jc w:val="center"/>
        </w:trPr>
        <w:tc>
          <w:tcPr>
            <w:tcW w:w="1260" w:type="dxa"/>
            <w:vAlign w:val="center"/>
          </w:tcPr>
          <w:p w14:paraId="55582086" w14:textId="20783D25" w:rsidR="00436ABB" w:rsidRDefault="00436ABB" w:rsidP="00436ABB">
            <w:pPr>
              <w:pStyle w:val="TableCell"/>
            </w:pPr>
            <w:r>
              <w:t>w2ba11</w:t>
            </w:r>
          </w:p>
        </w:tc>
        <w:tc>
          <w:tcPr>
            <w:tcW w:w="5400" w:type="dxa"/>
          </w:tcPr>
          <w:p w14:paraId="76C4140A" w14:textId="77777777" w:rsidR="00436ABB" w:rsidRDefault="00436ABB" w:rsidP="00436ABB">
            <w:pPr>
              <w:pStyle w:val="TableCell"/>
              <w:ind w:firstLine="0"/>
            </w:pPr>
            <w:r>
              <w:t>0-Mother is Han Chinese</w:t>
            </w:r>
          </w:p>
          <w:p w14:paraId="30E49C9B" w14:textId="5B41AC3B" w:rsidR="00436ABB" w:rsidRDefault="00436ABB" w:rsidP="00436ABB">
            <w:pPr>
              <w:pStyle w:val="TableCell"/>
              <w:ind w:firstLine="0"/>
            </w:pPr>
            <w:r>
              <w:t>1-Mother is ethnic minority</w:t>
            </w:r>
          </w:p>
        </w:tc>
        <w:tc>
          <w:tcPr>
            <w:tcW w:w="1260" w:type="dxa"/>
            <w:vAlign w:val="center"/>
          </w:tcPr>
          <w:p w14:paraId="4D58BDAD" w14:textId="6EC24BB3" w:rsidR="00436ABB" w:rsidRDefault="00436ABB" w:rsidP="00436ABB">
            <w:pPr>
              <w:pStyle w:val="TableCell"/>
              <w:ind w:firstLine="0"/>
            </w:pPr>
            <w:r>
              <w:t>0.007810</w:t>
            </w:r>
          </w:p>
        </w:tc>
      </w:tr>
      <w:tr w:rsidR="00436ABB" w:rsidRPr="00772D8F" w14:paraId="104A0025" w14:textId="77777777" w:rsidTr="00EF3E80">
        <w:trPr>
          <w:jc w:val="center"/>
        </w:trPr>
        <w:tc>
          <w:tcPr>
            <w:tcW w:w="1260" w:type="dxa"/>
            <w:tcBorders>
              <w:bottom w:val="single" w:sz="4" w:space="0" w:color="auto"/>
            </w:tcBorders>
            <w:vAlign w:val="center"/>
          </w:tcPr>
          <w:p w14:paraId="79A5D251" w14:textId="6D8967A0" w:rsidR="00436ABB" w:rsidRPr="00772D8F" w:rsidRDefault="00436ABB" w:rsidP="00436ABB">
            <w:pPr>
              <w:pStyle w:val="TableCell"/>
              <w:rPr>
                <w:highlight w:val="yellow"/>
              </w:rPr>
            </w:pPr>
            <w:r>
              <w:t>w2be07</w:t>
            </w:r>
          </w:p>
        </w:tc>
        <w:tc>
          <w:tcPr>
            <w:tcW w:w="5400" w:type="dxa"/>
            <w:tcBorders>
              <w:bottom w:val="single" w:sz="4" w:space="0" w:color="auto"/>
            </w:tcBorders>
          </w:tcPr>
          <w:p w14:paraId="7D5A2B61" w14:textId="77777777" w:rsidR="00436ABB" w:rsidRDefault="00436ABB" w:rsidP="00436ABB">
            <w:pPr>
              <w:pStyle w:val="TableCell"/>
              <w:ind w:firstLine="0"/>
            </w:pPr>
            <w:r>
              <w:t>0-Father is not a member of the CCP</w:t>
            </w:r>
          </w:p>
          <w:p w14:paraId="698255A6" w14:textId="073F1DA8" w:rsidR="00436ABB" w:rsidRPr="00772D8F" w:rsidRDefault="00436ABB" w:rsidP="00436ABB">
            <w:pPr>
              <w:pStyle w:val="TableCell"/>
              <w:ind w:firstLine="0"/>
            </w:pPr>
            <w:r>
              <w:t>1-Father is a member of the CCP</w:t>
            </w:r>
          </w:p>
        </w:tc>
        <w:tc>
          <w:tcPr>
            <w:tcW w:w="1260" w:type="dxa"/>
            <w:tcBorders>
              <w:bottom w:val="single" w:sz="4" w:space="0" w:color="auto"/>
            </w:tcBorders>
            <w:vAlign w:val="center"/>
          </w:tcPr>
          <w:p w14:paraId="481CB49F" w14:textId="3A2528B9" w:rsidR="00436ABB" w:rsidRPr="00772D8F" w:rsidRDefault="00436ABB" w:rsidP="00436ABB">
            <w:pPr>
              <w:pStyle w:val="TableCell"/>
              <w:ind w:firstLine="0"/>
            </w:pPr>
            <w:r>
              <w:t>0.007569</w:t>
            </w:r>
          </w:p>
        </w:tc>
      </w:tr>
    </w:tbl>
    <w:p w14:paraId="1FC200E4" w14:textId="77777777" w:rsidR="00353E31" w:rsidRDefault="00353E31" w:rsidP="00353E31">
      <w:pPr>
        <w:pStyle w:val="Image"/>
        <w:spacing w:before="120"/>
      </w:pPr>
      <w:r>
        <w:rPr>
          <w:noProof/>
        </w:rPr>
        <w:drawing>
          <wp:inline distT="0" distB="0" distL="0" distR="0" wp14:anchorId="1E44AFE2" wp14:editId="35B7541B">
            <wp:extent cx="4798765" cy="2871088"/>
            <wp:effectExtent l="0" t="0" r="1905" b="0"/>
            <wp:docPr id="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0"/>
                    <a:srcRect l="459" t="550" r="386" b="-1"/>
                    <a:stretch/>
                  </pic:blipFill>
                  <pic:spPr bwMode="auto">
                    <a:xfrm>
                      <a:off x="0" y="0"/>
                      <a:ext cx="4798765" cy="2871088"/>
                    </a:xfrm>
                    <a:prstGeom prst="rect">
                      <a:avLst/>
                    </a:prstGeom>
                    <a:noFill/>
                    <a:ln>
                      <a:noFill/>
                    </a:ln>
                    <a:extLst>
                      <a:ext uri="{53640926-AAD7-44D8-BBD7-CCE9431645EC}">
                        <a14:shadowObscured xmlns:a14="http://schemas.microsoft.com/office/drawing/2010/main"/>
                      </a:ext>
                    </a:extLst>
                  </pic:spPr>
                </pic:pic>
              </a:graphicData>
            </a:graphic>
          </wp:inline>
        </w:drawing>
      </w:r>
    </w:p>
    <w:p w14:paraId="70A8FED2" w14:textId="58CB94AD" w:rsidR="00353E31" w:rsidRDefault="00353E31" w:rsidP="00353E31">
      <w:pPr>
        <w:pStyle w:val="FigureCaption"/>
      </w:pPr>
      <w:r w:rsidRPr="0035027B">
        <w:t xml:space="preserve">Figure </w:t>
      </w:r>
      <w:r w:rsidR="00E15CFB">
        <w:t>3</w:t>
      </w:r>
      <w:r w:rsidRPr="0035027B">
        <w:t xml:space="preserve">: </w:t>
      </w:r>
      <w:r w:rsidR="00E15CFB">
        <w:t>Regression Tree</w:t>
      </w:r>
    </w:p>
    <w:p w14:paraId="4611DF8D" w14:textId="5A303906" w:rsidR="00353E31" w:rsidRPr="00353E31" w:rsidRDefault="00353E31" w:rsidP="00353E31">
      <w:pPr>
        <w:pStyle w:val="Head2"/>
      </w:pPr>
      <w:r>
        <w:t>Random Forest</w:t>
      </w:r>
    </w:p>
    <w:p w14:paraId="0D77AD32" w14:textId="35709187" w:rsidR="00E27049" w:rsidRDefault="002B3F64" w:rsidP="002B3F64">
      <w:pPr>
        <w:pStyle w:val="PostHeadPara"/>
      </w:pPr>
      <w:r>
        <w:t xml:space="preserve">We constructed the random forest model based on scikit-learn </w:t>
      </w:r>
      <w:proofErr w:type="spellStart"/>
      <w:r>
        <w:t>RandomForestRegressor</w:t>
      </w:r>
      <w:proofErr w:type="spellEnd"/>
      <w:r>
        <w:t>. We optimized the number of trees in the forest to minimize test error and maximize the out-of-bag (OOB) score. The optimal random forest model in this study has 900 trees.</w:t>
      </w:r>
    </w:p>
    <w:p w14:paraId="1F57843D" w14:textId="7523294C" w:rsidR="00BE001E" w:rsidRPr="0035027B" w:rsidRDefault="00BE001E" w:rsidP="00BE001E">
      <w:pPr>
        <w:pStyle w:val="TableCaption"/>
        <w:rPr>
          <w:lang w:eastAsia="en-US"/>
        </w:rPr>
      </w:pPr>
      <w:r w:rsidRPr="0035027B">
        <w:lastRenderedPageBreak/>
        <w:t>Table</w:t>
      </w:r>
      <w:r>
        <w:t xml:space="preserve"> </w:t>
      </w:r>
      <w:r w:rsidR="00EE61C3">
        <w:rPr>
          <w:noProof/>
        </w:rPr>
        <w:t>4</w:t>
      </w:r>
      <w:r w:rsidRPr="0035027B">
        <w:t xml:space="preserve">: </w:t>
      </w:r>
      <w:r>
        <w:t xml:space="preserve">Top 10 Principal Factors Discovered by </w:t>
      </w:r>
      <w:r>
        <w:rPr>
          <w:rFonts w:hint="eastAsia"/>
          <w:lang w:eastAsia="zh-CN"/>
        </w:rPr>
        <w:t>the</w:t>
      </w:r>
      <w:r>
        <w:rPr>
          <w:lang w:eastAsia="zh-CN"/>
        </w:rPr>
        <w:t xml:space="preserve"> </w:t>
      </w:r>
      <w:r>
        <w:t>Regression Tree Model</w:t>
      </w:r>
    </w:p>
    <w:tbl>
      <w:tblPr>
        <w:tblStyle w:val="afffff8"/>
        <w:tblW w:w="79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1260"/>
        <w:gridCol w:w="5400"/>
        <w:gridCol w:w="1260"/>
      </w:tblGrid>
      <w:tr w:rsidR="00BE001E" w:rsidRPr="00772D8F" w14:paraId="071F6ACD" w14:textId="77777777" w:rsidTr="009C4EA1">
        <w:trPr>
          <w:tblHeader/>
          <w:jc w:val="center"/>
        </w:trPr>
        <w:tc>
          <w:tcPr>
            <w:tcW w:w="1260" w:type="dxa"/>
            <w:tcBorders>
              <w:top w:val="single" w:sz="4" w:space="0" w:color="auto"/>
              <w:bottom w:val="single" w:sz="4" w:space="0" w:color="auto"/>
            </w:tcBorders>
          </w:tcPr>
          <w:p w14:paraId="7B78EE19" w14:textId="77777777" w:rsidR="00BE001E" w:rsidRPr="00772D8F" w:rsidRDefault="00BE001E" w:rsidP="009C4EA1">
            <w:pPr>
              <w:pStyle w:val="TableCell"/>
            </w:pPr>
            <w:r>
              <w:t>Variable</w:t>
            </w:r>
          </w:p>
        </w:tc>
        <w:tc>
          <w:tcPr>
            <w:tcW w:w="5400" w:type="dxa"/>
            <w:tcBorders>
              <w:top w:val="single" w:sz="4" w:space="0" w:color="auto"/>
              <w:bottom w:val="single" w:sz="4" w:space="0" w:color="auto"/>
            </w:tcBorders>
          </w:tcPr>
          <w:p w14:paraId="69534265" w14:textId="77777777" w:rsidR="00BE001E" w:rsidRPr="00772D8F" w:rsidRDefault="00BE001E" w:rsidP="009C4EA1">
            <w:pPr>
              <w:pStyle w:val="TableCell"/>
              <w:ind w:firstLine="0"/>
            </w:pPr>
            <w:r>
              <w:t>Meaning</w:t>
            </w:r>
          </w:p>
        </w:tc>
        <w:tc>
          <w:tcPr>
            <w:tcW w:w="1260" w:type="dxa"/>
            <w:tcBorders>
              <w:top w:val="single" w:sz="4" w:space="0" w:color="auto"/>
              <w:bottom w:val="single" w:sz="4" w:space="0" w:color="auto"/>
            </w:tcBorders>
          </w:tcPr>
          <w:p w14:paraId="3A270CB6" w14:textId="77777777" w:rsidR="00BE001E" w:rsidRPr="00772D8F" w:rsidRDefault="00BE001E" w:rsidP="009C4EA1">
            <w:pPr>
              <w:pStyle w:val="TableCell"/>
              <w:ind w:firstLine="0"/>
            </w:pPr>
            <w:r>
              <w:t>Weight</w:t>
            </w:r>
          </w:p>
        </w:tc>
      </w:tr>
      <w:tr w:rsidR="00F8091D" w:rsidRPr="00772D8F" w14:paraId="4695C93F" w14:textId="77777777" w:rsidTr="009C4EA1">
        <w:trPr>
          <w:jc w:val="center"/>
        </w:trPr>
        <w:tc>
          <w:tcPr>
            <w:tcW w:w="1260" w:type="dxa"/>
            <w:vAlign w:val="center"/>
          </w:tcPr>
          <w:p w14:paraId="5B50F54A" w14:textId="4C27E8FC" w:rsidR="00F8091D" w:rsidRPr="00772D8F" w:rsidRDefault="00F8091D" w:rsidP="00F8091D">
            <w:pPr>
              <w:pStyle w:val="TableCell"/>
            </w:pPr>
            <w:r>
              <w:t>w2b18.2</w:t>
            </w:r>
          </w:p>
        </w:tc>
        <w:tc>
          <w:tcPr>
            <w:tcW w:w="5400" w:type="dxa"/>
          </w:tcPr>
          <w:p w14:paraId="6289EC6D" w14:textId="77777777" w:rsidR="00561BAC" w:rsidRDefault="00561BAC" w:rsidP="00561BAC">
            <w:pPr>
              <w:pStyle w:val="TableCell"/>
              <w:ind w:firstLine="0"/>
            </w:pPr>
            <w:r>
              <w:t>0-Student does not expect Master/PhD degree as highest level of education</w:t>
            </w:r>
          </w:p>
          <w:p w14:paraId="464D50F4" w14:textId="215EE41E" w:rsidR="00F8091D" w:rsidRPr="00772D8F" w:rsidRDefault="00561BAC" w:rsidP="00F8091D">
            <w:pPr>
              <w:pStyle w:val="TableCell"/>
              <w:ind w:firstLine="0"/>
            </w:pPr>
            <w:r>
              <w:t>1-Student expects Master/PhD degree as highest level of education</w:t>
            </w:r>
          </w:p>
        </w:tc>
        <w:tc>
          <w:tcPr>
            <w:tcW w:w="1260" w:type="dxa"/>
            <w:vAlign w:val="center"/>
          </w:tcPr>
          <w:p w14:paraId="1F276D38" w14:textId="24C1E0F3" w:rsidR="00F8091D" w:rsidRPr="00772D8F" w:rsidRDefault="00F8091D" w:rsidP="00F8091D">
            <w:pPr>
              <w:pStyle w:val="TableCell"/>
              <w:ind w:firstLine="0"/>
            </w:pPr>
            <w:r>
              <w:t>0.052732</w:t>
            </w:r>
          </w:p>
        </w:tc>
      </w:tr>
      <w:tr w:rsidR="00F8091D" w:rsidRPr="00772D8F" w14:paraId="45067CF5" w14:textId="77777777" w:rsidTr="009C4EA1">
        <w:trPr>
          <w:jc w:val="center"/>
        </w:trPr>
        <w:tc>
          <w:tcPr>
            <w:tcW w:w="1260" w:type="dxa"/>
            <w:vAlign w:val="center"/>
          </w:tcPr>
          <w:p w14:paraId="7B564FCC" w14:textId="58D8AF34" w:rsidR="00F8091D" w:rsidRPr="00772D8F" w:rsidRDefault="00F8091D" w:rsidP="00F8091D">
            <w:pPr>
              <w:pStyle w:val="TableCell"/>
            </w:pPr>
            <w:r>
              <w:t>w2a27.2</w:t>
            </w:r>
          </w:p>
        </w:tc>
        <w:tc>
          <w:tcPr>
            <w:tcW w:w="5400" w:type="dxa"/>
          </w:tcPr>
          <w:p w14:paraId="7FFDF6F3" w14:textId="77777777" w:rsidR="001E0749" w:rsidRDefault="001E0749" w:rsidP="001E0749">
            <w:pPr>
              <w:pStyle w:val="TableCell"/>
              <w:ind w:firstLine="0"/>
            </w:pPr>
            <w:r>
              <w:t>0-Parents’ requirement on their child’s academic record is not “About average”</w:t>
            </w:r>
          </w:p>
          <w:p w14:paraId="7181E1E0" w14:textId="518942B0" w:rsidR="00F8091D" w:rsidRPr="00772D8F" w:rsidRDefault="001E0749" w:rsidP="00F8091D">
            <w:pPr>
              <w:pStyle w:val="TableCell"/>
              <w:ind w:firstLine="0"/>
            </w:pPr>
            <w:r>
              <w:t>1-Parents’ requirement on their child’s academic record is “About average”</w:t>
            </w:r>
          </w:p>
        </w:tc>
        <w:tc>
          <w:tcPr>
            <w:tcW w:w="1260" w:type="dxa"/>
            <w:vAlign w:val="center"/>
          </w:tcPr>
          <w:p w14:paraId="1EC34A4F" w14:textId="698E313E" w:rsidR="00F8091D" w:rsidRPr="00772D8F" w:rsidRDefault="00F8091D" w:rsidP="00F8091D">
            <w:pPr>
              <w:pStyle w:val="TableCell"/>
              <w:ind w:firstLine="0"/>
            </w:pPr>
            <w:r>
              <w:t>0.040803</w:t>
            </w:r>
          </w:p>
        </w:tc>
      </w:tr>
      <w:tr w:rsidR="00F8091D" w:rsidRPr="00772D8F" w14:paraId="48CFB1B5" w14:textId="77777777" w:rsidTr="009C4EA1">
        <w:trPr>
          <w:jc w:val="center"/>
        </w:trPr>
        <w:tc>
          <w:tcPr>
            <w:tcW w:w="1260" w:type="dxa"/>
            <w:vAlign w:val="center"/>
          </w:tcPr>
          <w:p w14:paraId="24F4AF0D" w14:textId="513A713D" w:rsidR="00F8091D" w:rsidRPr="00772D8F" w:rsidRDefault="00F8091D" w:rsidP="00F8091D">
            <w:pPr>
              <w:pStyle w:val="TableCell"/>
            </w:pPr>
            <w:r>
              <w:t>w2a27</w:t>
            </w:r>
          </w:p>
        </w:tc>
        <w:tc>
          <w:tcPr>
            <w:tcW w:w="5400" w:type="dxa"/>
          </w:tcPr>
          <w:p w14:paraId="2CEBB749" w14:textId="77777777" w:rsidR="007D0929" w:rsidRDefault="007D0929" w:rsidP="007D0929">
            <w:pPr>
              <w:pStyle w:val="TableCell"/>
              <w:ind w:firstLine="0"/>
            </w:pPr>
            <w:r>
              <w:t>0-Parents’ requirement on their child’s academic record is not “Top five of the class”</w:t>
            </w:r>
          </w:p>
          <w:p w14:paraId="5BADADE6" w14:textId="7A13D622" w:rsidR="00F8091D" w:rsidRPr="00772D8F" w:rsidRDefault="007D0929" w:rsidP="00F8091D">
            <w:pPr>
              <w:pStyle w:val="TableCell"/>
              <w:ind w:firstLine="0"/>
            </w:pPr>
            <w:r>
              <w:t>1-Parents’ requirement on their child’s academic record is “Top five of the class”</w:t>
            </w:r>
          </w:p>
        </w:tc>
        <w:tc>
          <w:tcPr>
            <w:tcW w:w="1260" w:type="dxa"/>
            <w:vAlign w:val="center"/>
          </w:tcPr>
          <w:p w14:paraId="30F52D18" w14:textId="28462C51" w:rsidR="00F8091D" w:rsidRPr="00772D8F" w:rsidRDefault="00F8091D" w:rsidP="00F8091D">
            <w:pPr>
              <w:pStyle w:val="TableCell"/>
              <w:ind w:firstLine="0"/>
            </w:pPr>
            <w:r>
              <w:t>0.040789</w:t>
            </w:r>
          </w:p>
        </w:tc>
      </w:tr>
      <w:tr w:rsidR="00F8091D" w:rsidRPr="00772D8F" w14:paraId="779D2189" w14:textId="77777777" w:rsidTr="009C4EA1">
        <w:trPr>
          <w:jc w:val="center"/>
        </w:trPr>
        <w:tc>
          <w:tcPr>
            <w:tcW w:w="1260" w:type="dxa"/>
            <w:vAlign w:val="center"/>
          </w:tcPr>
          <w:p w14:paraId="62E14B3D" w14:textId="72A03E90" w:rsidR="00F8091D" w:rsidRPr="00772D8F" w:rsidRDefault="00F8091D" w:rsidP="00F8091D">
            <w:pPr>
              <w:pStyle w:val="TableCell"/>
            </w:pPr>
            <w:r>
              <w:t>w2ba29.2</w:t>
            </w:r>
          </w:p>
        </w:tc>
        <w:tc>
          <w:tcPr>
            <w:tcW w:w="5400" w:type="dxa"/>
          </w:tcPr>
          <w:p w14:paraId="2DDA3253" w14:textId="77777777" w:rsidR="00D6708D" w:rsidRDefault="00D6708D" w:rsidP="00D6708D">
            <w:pPr>
              <w:pStyle w:val="TableCell"/>
              <w:ind w:firstLine="0"/>
            </w:pPr>
            <w:r>
              <w:t>0-Parents do not expect Master/PhD degree as highest level of education</w:t>
            </w:r>
          </w:p>
          <w:p w14:paraId="2248D771" w14:textId="686532CD" w:rsidR="00F8091D" w:rsidRPr="00772D8F" w:rsidRDefault="00D6708D" w:rsidP="00D6708D">
            <w:pPr>
              <w:pStyle w:val="TableCell"/>
              <w:ind w:firstLine="0"/>
            </w:pPr>
            <w:r>
              <w:t>1-Parents expects Master/PhD</w:t>
            </w:r>
            <w:r w:rsidR="007B5AA8">
              <w:t xml:space="preserve"> degree as highest level of education</w:t>
            </w:r>
          </w:p>
        </w:tc>
        <w:tc>
          <w:tcPr>
            <w:tcW w:w="1260" w:type="dxa"/>
            <w:vAlign w:val="center"/>
          </w:tcPr>
          <w:p w14:paraId="5F7DC937" w14:textId="682B4FF2" w:rsidR="00F8091D" w:rsidRPr="00772D8F" w:rsidRDefault="00F8091D" w:rsidP="00F8091D">
            <w:pPr>
              <w:pStyle w:val="TableCell"/>
              <w:ind w:firstLine="0"/>
            </w:pPr>
            <w:r>
              <w:t>0.021094</w:t>
            </w:r>
          </w:p>
        </w:tc>
      </w:tr>
      <w:tr w:rsidR="00F8091D" w:rsidRPr="00772D8F" w14:paraId="382CA2BA" w14:textId="77777777" w:rsidTr="009C4EA1">
        <w:trPr>
          <w:jc w:val="center"/>
        </w:trPr>
        <w:tc>
          <w:tcPr>
            <w:tcW w:w="1260" w:type="dxa"/>
            <w:vAlign w:val="center"/>
          </w:tcPr>
          <w:p w14:paraId="621C8DD0" w14:textId="27F44F10" w:rsidR="00F8091D" w:rsidRPr="00772D8F" w:rsidRDefault="00F8091D" w:rsidP="00F8091D">
            <w:pPr>
              <w:pStyle w:val="TableCell"/>
            </w:pPr>
            <w:r>
              <w:t>w2a29.4</w:t>
            </w:r>
          </w:p>
        </w:tc>
        <w:tc>
          <w:tcPr>
            <w:tcW w:w="5400" w:type="dxa"/>
          </w:tcPr>
          <w:p w14:paraId="3BF0A524" w14:textId="77777777" w:rsidR="00F7741A" w:rsidRDefault="00F7741A" w:rsidP="00F7741A">
            <w:pPr>
              <w:pStyle w:val="TableCell"/>
              <w:ind w:firstLine="0"/>
            </w:pPr>
            <w:r>
              <w:t>0-Student does not feel “Very stressed” about parents’ expectation</w:t>
            </w:r>
          </w:p>
          <w:p w14:paraId="53A37859" w14:textId="19FC31CB" w:rsidR="00F8091D" w:rsidRPr="00772D8F" w:rsidRDefault="00F7741A" w:rsidP="00F7741A">
            <w:pPr>
              <w:pStyle w:val="TableCell"/>
              <w:ind w:firstLine="0"/>
            </w:pPr>
            <w:r>
              <w:t>1-Student feels “Very stressed” about parents’ expectation</w:t>
            </w:r>
          </w:p>
        </w:tc>
        <w:tc>
          <w:tcPr>
            <w:tcW w:w="1260" w:type="dxa"/>
            <w:vAlign w:val="center"/>
          </w:tcPr>
          <w:p w14:paraId="414CBE48" w14:textId="7CEDB366" w:rsidR="00F8091D" w:rsidRPr="00772D8F" w:rsidRDefault="00F8091D" w:rsidP="00F8091D">
            <w:pPr>
              <w:pStyle w:val="TableCell"/>
              <w:ind w:firstLine="0"/>
            </w:pPr>
            <w:r>
              <w:t>0.011729</w:t>
            </w:r>
          </w:p>
        </w:tc>
      </w:tr>
      <w:tr w:rsidR="00F8091D" w:rsidRPr="00772D8F" w14:paraId="07222007" w14:textId="77777777" w:rsidTr="009C4EA1">
        <w:trPr>
          <w:jc w:val="center"/>
        </w:trPr>
        <w:tc>
          <w:tcPr>
            <w:tcW w:w="1260" w:type="dxa"/>
            <w:vAlign w:val="center"/>
          </w:tcPr>
          <w:p w14:paraId="236B99DB" w14:textId="60F824CC" w:rsidR="00F8091D" w:rsidRPr="00772D8F" w:rsidRDefault="00F8091D" w:rsidP="00F8091D">
            <w:pPr>
              <w:pStyle w:val="TableCell"/>
            </w:pPr>
            <w:r>
              <w:t>w2bc0204</w:t>
            </w:r>
          </w:p>
        </w:tc>
        <w:tc>
          <w:tcPr>
            <w:tcW w:w="5400" w:type="dxa"/>
          </w:tcPr>
          <w:p w14:paraId="32C886D2" w14:textId="77777777" w:rsidR="004771FA" w:rsidRDefault="004771FA" w:rsidP="004771FA">
            <w:pPr>
              <w:pStyle w:val="TableCell"/>
              <w:ind w:firstLine="0"/>
            </w:pPr>
            <w:r>
              <w:t>0-Student did not receive government’s subsidies last semester</w:t>
            </w:r>
          </w:p>
          <w:p w14:paraId="251E61EA" w14:textId="6F022E56" w:rsidR="00F8091D" w:rsidRPr="00772D8F" w:rsidRDefault="004771FA" w:rsidP="00F8091D">
            <w:pPr>
              <w:pStyle w:val="TableCell"/>
              <w:ind w:firstLine="0"/>
            </w:pPr>
            <w:r>
              <w:t>1-Student received government’s subsidies last semester</w:t>
            </w:r>
          </w:p>
        </w:tc>
        <w:tc>
          <w:tcPr>
            <w:tcW w:w="1260" w:type="dxa"/>
            <w:vAlign w:val="center"/>
          </w:tcPr>
          <w:p w14:paraId="199F162B" w14:textId="486900CF" w:rsidR="00F8091D" w:rsidRPr="00772D8F" w:rsidRDefault="00F8091D" w:rsidP="00F8091D">
            <w:pPr>
              <w:pStyle w:val="TableCell"/>
              <w:ind w:firstLine="0"/>
            </w:pPr>
            <w:r>
              <w:t>0.011444</w:t>
            </w:r>
          </w:p>
        </w:tc>
      </w:tr>
      <w:tr w:rsidR="00F8091D" w:rsidRPr="00772D8F" w14:paraId="255A17FD" w14:textId="77777777" w:rsidTr="009C4EA1">
        <w:trPr>
          <w:jc w:val="center"/>
        </w:trPr>
        <w:tc>
          <w:tcPr>
            <w:tcW w:w="1260" w:type="dxa"/>
            <w:vAlign w:val="center"/>
          </w:tcPr>
          <w:p w14:paraId="43336D0E" w14:textId="1D6C7D03" w:rsidR="00F8091D" w:rsidRDefault="00F8091D" w:rsidP="00F8091D">
            <w:pPr>
              <w:pStyle w:val="TableCell"/>
            </w:pPr>
            <w:r>
              <w:t>w2a28.2</w:t>
            </w:r>
          </w:p>
        </w:tc>
        <w:tc>
          <w:tcPr>
            <w:tcW w:w="5400" w:type="dxa"/>
          </w:tcPr>
          <w:p w14:paraId="47DEF816" w14:textId="77777777" w:rsidR="00C31693" w:rsidRDefault="00C31693" w:rsidP="00C31693">
            <w:pPr>
              <w:pStyle w:val="TableCell"/>
              <w:ind w:firstLine="0"/>
            </w:pPr>
            <w:r>
              <w:t>0-Parents do not expect Master/PhD degree as highest level of education</w:t>
            </w:r>
          </w:p>
          <w:p w14:paraId="37A59AC7" w14:textId="4FE04639" w:rsidR="00F8091D" w:rsidRDefault="00C31693" w:rsidP="00C31693">
            <w:pPr>
              <w:pStyle w:val="TableCell"/>
              <w:ind w:firstLine="0"/>
            </w:pPr>
            <w:r>
              <w:t>1-Parents expect Master/PhD degree as highest level of education</w:t>
            </w:r>
          </w:p>
        </w:tc>
        <w:tc>
          <w:tcPr>
            <w:tcW w:w="1260" w:type="dxa"/>
            <w:vAlign w:val="center"/>
          </w:tcPr>
          <w:p w14:paraId="672F86FA" w14:textId="5D0AAE7C" w:rsidR="00F8091D" w:rsidRDefault="00F8091D" w:rsidP="00F8091D">
            <w:pPr>
              <w:pStyle w:val="TableCell"/>
              <w:ind w:firstLine="0"/>
            </w:pPr>
            <w:r>
              <w:t>0.011311</w:t>
            </w:r>
          </w:p>
        </w:tc>
      </w:tr>
      <w:tr w:rsidR="00F8091D" w:rsidRPr="00772D8F" w14:paraId="1F933558" w14:textId="77777777" w:rsidTr="009C4EA1">
        <w:trPr>
          <w:jc w:val="center"/>
        </w:trPr>
        <w:tc>
          <w:tcPr>
            <w:tcW w:w="1260" w:type="dxa"/>
            <w:vAlign w:val="center"/>
          </w:tcPr>
          <w:p w14:paraId="0C56FF5C" w14:textId="5A2F4663" w:rsidR="00F8091D" w:rsidRDefault="00F8091D" w:rsidP="00F8091D">
            <w:pPr>
              <w:pStyle w:val="TableCell"/>
            </w:pPr>
            <w:r>
              <w:t>w2a27.1</w:t>
            </w:r>
          </w:p>
        </w:tc>
        <w:tc>
          <w:tcPr>
            <w:tcW w:w="5400" w:type="dxa"/>
          </w:tcPr>
          <w:p w14:paraId="331B5420" w14:textId="77777777" w:rsidR="00745EB2" w:rsidRDefault="00745EB2" w:rsidP="00745EB2">
            <w:pPr>
              <w:pStyle w:val="TableCell"/>
              <w:ind w:firstLine="0"/>
            </w:pPr>
            <w:r>
              <w:t>0-Parents’ requirement on their child’s academic record is not “Above average”</w:t>
            </w:r>
          </w:p>
          <w:p w14:paraId="0BF02171" w14:textId="0695E1E4" w:rsidR="00F8091D" w:rsidRDefault="00745EB2" w:rsidP="00F8091D">
            <w:pPr>
              <w:pStyle w:val="TableCell"/>
              <w:ind w:firstLine="0"/>
            </w:pPr>
            <w:r>
              <w:t>1-Parents’ requirement on their child’s academic record is “Above average”</w:t>
            </w:r>
          </w:p>
        </w:tc>
        <w:tc>
          <w:tcPr>
            <w:tcW w:w="1260" w:type="dxa"/>
            <w:vAlign w:val="center"/>
          </w:tcPr>
          <w:p w14:paraId="163F9065" w14:textId="62AC5FCA" w:rsidR="00F8091D" w:rsidRDefault="00F8091D" w:rsidP="00F8091D">
            <w:pPr>
              <w:pStyle w:val="TableCell"/>
              <w:ind w:firstLine="0"/>
            </w:pPr>
            <w:r>
              <w:t>0.009826</w:t>
            </w:r>
          </w:p>
        </w:tc>
      </w:tr>
      <w:tr w:rsidR="00F8091D" w:rsidRPr="00772D8F" w14:paraId="00DF0051" w14:textId="77777777" w:rsidTr="009C4EA1">
        <w:trPr>
          <w:jc w:val="center"/>
        </w:trPr>
        <w:tc>
          <w:tcPr>
            <w:tcW w:w="1260" w:type="dxa"/>
            <w:vAlign w:val="center"/>
          </w:tcPr>
          <w:p w14:paraId="6D72271A" w14:textId="0178C892" w:rsidR="00F8091D" w:rsidRDefault="00F8091D" w:rsidP="00F8091D">
            <w:pPr>
              <w:pStyle w:val="TableCell"/>
            </w:pPr>
            <w:r>
              <w:t>w2be02</w:t>
            </w:r>
          </w:p>
        </w:tc>
        <w:tc>
          <w:tcPr>
            <w:tcW w:w="5400" w:type="dxa"/>
          </w:tcPr>
          <w:p w14:paraId="4A3AFB99" w14:textId="77777777" w:rsidR="007D6A5E" w:rsidRDefault="007D6A5E" w:rsidP="007D6A5E">
            <w:pPr>
              <w:pStyle w:val="TableCell"/>
              <w:ind w:firstLine="0"/>
            </w:pPr>
            <w:r>
              <w:t>0-Father is Han Chinese</w:t>
            </w:r>
          </w:p>
          <w:p w14:paraId="3F2D038A" w14:textId="22E24EB1" w:rsidR="00F8091D" w:rsidRDefault="007D6A5E" w:rsidP="00F8091D">
            <w:pPr>
              <w:pStyle w:val="TableCell"/>
              <w:ind w:firstLine="0"/>
            </w:pPr>
            <w:r>
              <w:t>1-Father is ethnic minority</w:t>
            </w:r>
          </w:p>
        </w:tc>
        <w:tc>
          <w:tcPr>
            <w:tcW w:w="1260" w:type="dxa"/>
            <w:vAlign w:val="center"/>
          </w:tcPr>
          <w:p w14:paraId="3CED90F6" w14:textId="7F1D9BFE" w:rsidR="00F8091D" w:rsidRDefault="00F8091D" w:rsidP="00F8091D">
            <w:pPr>
              <w:pStyle w:val="TableCell"/>
              <w:ind w:firstLine="0"/>
            </w:pPr>
            <w:r>
              <w:t>0.007619</w:t>
            </w:r>
          </w:p>
        </w:tc>
      </w:tr>
      <w:tr w:rsidR="00F8091D" w:rsidRPr="00772D8F" w14:paraId="63BB7F3C" w14:textId="77777777" w:rsidTr="009C4EA1">
        <w:trPr>
          <w:jc w:val="center"/>
        </w:trPr>
        <w:tc>
          <w:tcPr>
            <w:tcW w:w="1260" w:type="dxa"/>
            <w:tcBorders>
              <w:bottom w:val="single" w:sz="4" w:space="0" w:color="auto"/>
            </w:tcBorders>
            <w:vAlign w:val="center"/>
          </w:tcPr>
          <w:p w14:paraId="061BD9D4" w14:textId="23A9CB30" w:rsidR="00F8091D" w:rsidRPr="00772D8F" w:rsidRDefault="00F8091D" w:rsidP="00F8091D">
            <w:pPr>
              <w:pStyle w:val="TableCell"/>
              <w:rPr>
                <w:highlight w:val="yellow"/>
              </w:rPr>
            </w:pPr>
            <w:r>
              <w:t>w2be16</w:t>
            </w:r>
          </w:p>
        </w:tc>
        <w:tc>
          <w:tcPr>
            <w:tcW w:w="5400" w:type="dxa"/>
            <w:tcBorders>
              <w:bottom w:val="single" w:sz="4" w:space="0" w:color="auto"/>
            </w:tcBorders>
          </w:tcPr>
          <w:p w14:paraId="33DD7538" w14:textId="77777777" w:rsidR="009468E8" w:rsidRDefault="009468E8" w:rsidP="009468E8">
            <w:pPr>
              <w:pStyle w:val="TableCell"/>
              <w:ind w:firstLine="0"/>
            </w:pPr>
            <w:r>
              <w:t>0-Mother is not a member of the CCP</w:t>
            </w:r>
          </w:p>
          <w:p w14:paraId="556C007A" w14:textId="1C3E5FE1" w:rsidR="00F8091D" w:rsidRPr="00772D8F" w:rsidRDefault="009468E8" w:rsidP="00F8091D">
            <w:pPr>
              <w:pStyle w:val="TableCell"/>
              <w:ind w:firstLine="0"/>
            </w:pPr>
            <w:r>
              <w:t>1-Mother is a member of the CCP</w:t>
            </w:r>
          </w:p>
        </w:tc>
        <w:tc>
          <w:tcPr>
            <w:tcW w:w="1260" w:type="dxa"/>
            <w:tcBorders>
              <w:bottom w:val="single" w:sz="4" w:space="0" w:color="auto"/>
            </w:tcBorders>
            <w:vAlign w:val="center"/>
          </w:tcPr>
          <w:p w14:paraId="2B5B2C34" w14:textId="6026D827" w:rsidR="00F8091D" w:rsidRPr="00772D8F" w:rsidRDefault="00F8091D" w:rsidP="00F8091D">
            <w:pPr>
              <w:pStyle w:val="TableCell"/>
              <w:ind w:firstLine="0"/>
            </w:pPr>
            <w:r>
              <w:t>0.007557</w:t>
            </w:r>
          </w:p>
        </w:tc>
      </w:tr>
    </w:tbl>
    <w:p w14:paraId="23DFE735" w14:textId="77777777" w:rsidR="004836BD" w:rsidRDefault="004836BD" w:rsidP="00556D8E">
      <w:pPr>
        <w:pStyle w:val="Para"/>
      </w:pPr>
    </w:p>
    <w:p w14:paraId="2C9DA039" w14:textId="517C2D3A" w:rsidR="00556D8E" w:rsidRDefault="00D36CDD" w:rsidP="00556D8E">
      <w:pPr>
        <w:pStyle w:val="Para"/>
        <w:rPr>
          <w:lang w:eastAsia="en-US"/>
        </w:rPr>
      </w:pPr>
      <w:r>
        <w:t>Compared to Table 2 and Table 3, Table 4 not only indicates parents’ influence on their child, but also emphasizes the importance of a student’s self-expectation—students with higher expectation for education and students under higher academic pressure have higher possibility to succeed</w:t>
      </w:r>
      <w:r w:rsidR="00556D8E">
        <w:rPr>
          <w:lang w:eastAsia="en-US"/>
        </w:rPr>
        <w:t>.</w:t>
      </w:r>
    </w:p>
    <w:p w14:paraId="6191C5C0" w14:textId="327B1E72" w:rsidR="00CA29D9" w:rsidRDefault="00483A81" w:rsidP="00CA29D9">
      <w:pPr>
        <w:pStyle w:val="Head2"/>
      </w:pPr>
      <w:r>
        <w:t>Comparison of Principal Factors with Respect to Different EDM Techniques</w:t>
      </w:r>
    </w:p>
    <w:p w14:paraId="305C44BF" w14:textId="345DBC21" w:rsidR="00CA29D9" w:rsidRDefault="00356D94" w:rsidP="00CA29D9">
      <w:pPr>
        <w:pStyle w:val="PostHeadPara"/>
      </w:pPr>
      <w:r>
        <w:t>After finishing the data mining process, we further evaluated the predictive performance of each set of principal factors by implementing the optimal multilayer perceptron neural network obtained from the experimental setup</w:t>
      </w:r>
      <w:r w:rsidR="00CA29D9">
        <w:t>.</w:t>
      </w:r>
    </w:p>
    <w:p w14:paraId="0B94ABDC" w14:textId="1AA88C01" w:rsidR="00CA29D9" w:rsidRDefault="00BD2188" w:rsidP="00195CA3">
      <w:pPr>
        <w:pStyle w:val="Para"/>
        <w:rPr>
          <w:lang w:eastAsia="en-US"/>
        </w:rPr>
      </w:pPr>
      <w:r>
        <w:t>Fig. 4 demonstrates the principal factors selected by linear regression make training error and test error of the multilayer perceptron smallest, while the principal factors selected by random forest give the worst predictive performance. This result shows Table II summarizes the most accurate principal factors</w:t>
      </w:r>
      <w:r w:rsidR="00CA29D9">
        <w:rPr>
          <w:lang w:eastAsia="en-US"/>
        </w:rPr>
        <w:t>.</w:t>
      </w:r>
    </w:p>
    <w:p w14:paraId="4F0FC473" w14:textId="6075B65C" w:rsidR="004836BD" w:rsidRPr="004836BD" w:rsidRDefault="004836BD" w:rsidP="004836BD">
      <w:pPr>
        <w:pStyle w:val="ParaContinue"/>
        <w:ind w:firstLine="0"/>
        <w:jc w:val="center"/>
        <w:rPr>
          <w:lang w:eastAsia="en-US"/>
        </w:rPr>
      </w:pPr>
      <w:r>
        <w:rPr>
          <w:noProof/>
          <w:lang w:eastAsia="en-US"/>
        </w:rPr>
        <w:lastRenderedPageBreak/>
        <w:drawing>
          <wp:inline distT="0" distB="0" distL="0" distR="0" wp14:anchorId="1EE1D857" wp14:editId="0DB72D13">
            <wp:extent cx="5562600" cy="1852295"/>
            <wp:effectExtent l="0" t="0" r="0" b="1905"/>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map&#10;&#10;Description automatically generated"/>
                    <pic:cNvPicPr/>
                  </pic:nvPicPr>
                  <pic:blipFill>
                    <a:blip r:embed="rId11"/>
                    <a:stretch>
                      <a:fillRect/>
                    </a:stretch>
                  </pic:blipFill>
                  <pic:spPr>
                    <a:xfrm>
                      <a:off x="0" y="0"/>
                      <a:ext cx="5562600" cy="1852295"/>
                    </a:xfrm>
                    <a:prstGeom prst="rect">
                      <a:avLst/>
                    </a:prstGeom>
                  </pic:spPr>
                </pic:pic>
              </a:graphicData>
            </a:graphic>
          </wp:inline>
        </w:drawing>
      </w:r>
    </w:p>
    <w:p w14:paraId="4A4984BD" w14:textId="2BA60207" w:rsidR="004836BD" w:rsidRPr="004836BD" w:rsidRDefault="004836BD" w:rsidP="004836BD">
      <w:pPr>
        <w:pStyle w:val="FigureCaption"/>
      </w:pPr>
      <w:r w:rsidRPr="0035027B">
        <w:t>Figure</w:t>
      </w:r>
      <w:r>
        <w:t xml:space="preserve"> 4</w:t>
      </w:r>
      <w:r w:rsidRPr="0035027B">
        <w:t xml:space="preserve">: </w:t>
      </w:r>
      <w:r w:rsidRPr="00762DDA">
        <w:t>Predictive Performance Comparison of the Three Principal Factor Sets</w:t>
      </w:r>
    </w:p>
    <w:p w14:paraId="11024660" w14:textId="4748FBA2" w:rsidR="0084799A" w:rsidRDefault="0084799A" w:rsidP="0084799A">
      <w:pPr>
        <w:pStyle w:val="Head2"/>
      </w:pPr>
      <w:r>
        <w:t xml:space="preserve">Comparison of Principal Factors with Respect to Different </w:t>
      </w:r>
      <w:r w:rsidR="00254BC2">
        <w:t>Target Variables</w:t>
      </w:r>
    </w:p>
    <w:p w14:paraId="1F529CDB" w14:textId="35603927" w:rsidR="0084799A" w:rsidRDefault="00DB78A1" w:rsidP="0084799A">
      <w:pPr>
        <w:pStyle w:val="PostHeadPara"/>
      </w:pPr>
      <w:r>
        <w:t xml:space="preserve">We changed the target variable from students standardized total exam scores to their cognitive test scores and standardized math, Chinese, and English exam scores for further investigation. The results indicate that as for cognitive test scores, </w:t>
      </w:r>
      <w:r>
        <w:rPr>
          <w:i/>
        </w:rPr>
        <w:t>Willingness</w:t>
      </w:r>
      <w:r>
        <w:t xml:space="preserve"> accounts for the majority of principal factors; as for Chinese and English scores, the majority of principal factors are in the </w:t>
      </w:r>
      <w:r>
        <w:rPr>
          <w:i/>
        </w:rPr>
        <w:t>Interaction</w:t>
      </w:r>
      <w:r>
        <w:t xml:space="preserve"> category; while math score is largely influenced by the </w:t>
      </w:r>
      <w:r>
        <w:rPr>
          <w:i/>
        </w:rPr>
        <w:t>Demographic</w:t>
      </w:r>
      <w:r>
        <w:t xml:space="preserve"> variables</w:t>
      </w:r>
      <w:r w:rsidR="0084799A">
        <w:t>.</w:t>
      </w:r>
    </w:p>
    <w:p w14:paraId="21889D2B" w14:textId="70BE93A8" w:rsidR="0084799A" w:rsidRDefault="00103476" w:rsidP="0084799A">
      <w:pPr>
        <w:pStyle w:val="Para"/>
        <w:rPr>
          <w:lang w:eastAsia="en-US"/>
        </w:rPr>
      </w:pPr>
      <w:r>
        <w:t>A logical explanation is that a student’s cognitive ability is highly correlated to his/her academic test scores, such that the results obtained by setting cognitive test scores as the target variable are inclined to the results obtained by setting student</w:t>
      </w:r>
      <w:r w:rsidR="00FA380C">
        <w:t>s</w:t>
      </w:r>
      <w:r>
        <w:t xml:space="preserve"> standardized total exam scores as the target variable. And because learning a language requires a lot of interaction and practice, so </w:t>
      </w:r>
      <w:r>
        <w:rPr>
          <w:i/>
        </w:rPr>
        <w:t>Interaction</w:t>
      </w:r>
      <w:r>
        <w:t xml:space="preserve"> has the most significant effect on Chinese and English scores. Finally, because of the difficulty of mathematics, it requires a lot of training and tutoring for students to learn math well. Therefore, for students from wealthier families, they have more opportunities to receive better mathematical education, and students’ family background is clustered into the </w:t>
      </w:r>
      <w:r>
        <w:rPr>
          <w:i/>
        </w:rPr>
        <w:t>Demographic</w:t>
      </w:r>
      <w:r>
        <w:t xml:space="preserve"> category, so the data mining results show that math score is mainly determined by the </w:t>
      </w:r>
      <w:r>
        <w:rPr>
          <w:i/>
        </w:rPr>
        <w:t>Demographic</w:t>
      </w:r>
      <w:r>
        <w:t xml:space="preserve"> variables</w:t>
      </w:r>
      <w:r w:rsidR="0084799A">
        <w:rPr>
          <w:lang w:eastAsia="en-US"/>
        </w:rPr>
        <w:t>.</w:t>
      </w:r>
    </w:p>
    <w:p w14:paraId="03CE2162" w14:textId="1DB9E020" w:rsidR="00751AAB" w:rsidRDefault="0070492D" w:rsidP="00751AAB">
      <w:pPr>
        <w:pStyle w:val="Head1"/>
      </w:pPr>
      <w:r>
        <w:t>CONCLUSION</w:t>
      </w:r>
    </w:p>
    <w:p w14:paraId="15E364CD" w14:textId="2DD4C72B" w:rsidR="00751AAB" w:rsidRDefault="000138EE" w:rsidP="00751AAB">
      <w:pPr>
        <w:pStyle w:val="PostHeadPara"/>
      </w:pPr>
      <w:r>
        <w:t xml:space="preserve">In this study, we conducted Educational Data Mining (EDM) by linear regression, regression tree, random forest, and neural network on the China Education Panel Survey (CEPS) dataset. We clustered the CEPS dataset into three categories, namely, </w:t>
      </w:r>
      <w:r>
        <w:rPr>
          <w:i/>
        </w:rPr>
        <w:t>demographic and family background information (Demographic)</w:t>
      </w:r>
      <w:r>
        <w:t xml:space="preserve">, </w:t>
      </w:r>
      <w:r>
        <w:rPr>
          <w:i/>
        </w:rPr>
        <w:t>self-perceived willingness for education (Willingness)</w:t>
      </w:r>
      <w:r>
        <w:t xml:space="preserve">, and </w:t>
      </w:r>
      <w:r>
        <w:rPr>
          <w:i/>
        </w:rPr>
        <w:t>perceived family interaction (Interaction)</w:t>
      </w:r>
      <w:r>
        <w:t>, and summarized the principal factors that influence Chinese juni</w:t>
      </w:r>
      <w:r w:rsidR="00153EF5">
        <w:t>o</w:t>
      </w:r>
      <w:r>
        <w:t xml:space="preserve">r high school students’ academic performance. The linear regression model indicates that parents play a decisive role in their child’s academic performance and reflects the significance of a student’s Hukou status. The regression tree model further consolidates the importance of parents, while the random forest model shows that a student’s self-expectation for education is also significant to his/her academic success. We evaluated the predictive performance of each set of principal factors by feeding these sets of principal factors into the optimal multilayer perceptron neural network we obtained during the experimental setup and comparing their training and test errors, and the result shows the principal factors selected by linear regression achieve the best predictive performance, while the principal factors selected by </w:t>
      </w:r>
      <w:r>
        <w:lastRenderedPageBreak/>
        <w:t xml:space="preserve">random forest give the worst predictive performance. Finally, we changed the target variable, and found that </w:t>
      </w:r>
      <w:r>
        <w:rPr>
          <w:i/>
        </w:rPr>
        <w:t>Willingness</w:t>
      </w:r>
      <w:r>
        <w:t xml:space="preserve"> largely accounts for students’ cognitive test scores, </w:t>
      </w:r>
      <w:r>
        <w:rPr>
          <w:i/>
        </w:rPr>
        <w:t>Demographic</w:t>
      </w:r>
      <w:r>
        <w:t xml:space="preserve"> mainly influences students’ math scores, while </w:t>
      </w:r>
      <w:r>
        <w:rPr>
          <w:i/>
        </w:rPr>
        <w:t>Interaction</w:t>
      </w:r>
      <w:r>
        <w:t xml:space="preserve"> has the most significant effect on students’ Chinese and English scores</w:t>
      </w:r>
      <w:r w:rsidR="00751AAB">
        <w:t>.</w:t>
      </w:r>
    </w:p>
    <w:p w14:paraId="5A3379A2" w14:textId="7F070049" w:rsidR="00751AAB" w:rsidRDefault="009E7DC1" w:rsidP="00751AAB">
      <w:pPr>
        <w:pStyle w:val="ParaContinue"/>
      </w:pPr>
      <w:r>
        <w:t>Based on our findings, we propose two practical strategies for China’s educational inequality mitigation. First, students who have received government subsidies show higher potential to achieve better academic performance, so increase direct government subsidies to cover students’ tuitions can create more equitable educational environment and encourage healthier competition. Second, decoupling school district from Hukou (household registration status) is also necessary since it allows non-local/immigrant students to share the same educational resources with local students</w:t>
      </w:r>
      <w:r w:rsidR="00751AAB" w:rsidRPr="004416A7">
        <w:t>.</w:t>
      </w:r>
    </w:p>
    <w:p w14:paraId="4AA2DD64" w14:textId="4CFBF165" w:rsidR="00F33E41" w:rsidRDefault="00F33E41" w:rsidP="00751AAB">
      <w:pPr>
        <w:pStyle w:val="ParaContinue"/>
        <w:rPr>
          <w:lang w:val="en-GB"/>
        </w:rPr>
      </w:pPr>
      <w:r w:rsidRPr="00F33E41">
        <w:rPr>
          <w:lang w:val="en-GB"/>
        </w:rPr>
        <w:t>This study is the first comprehensive and quantitative investigation into the principal factors that affect Chinese junior high school students’ academic performance on a national scale, but it is still recommendable for researchers to conduct more in-depth study in the future—more EDM techniques such as Hidden Markov Model (HMM) and collaborative filtering [6] could be applied, more datasets from different countries or regions could be taken into consideration, and more real-world educational surveys may be designed to substantiate the correctness of our findings.</w:t>
      </w:r>
    </w:p>
    <w:p w14:paraId="3DD38F2A" w14:textId="0E1B8D59" w:rsidR="006641D0" w:rsidRPr="006641D0" w:rsidRDefault="00FF5102" w:rsidP="009E5DFD">
      <w:pPr>
        <w:pStyle w:val="ReferenceHead"/>
      </w:pPr>
      <w:r>
        <w:t>REFERENCES</w:t>
      </w:r>
    </w:p>
    <w:p w14:paraId="3E2D0B85" w14:textId="399A6595" w:rsidR="000B31B8" w:rsidRPr="00477C9F" w:rsidRDefault="000B31B8" w:rsidP="00FF5102">
      <w:pPr>
        <w:pStyle w:val="Bibentry"/>
      </w:pPr>
      <w:r>
        <w:t xml:space="preserve">Sung Ho Ha, S. M. Bae, and S. C. Park. “Web mining for distance education”. </w:t>
      </w:r>
      <w:r w:rsidRPr="00BC1543">
        <w:rPr>
          <w:i/>
        </w:rPr>
        <w:t>IEEE International Conference on Management of Innovation and Technology IEEE</w:t>
      </w:r>
      <w:r>
        <w:t>, 2000</w:t>
      </w:r>
      <w:r w:rsidR="005E6BF8">
        <w:rPr>
          <w:rFonts w:ascii="宋体" w:eastAsia="宋体" w:hAnsi="宋体" w:cs="宋体" w:hint="eastAsia"/>
          <w:lang w:eastAsia="zh-CN"/>
        </w:rPr>
        <w:t>.</w:t>
      </w:r>
    </w:p>
    <w:p w14:paraId="7337E7A8" w14:textId="4D6D38AE" w:rsidR="00477C9F" w:rsidRDefault="00F27A0D" w:rsidP="00FF5102">
      <w:pPr>
        <w:pStyle w:val="Bibentry"/>
      </w:pPr>
      <w:r w:rsidRPr="00E2661E">
        <w:rPr>
          <w:lang w:val="es-ES"/>
        </w:rPr>
        <w:t xml:space="preserve">C. Romero and S. Ventura. </w:t>
      </w:r>
      <w:r w:rsidRPr="00F27A0D">
        <w:t xml:space="preserve">“Educational data mining: A survey from 1995 to 2005”. </w:t>
      </w:r>
      <w:r w:rsidRPr="00BC1543">
        <w:rPr>
          <w:i/>
          <w:iCs/>
        </w:rPr>
        <w:t>Expert Systems with Applications</w:t>
      </w:r>
      <w:r w:rsidRPr="00F27A0D">
        <w:t>, 33.1(2007): 135-146</w:t>
      </w:r>
      <w:r w:rsidR="00BC1543">
        <w:t>.</w:t>
      </w:r>
    </w:p>
    <w:p w14:paraId="0860D1E6" w14:textId="77777777" w:rsidR="00B61762" w:rsidRPr="00B61762" w:rsidRDefault="00B61762" w:rsidP="00B61762">
      <w:pPr>
        <w:pStyle w:val="Bibentry"/>
      </w:pPr>
      <w:r w:rsidRPr="00B61762">
        <w:t xml:space="preserve">Surjeet Kumar Yadav, B. Bharadwaj, and S. Pal. “Data Mining Applications: A Comparative Study for Predicting Student’s Performance”. </w:t>
      </w:r>
      <w:r w:rsidRPr="00BC1543">
        <w:rPr>
          <w:i/>
          <w:iCs/>
        </w:rPr>
        <w:t>International Journal of Innovative Technology and Creative Engineering</w:t>
      </w:r>
      <w:r w:rsidRPr="00B61762">
        <w:t>, Vol.1 No.12 (2011): 13-19.</w:t>
      </w:r>
    </w:p>
    <w:p w14:paraId="7DEB9645" w14:textId="77777777" w:rsidR="00A41A59" w:rsidRPr="00A41A59" w:rsidRDefault="00A41A59" w:rsidP="00A41A59">
      <w:pPr>
        <w:pStyle w:val="Bibentry"/>
      </w:pPr>
      <w:r w:rsidRPr="00A41A59">
        <w:t xml:space="preserve">Katrina Sin and L. Muthu. “Application of big data in education data mining and learning analytics - a literature review”. </w:t>
      </w:r>
      <w:bookmarkStart w:id="1" w:name="OLE_LINK4"/>
      <w:bookmarkStart w:id="2" w:name="OLE_LINK5"/>
      <w:r w:rsidRPr="00BC1543">
        <w:rPr>
          <w:i/>
          <w:iCs/>
        </w:rPr>
        <w:t>ICTACT Journal on Soft Computing</w:t>
      </w:r>
      <w:bookmarkEnd w:id="1"/>
      <w:bookmarkEnd w:id="2"/>
      <w:r w:rsidRPr="00A41A59">
        <w:t>, Vol 5. No.4 (2015): 1035-1049.</w:t>
      </w:r>
    </w:p>
    <w:p w14:paraId="16340F21" w14:textId="77777777" w:rsidR="005C384D" w:rsidRPr="005C384D" w:rsidRDefault="005C384D" w:rsidP="005C384D">
      <w:pPr>
        <w:pStyle w:val="Bibentry"/>
      </w:pPr>
      <w:r w:rsidRPr="005C384D">
        <w:t xml:space="preserve">Jiawei Han and M. </w:t>
      </w:r>
      <w:proofErr w:type="spellStart"/>
      <w:r w:rsidRPr="005C384D">
        <w:t>Kamber</w:t>
      </w:r>
      <w:proofErr w:type="spellEnd"/>
      <w:r w:rsidRPr="005C384D">
        <w:t xml:space="preserve">. “Data Mining: Concepts and Techniques”. </w:t>
      </w:r>
      <w:r w:rsidRPr="00BC1543">
        <w:rPr>
          <w:i/>
          <w:iCs/>
        </w:rPr>
        <w:t>The Morgan Kaufmann Series in Data Management Systems</w:t>
      </w:r>
      <w:r w:rsidRPr="005C384D">
        <w:t>, 2000.</w:t>
      </w:r>
    </w:p>
    <w:p w14:paraId="193ED5C6" w14:textId="77777777" w:rsidR="00B8050A" w:rsidRPr="00B8050A" w:rsidRDefault="00B8050A" w:rsidP="00B8050A">
      <w:pPr>
        <w:pStyle w:val="Bibentry"/>
      </w:pPr>
      <w:r w:rsidRPr="00B8050A">
        <w:t xml:space="preserve">Alejandro </w:t>
      </w:r>
      <w:proofErr w:type="spellStart"/>
      <w:r w:rsidRPr="00B8050A">
        <w:t>Pe˜na-Ayala</w:t>
      </w:r>
      <w:proofErr w:type="spellEnd"/>
      <w:r w:rsidRPr="00B8050A">
        <w:t xml:space="preserve">. “Electron spectroscopy studies on magnetooptical media and plastic substrate interface”. </w:t>
      </w:r>
      <w:r w:rsidRPr="00BC1543">
        <w:rPr>
          <w:i/>
          <w:iCs/>
        </w:rPr>
        <w:t>Expert Systems with Applications: An International Journal</w:t>
      </w:r>
      <w:r w:rsidRPr="00B8050A">
        <w:t>, Vol.41 No.4 (2014): 1432–1462.</w:t>
      </w:r>
    </w:p>
    <w:p w14:paraId="1B2BC8F4" w14:textId="77777777" w:rsidR="00F0718B" w:rsidRPr="00F0718B" w:rsidRDefault="00F0718B" w:rsidP="00F0718B">
      <w:pPr>
        <w:pStyle w:val="Bibentry"/>
      </w:pPr>
      <w:r w:rsidRPr="00F0718B">
        <w:t>Q. A. Al-</w:t>
      </w:r>
      <w:proofErr w:type="spellStart"/>
      <w:r w:rsidRPr="00F0718B">
        <w:t>Radaideh</w:t>
      </w:r>
      <w:proofErr w:type="spellEnd"/>
      <w:r w:rsidRPr="00F0718B">
        <w:t>, E. W. AI-</w:t>
      </w:r>
      <w:proofErr w:type="spellStart"/>
      <w:r w:rsidRPr="00F0718B">
        <w:t>Shawakfa</w:t>
      </w:r>
      <w:proofErr w:type="spellEnd"/>
      <w:r w:rsidRPr="00F0718B">
        <w:t xml:space="preserve">, and M. I. AI-Najjar. “Mining student data using decision trees”. </w:t>
      </w:r>
      <w:r w:rsidRPr="00BC1543">
        <w:rPr>
          <w:i/>
          <w:iCs/>
        </w:rPr>
        <w:t>International Arab Conference on Information Technology (ACIT)</w:t>
      </w:r>
      <w:r w:rsidRPr="00F0718B">
        <w:t>, Yarmouk University, Jordan, 2006.</w:t>
      </w:r>
    </w:p>
    <w:p w14:paraId="3E032119" w14:textId="77777777" w:rsidR="002A3DB6" w:rsidRPr="002A3DB6" w:rsidRDefault="002A3DB6" w:rsidP="002A3DB6">
      <w:pPr>
        <w:pStyle w:val="Bibentry"/>
      </w:pPr>
      <w:r w:rsidRPr="002A3DB6">
        <w:t xml:space="preserve">B. K. Bharadwaj and S. Pal. “Data Mining: A prediction for performance improvement using classiﬁcation”. </w:t>
      </w:r>
      <w:r w:rsidRPr="00BC1543">
        <w:rPr>
          <w:i/>
          <w:iCs/>
        </w:rPr>
        <w:t>International Journal of Computer Science and Information Security (IJCSIS)</w:t>
      </w:r>
      <w:r w:rsidRPr="002A3DB6">
        <w:t>, Vol.9 No.4 (2011): 136-140.</w:t>
      </w:r>
    </w:p>
    <w:p w14:paraId="2D516CB8" w14:textId="77777777" w:rsidR="00750919" w:rsidRPr="00750919" w:rsidRDefault="00750919" w:rsidP="00750919">
      <w:pPr>
        <w:pStyle w:val="Bibentry"/>
      </w:pPr>
      <w:proofErr w:type="spellStart"/>
      <w:r w:rsidRPr="00750919">
        <w:t>Lingxin</w:t>
      </w:r>
      <w:proofErr w:type="spellEnd"/>
      <w:r w:rsidRPr="00750919">
        <w:t xml:space="preserve"> Hao and Xiao Yu. “Rural-Urban Migration and Children’s Access to Education: China in Comparative Perspective”. Paper for </w:t>
      </w:r>
      <w:r w:rsidRPr="00BC1543">
        <w:rPr>
          <w:i/>
          <w:iCs/>
        </w:rPr>
        <w:t>The Education for All Global Monitoring Report</w:t>
      </w:r>
      <w:r w:rsidRPr="00750919">
        <w:t>, 2015.</w:t>
      </w:r>
    </w:p>
    <w:p w14:paraId="7EF61CF3" w14:textId="77777777" w:rsidR="0060746B" w:rsidRPr="0060746B" w:rsidRDefault="0060746B" w:rsidP="0060746B">
      <w:pPr>
        <w:pStyle w:val="Bibentry"/>
      </w:pPr>
      <w:r w:rsidRPr="0060746B">
        <w:t xml:space="preserve">Di Xu and </w:t>
      </w:r>
      <w:proofErr w:type="spellStart"/>
      <w:r w:rsidRPr="0060746B">
        <w:t>Qiujie</w:t>
      </w:r>
      <w:proofErr w:type="spellEnd"/>
      <w:r w:rsidRPr="0060746B">
        <w:t xml:space="preserve"> Li. “Gender achievement gaps among Chinese middle school students and the role of teachers’ gender”. </w:t>
      </w:r>
      <w:r w:rsidRPr="00BC1543">
        <w:rPr>
          <w:i/>
          <w:iCs/>
        </w:rPr>
        <w:t>Economics of Education Review</w:t>
      </w:r>
      <w:r w:rsidRPr="0060746B">
        <w:t>, Vol.67 (2018): 82-93.</w:t>
      </w:r>
    </w:p>
    <w:p w14:paraId="0D8973F3" w14:textId="263E277A" w:rsidR="00DE05E6" w:rsidRDefault="005B085B" w:rsidP="00FF5102">
      <w:pPr>
        <w:pStyle w:val="Bibentry"/>
      </w:pPr>
      <w:proofErr w:type="spellStart"/>
      <w:r w:rsidRPr="005B085B">
        <w:t>Renming</w:t>
      </w:r>
      <w:proofErr w:type="spellEnd"/>
      <w:r w:rsidRPr="005B085B">
        <w:t xml:space="preserve"> University of China. “Academic Year 2014-2015 Student/Parent Questionnaire for Grade 8”. </w:t>
      </w:r>
      <w:bookmarkStart w:id="3" w:name="OLE_LINK6"/>
      <w:bookmarkStart w:id="4" w:name="OLE_LINK7"/>
      <w:r w:rsidRPr="00BC1543">
        <w:rPr>
          <w:i/>
          <w:iCs/>
        </w:rPr>
        <w:t>China Education Panel Survey (CEPS)</w:t>
      </w:r>
      <w:bookmarkEnd w:id="3"/>
      <w:bookmarkEnd w:id="4"/>
      <w:r w:rsidRPr="005B085B">
        <w:t>, 201</w:t>
      </w:r>
      <w:r w:rsidR="003E0069">
        <w:t>5.</w:t>
      </w:r>
    </w:p>
    <w:p w14:paraId="397D49CA" w14:textId="16F78B9C" w:rsidR="008525F3" w:rsidRDefault="00AF6E68" w:rsidP="00FF5102">
      <w:pPr>
        <w:pStyle w:val="Bibentry"/>
      </w:pPr>
      <w:r w:rsidRPr="00AF6E68">
        <w:t xml:space="preserve">T. Hastie, R. </w:t>
      </w:r>
      <w:proofErr w:type="spellStart"/>
      <w:r w:rsidRPr="00AF6E68">
        <w:t>Tibshirani</w:t>
      </w:r>
      <w:proofErr w:type="spellEnd"/>
      <w:r w:rsidRPr="00AF6E68">
        <w:t xml:space="preserve">, and J. Friedman. “The Elements of Statistical Learning (Second Edition, Corrected 12th Printing)”. </w:t>
      </w:r>
      <w:bookmarkStart w:id="5" w:name="OLE_LINK8"/>
      <w:bookmarkStart w:id="6" w:name="OLE_LINK9"/>
      <w:r w:rsidRPr="006A0FD6">
        <w:rPr>
          <w:i/>
          <w:iCs/>
        </w:rPr>
        <w:t>Springer New York Inc.</w:t>
      </w:r>
      <w:bookmarkEnd w:id="5"/>
      <w:bookmarkEnd w:id="6"/>
      <w:r w:rsidRPr="00AF6E68">
        <w:t>, 2017</w:t>
      </w:r>
      <w:r>
        <w:t>.</w:t>
      </w:r>
    </w:p>
    <w:p w14:paraId="1C8216EF" w14:textId="32E1D197" w:rsidR="003B13D2" w:rsidRPr="00B1638F" w:rsidRDefault="002752F0" w:rsidP="00212047">
      <w:pPr>
        <w:pStyle w:val="Bibentry"/>
      </w:pPr>
      <w:r w:rsidRPr="002752F0">
        <w:t>scikit-learn.org.</w:t>
      </w:r>
      <w:r w:rsidR="00212047">
        <w:t xml:space="preserve"> </w:t>
      </w:r>
      <w:r w:rsidRPr="002752F0">
        <w:t>“</w:t>
      </w:r>
      <w:proofErr w:type="spellStart"/>
      <w:proofErr w:type="gramStart"/>
      <w:r w:rsidRPr="002752F0">
        <w:t>sklearn.tree</w:t>
      </w:r>
      <w:proofErr w:type="gramEnd"/>
      <w:r w:rsidRPr="002752F0">
        <w:t>.DecisionTreeRegressor</w:t>
      </w:r>
      <w:proofErr w:type="spellEnd"/>
      <w:r w:rsidRPr="002752F0">
        <w:t>”.</w:t>
      </w:r>
      <w:r w:rsidR="00212047">
        <w:t xml:space="preserve"> </w:t>
      </w:r>
      <w:r w:rsidRPr="002752F0">
        <w:t>Web. &lt;https://scikit-learn.org/stable/modules/generated/sklearn.tree.Decision</w:t>
      </w:r>
      <w:r w:rsidR="00212047">
        <w:t>-</w:t>
      </w:r>
      <w:r w:rsidRPr="002752F0">
        <w:t>TreeRegressor.html&gt;. Accessed Jul. 30, 2017</w:t>
      </w:r>
      <w:r>
        <w:t>.</w:t>
      </w:r>
      <w:bookmarkStart w:id="7" w:name="sbmn"/>
      <w:bookmarkEnd w:id="7"/>
    </w:p>
    <w:sectPr w:rsidR="003B13D2" w:rsidRPr="00B1638F" w:rsidSect="000C6221">
      <w:footerReference w:type="default" r:id="rId12"/>
      <w:footerReference w:type="first" r:id="rId13"/>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8D84C" w14:textId="77777777" w:rsidR="00E10F21" w:rsidRDefault="00E10F21" w:rsidP="0008602E">
      <w:r>
        <w:separator/>
      </w:r>
    </w:p>
  </w:endnote>
  <w:endnote w:type="continuationSeparator" w:id="0">
    <w:p w14:paraId="347C9DE6" w14:textId="77777777" w:rsidR="00E10F21" w:rsidRDefault="00E10F21"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20B0604020202020204"/>
    <w:charset w:val="00"/>
    <w:family w:val="auto"/>
    <w:pitch w:val="variable"/>
    <w:sig w:usb0="E0000AFF" w:usb1="5200E5FB" w:usb2="02000020" w:usb3="00000000" w:csb0="000001BF" w:csb1="00000000"/>
  </w:font>
  <w:font w:name="Linux Biolinum O">
    <w:altName w:val="Arial"/>
    <w:panose1 w:val="020B0604020202020204"/>
    <w:charset w:val="00"/>
    <w:family w:val="auto"/>
    <w:pitch w:val="variable"/>
    <w:sig w:usb0="E0000AFF" w:usb1="5000E5FB" w:usb2="00000020" w:usb3="00000000" w:csb0="000001B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20B0604020202020204"/>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0D3FA7" w:rsidRDefault="000D3FA7" w:rsidP="00894B43">
    <w:pPr>
      <w:pStyle w:val="af"/>
      <w:jc w:val="center"/>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D3FA7" w:rsidRDefault="000D3FA7">
    <w:pPr>
      <w:pStyle w:val="af"/>
    </w:pPr>
  </w:p>
  <w:p w14:paraId="7A29722F" w14:textId="77777777" w:rsidR="000D3FA7" w:rsidRDefault="000D3FA7">
    <w:pPr>
      <w:pStyle w:val="af"/>
    </w:pPr>
  </w:p>
  <w:p w14:paraId="79DEB755" w14:textId="77777777" w:rsidR="000D3FA7" w:rsidRDefault="000D3FA7">
    <w:pPr>
      <w:pStyle w:val="af"/>
    </w:pPr>
  </w:p>
  <w:p w14:paraId="68BB8E9E" w14:textId="77777777" w:rsidR="000D3FA7" w:rsidRDefault="000D3FA7">
    <w:pPr>
      <w:pStyle w:val="af"/>
    </w:pPr>
  </w:p>
  <w:p w14:paraId="09E1EECD" w14:textId="77777777" w:rsidR="000D3FA7" w:rsidRDefault="000D3FA7">
    <w:pPr>
      <w:pStyle w:val="af"/>
    </w:pPr>
  </w:p>
  <w:p w14:paraId="0B100EAE" w14:textId="77777777" w:rsidR="000D3FA7" w:rsidRDefault="000D3FA7">
    <w:pPr>
      <w:pStyle w:val="af"/>
    </w:pPr>
  </w:p>
  <w:p w14:paraId="35C5DB48" w14:textId="77777777" w:rsidR="000D3FA7" w:rsidRDefault="000D3FA7">
    <w:pPr>
      <w:pStyle w:val="af"/>
    </w:pPr>
  </w:p>
  <w:p w14:paraId="2553C5B1" w14:textId="77777777" w:rsidR="000D3FA7" w:rsidRDefault="000D3FA7">
    <w:pPr>
      <w:pStyle w:val="af"/>
    </w:pPr>
  </w:p>
  <w:p w14:paraId="715E4BB1" w14:textId="77777777" w:rsidR="000D3FA7" w:rsidRDefault="000D3FA7">
    <w:pPr>
      <w:pStyle w:val="af"/>
    </w:pPr>
  </w:p>
  <w:p w14:paraId="6AC5033F" w14:textId="77777777" w:rsidR="000D3FA7" w:rsidRDefault="000D3FA7">
    <w:pPr>
      <w:pStyle w:val="af"/>
    </w:pPr>
  </w:p>
  <w:p w14:paraId="4AF516C3" w14:textId="77777777" w:rsidR="000D3FA7" w:rsidRDefault="000D3FA7">
    <w:pPr>
      <w:pStyle w:val="af"/>
    </w:pPr>
  </w:p>
  <w:p w14:paraId="6D3ADB38" w14:textId="77777777" w:rsidR="000D3FA7" w:rsidRDefault="000D3FA7">
    <w:pPr>
      <w:pStyle w:val="af"/>
    </w:pPr>
  </w:p>
  <w:p w14:paraId="36572510" w14:textId="77777777" w:rsidR="000D3FA7" w:rsidRDefault="000D3FA7">
    <w:pPr>
      <w:pStyle w:val="af"/>
    </w:pPr>
  </w:p>
  <w:p w14:paraId="4F875FAD" w14:textId="77777777" w:rsidR="000D3FA7" w:rsidRDefault="000D3FA7">
    <w:pPr>
      <w:pStyle w:val="af"/>
    </w:pPr>
  </w:p>
  <w:p w14:paraId="7BDA2472" w14:textId="77777777" w:rsidR="000D3FA7" w:rsidRDefault="000D3FA7">
    <w:pPr>
      <w:pStyle w:val="af"/>
    </w:pPr>
  </w:p>
  <w:p w14:paraId="1010A67F" w14:textId="77777777" w:rsidR="000D3FA7" w:rsidRDefault="000D3FA7">
    <w:pPr>
      <w:pStyle w:val="af"/>
    </w:pPr>
  </w:p>
  <w:p w14:paraId="16AD449E" w14:textId="7AB515C2" w:rsidR="000D3FA7" w:rsidRDefault="000D3FA7">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5EE1C0" w14:textId="77777777" w:rsidR="00E10F21" w:rsidRDefault="00E10F21" w:rsidP="0008602E">
      <w:r>
        <w:separator/>
      </w:r>
    </w:p>
  </w:footnote>
  <w:footnote w:type="continuationSeparator" w:id="0">
    <w:p w14:paraId="4395A24B" w14:textId="77777777" w:rsidR="00E10F21" w:rsidRDefault="00E10F21" w:rsidP="00086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40"/>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30"/>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20"/>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a1"/>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111110"/>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52671253"/>
    <w:multiLevelType w:val="hybridMultilevel"/>
    <w:tmpl w:val="4A90E63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8"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632C682A"/>
    <w:multiLevelType w:val="multilevel"/>
    <w:tmpl w:val="04090023"/>
    <w:styleLink w:val="a2"/>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31"/>
      <w:lvlText w:val="(%3)"/>
      <w:lvlJc w:val="left"/>
      <w:pPr>
        <w:ind w:left="720" w:hanging="432"/>
      </w:pPr>
    </w:lvl>
    <w:lvl w:ilvl="3">
      <w:start w:val="1"/>
      <w:numFmt w:val="lowerRoman"/>
      <w:pStyle w:val="41"/>
      <w:lvlText w:val="(%4)"/>
      <w:lvlJc w:val="right"/>
      <w:pPr>
        <w:ind w:left="864" w:hanging="144"/>
      </w:pPr>
    </w:lvl>
    <w:lvl w:ilvl="4">
      <w:start w:val="1"/>
      <w:numFmt w:val="decimal"/>
      <w:pStyle w:val="51"/>
      <w:lvlText w:val="%5)"/>
      <w:lvlJc w:val="left"/>
      <w:pPr>
        <w:ind w:left="1008" w:hanging="432"/>
      </w:pPr>
    </w:lvl>
    <w:lvl w:ilvl="5">
      <w:start w:val="1"/>
      <w:numFmt w:val="lowerLetter"/>
      <w:pStyle w:val="6"/>
      <w:lvlText w:val="%6)"/>
      <w:lvlJc w:val="left"/>
      <w:pPr>
        <w:ind w:left="1152" w:hanging="432"/>
      </w:pPr>
    </w:lvl>
    <w:lvl w:ilvl="6">
      <w:start w:val="1"/>
      <w:numFmt w:val="lowerRoman"/>
      <w:pStyle w:val="7"/>
      <w:lvlText w:val="%7)"/>
      <w:lvlJc w:val="right"/>
      <w:pPr>
        <w:ind w:left="1296" w:hanging="288"/>
      </w:pPr>
    </w:lvl>
    <w:lvl w:ilvl="7">
      <w:start w:val="1"/>
      <w:numFmt w:val="lowerLetter"/>
      <w:pStyle w:val="8"/>
      <w:lvlText w:val="%8."/>
      <w:lvlJc w:val="left"/>
      <w:pPr>
        <w:ind w:left="1440" w:hanging="432"/>
      </w:pPr>
    </w:lvl>
    <w:lvl w:ilvl="8">
      <w:start w:val="1"/>
      <w:numFmt w:val="lowerRoman"/>
      <w:pStyle w:val="9"/>
      <w:lvlText w:val="%9."/>
      <w:lvlJc w:val="right"/>
      <w:pPr>
        <w:ind w:left="1584" w:hanging="144"/>
      </w:pPr>
    </w:lvl>
  </w:abstractNum>
  <w:abstractNum w:abstractNumId="30"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3"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1"/>
  </w:num>
  <w:num w:numId="17">
    <w:abstractNumId w:val="24"/>
  </w:num>
  <w:num w:numId="18">
    <w:abstractNumId w:val="29"/>
  </w:num>
  <w:num w:numId="19">
    <w:abstractNumId w:val="10"/>
  </w:num>
  <w:num w:numId="20">
    <w:abstractNumId w:val="28"/>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3"/>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30"/>
  </w:num>
  <w:num w:numId="42">
    <w:abstractNumId w:val="19"/>
  </w:num>
  <w:num w:numId="43">
    <w:abstractNumId w:val="13"/>
  </w:num>
  <w:num w:numId="44">
    <w:abstractNumId w:val="25"/>
  </w:num>
  <w:num w:numId="45">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4"/>
  <w:doNotDisplayPageBoundaries/>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0A9F"/>
    <w:rsid w:val="00002C74"/>
    <w:rsid w:val="000039B9"/>
    <w:rsid w:val="00003CB3"/>
    <w:rsid w:val="000066F6"/>
    <w:rsid w:val="00011461"/>
    <w:rsid w:val="00012038"/>
    <w:rsid w:val="000138EE"/>
    <w:rsid w:val="00016A42"/>
    <w:rsid w:val="000250EB"/>
    <w:rsid w:val="00026F05"/>
    <w:rsid w:val="00030078"/>
    <w:rsid w:val="000441CC"/>
    <w:rsid w:val="0004530F"/>
    <w:rsid w:val="00056759"/>
    <w:rsid w:val="0006738D"/>
    <w:rsid w:val="00067FBB"/>
    <w:rsid w:val="00071858"/>
    <w:rsid w:val="000723E6"/>
    <w:rsid w:val="0007457F"/>
    <w:rsid w:val="000815B2"/>
    <w:rsid w:val="000852CB"/>
    <w:rsid w:val="00085D38"/>
    <w:rsid w:val="0008602E"/>
    <w:rsid w:val="00094CDC"/>
    <w:rsid w:val="00095C5D"/>
    <w:rsid w:val="00097023"/>
    <w:rsid w:val="00097C36"/>
    <w:rsid w:val="00097C6B"/>
    <w:rsid w:val="000A0700"/>
    <w:rsid w:val="000A0E8E"/>
    <w:rsid w:val="000B263B"/>
    <w:rsid w:val="000B2A59"/>
    <w:rsid w:val="000B2EBA"/>
    <w:rsid w:val="000B31B8"/>
    <w:rsid w:val="000B40B0"/>
    <w:rsid w:val="000B66C4"/>
    <w:rsid w:val="000B69BC"/>
    <w:rsid w:val="000C19CA"/>
    <w:rsid w:val="000C43BD"/>
    <w:rsid w:val="000C5349"/>
    <w:rsid w:val="000C6221"/>
    <w:rsid w:val="000D3FA7"/>
    <w:rsid w:val="000E037A"/>
    <w:rsid w:val="000E5507"/>
    <w:rsid w:val="000E65D7"/>
    <w:rsid w:val="000F27EC"/>
    <w:rsid w:val="00103476"/>
    <w:rsid w:val="0010502C"/>
    <w:rsid w:val="00112267"/>
    <w:rsid w:val="00133C8C"/>
    <w:rsid w:val="00133DB7"/>
    <w:rsid w:val="001419C7"/>
    <w:rsid w:val="00143408"/>
    <w:rsid w:val="001464FF"/>
    <w:rsid w:val="00146AC9"/>
    <w:rsid w:val="00151317"/>
    <w:rsid w:val="00153EF5"/>
    <w:rsid w:val="00154632"/>
    <w:rsid w:val="001609FD"/>
    <w:rsid w:val="00163B3B"/>
    <w:rsid w:val="00165CFE"/>
    <w:rsid w:val="00167E14"/>
    <w:rsid w:val="0017049D"/>
    <w:rsid w:val="00171F58"/>
    <w:rsid w:val="00175D35"/>
    <w:rsid w:val="00176ED4"/>
    <w:rsid w:val="001820C0"/>
    <w:rsid w:val="00184F3C"/>
    <w:rsid w:val="00187EEE"/>
    <w:rsid w:val="00195CA3"/>
    <w:rsid w:val="001A2505"/>
    <w:rsid w:val="001B0568"/>
    <w:rsid w:val="001B1C82"/>
    <w:rsid w:val="001B690F"/>
    <w:rsid w:val="001C5DE3"/>
    <w:rsid w:val="001D2DB8"/>
    <w:rsid w:val="001D3F4E"/>
    <w:rsid w:val="001D5F4D"/>
    <w:rsid w:val="001E0749"/>
    <w:rsid w:val="001E1CF8"/>
    <w:rsid w:val="001E2551"/>
    <w:rsid w:val="001E2D05"/>
    <w:rsid w:val="001E3BA2"/>
    <w:rsid w:val="001E59C7"/>
    <w:rsid w:val="001F105C"/>
    <w:rsid w:val="001F482F"/>
    <w:rsid w:val="001F5542"/>
    <w:rsid w:val="002009A1"/>
    <w:rsid w:val="00201116"/>
    <w:rsid w:val="00212047"/>
    <w:rsid w:val="00222D34"/>
    <w:rsid w:val="0022435E"/>
    <w:rsid w:val="00226946"/>
    <w:rsid w:val="0023173D"/>
    <w:rsid w:val="00232507"/>
    <w:rsid w:val="002375A6"/>
    <w:rsid w:val="00241FC3"/>
    <w:rsid w:val="00242C2A"/>
    <w:rsid w:val="00244DA0"/>
    <w:rsid w:val="00245F36"/>
    <w:rsid w:val="00254BC2"/>
    <w:rsid w:val="00256D26"/>
    <w:rsid w:val="00264A4B"/>
    <w:rsid w:val="00267442"/>
    <w:rsid w:val="00270C45"/>
    <w:rsid w:val="00272049"/>
    <w:rsid w:val="002744FE"/>
    <w:rsid w:val="002752F0"/>
    <w:rsid w:val="002813B9"/>
    <w:rsid w:val="00282050"/>
    <w:rsid w:val="0028733C"/>
    <w:rsid w:val="00293A25"/>
    <w:rsid w:val="002A3DB6"/>
    <w:rsid w:val="002A5B55"/>
    <w:rsid w:val="002B0C9B"/>
    <w:rsid w:val="002B2240"/>
    <w:rsid w:val="002B26ED"/>
    <w:rsid w:val="002B2BC6"/>
    <w:rsid w:val="002B3B9A"/>
    <w:rsid w:val="002B3F64"/>
    <w:rsid w:val="002B7BDE"/>
    <w:rsid w:val="002C4ACC"/>
    <w:rsid w:val="002C532C"/>
    <w:rsid w:val="002D27B4"/>
    <w:rsid w:val="002E159C"/>
    <w:rsid w:val="002E3C76"/>
    <w:rsid w:val="002E4BBC"/>
    <w:rsid w:val="002E613F"/>
    <w:rsid w:val="00301108"/>
    <w:rsid w:val="0030123F"/>
    <w:rsid w:val="00302CD6"/>
    <w:rsid w:val="00307806"/>
    <w:rsid w:val="00313360"/>
    <w:rsid w:val="0031449E"/>
    <w:rsid w:val="00317B1A"/>
    <w:rsid w:val="00325075"/>
    <w:rsid w:val="0032605D"/>
    <w:rsid w:val="0033711E"/>
    <w:rsid w:val="0034440B"/>
    <w:rsid w:val="00345FD1"/>
    <w:rsid w:val="00346032"/>
    <w:rsid w:val="00347097"/>
    <w:rsid w:val="0034718C"/>
    <w:rsid w:val="003501E7"/>
    <w:rsid w:val="0035027B"/>
    <w:rsid w:val="00350B3D"/>
    <w:rsid w:val="00352B6B"/>
    <w:rsid w:val="00353E31"/>
    <w:rsid w:val="00355041"/>
    <w:rsid w:val="00356D94"/>
    <w:rsid w:val="00357AFE"/>
    <w:rsid w:val="00360455"/>
    <w:rsid w:val="003612BE"/>
    <w:rsid w:val="00372143"/>
    <w:rsid w:val="00382673"/>
    <w:rsid w:val="003879D4"/>
    <w:rsid w:val="003970AA"/>
    <w:rsid w:val="003A2157"/>
    <w:rsid w:val="003A3821"/>
    <w:rsid w:val="003A5268"/>
    <w:rsid w:val="003A53FE"/>
    <w:rsid w:val="003A540F"/>
    <w:rsid w:val="003A6A58"/>
    <w:rsid w:val="003B13D2"/>
    <w:rsid w:val="003B418C"/>
    <w:rsid w:val="003B75C2"/>
    <w:rsid w:val="003C3AB4"/>
    <w:rsid w:val="003C532D"/>
    <w:rsid w:val="003D6F43"/>
    <w:rsid w:val="003E0069"/>
    <w:rsid w:val="003E025A"/>
    <w:rsid w:val="003E425E"/>
    <w:rsid w:val="003E5298"/>
    <w:rsid w:val="003F01E4"/>
    <w:rsid w:val="003F3514"/>
    <w:rsid w:val="003F6914"/>
    <w:rsid w:val="00400EDF"/>
    <w:rsid w:val="0040379A"/>
    <w:rsid w:val="00407B69"/>
    <w:rsid w:val="00411515"/>
    <w:rsid w:val="00414235"/>
    <w:rsid w:val="00420B52"/>
    <w:rsid w:val="00420B7B"/>
    <w:rsid w:val="00427741"/>
    <w:rsid w:val="00436ABB"/>
    <w:rsid w:val="004416A7"/>
    <w:rsid w:val="00441978"/>
    <w:rsid w:val="00441C11"/>
    <w:rsid w:val="00442A1A"/>
    <w:rsid w:val="004436C9"/>
    <w:rsid w:val="00444018"/>
    <w:rsid w:val="00444DB0"/>
    <w:rsid w:val="00447643"/>
    <w:rsid w:val="0045056A"/>
    <w:rsid w:val="004564EC"/>
    <w:rsid w:val="00456D82"/>
    <w:rsid w:val="00457750"/>
    <w:rsid w:val="0047024F"/>
    <w:rsid w:val="00471F13"/>
    <w:rsid w:val="004771FA"/>
    <w:rsid w:val="00477C9F"/>
    <w:rsid w:val="004836BD"/>
    <w:rsid w:val="00483927"/>
    <w:rsid w:val="00483A81"/>
    <w:rsid w:val="00490060"/>
    <w:rsid w:val="00495618"/>
    <w:rsid w:val="00495718"/>
    <w:rsid w:val="00496E20"/>
    <w:rsid w:val="004A385E"/>
    <w:rsid w:val="004A42CC"/>
    <w:rsid w:val="004B0079"/>
    <w:rsid w:val="004B380B"/>
    <w:rsid w:val="004B4437"/>
    <w:rsid w:val="004C31B4"/>
    <w:rsid w:val="004C3570"/>
    <w:rsid w:val="004D5036"/>
    <w:rsid w:val="004D66C8"/>
    <w:rsid w:val="004E7CE0"/>
    <w:rsid w:val="004F1F77"/>
    <w:rsid w:val="004F297F"/>
    <w:rsid w:val="004F4515"/>
    <w:rsid w:val="004F5498"/>
    <w:rsid w:val="00501023"/>
    <w:rsid w:val="00503E92"/>
    <w:rsid w:val="0052100A"/>
    <w:rsid w:val="00523880"/>
    <w:rsid w:val="00530374"/>
    <w:rsid w:val="00532927"/>
    <w:rsid w:val="00537D48"/>
    <w:rsid w:val="0054003C"/>
    <w:rsid w:val="005434BF"/>
    <w:rsid w:val="005434FE"/>
    <w:rsid w:val="00543F6A"/>
    <w:rsid w:val="005447E5"/>
    <w:rsid w:val="00544B8C"/>
    <w:rsid w:val="0054701D"/>
    <w:rsid w:val="00551592"/>
    <w:rsid w:val="00551E70"/>
    <w:rsid w:val="00556D8E"/>
    <w:rsid w:val="00560F83"/>
    <w:rsid w:val="00560FBF"/>
    <w:rsid w:val="00561BAC"/>
    <w:rsid w:val="005642BA"/>
    <w:rsid w:val="00565836"/>
    <w:rsid w:val="005670C2"/>
    <w:rsid w:val="00567987"/>
    <w:rsid w:val="0057065F"/>
    <w:rsid w:val="005722C7"/>
    <w:rsid w:val="005804EB"/>
    <w:rsid w:val="0058050A"/>
    <w:rsid w:val="0058251A"/>
    <w:rsid w:val="0059056E"/>
    <w:rsid w:val="00593E4E"/>
    <w:rsid w:val="005B085B"/>
    <w:rsid w:val="005B128B"/>
    <w:rsid w:val="005C384D"/>
    <w:rsid w:val="005C5AC4"/>
    <w:rsid w:val="005E6BF8"/>
    <w:rsid w:val="005E7B80"/>
    <w:rsid w:val="005F0947"/>
    <w:rsid w:val="005F0F5F"/>
    <w:rsid w:val="00604CA3"/>
    <w:rsid w:val="00605A08"/>
    <w:rsid w:val="0060746B"/>
    <w:rsid w:val="00613273"/>
    <w:rsid w:val="00614A19"/>
    <w:rsid w:val="006156D8"/>
    <w:rsid w:val="00617243"/>
    <w:rsid w:val="006267A7"/>
    <w:rsid w:val="00630334"/>
    <w:rsid w:val="00630604"/>
    <w:rsid w:val="00631D23"/>
    <w:rsid w:val="00631E4D"/>
    <w:rsid w:val="0063270A"/>
    <w:rsid w:val="00633D4C"/>
    <w:rsid w:val="00636000"/>
    <w:rsid w:val="0065010F"/>
    <w:rsid w:val="00650481"/>
    <w:rsid w:val="006509A3"/>
    <w:rsid w:val="00651D2F"/>
    <w:rsid w:val="0065480A"/>
    <w:rsid w:val="006552C5"/>
    <w:rsid w:val="00655C6C"/>
    <w:rsid w:val="00657E9B"/>
    <w:rsid w:val="00660075"/>
    <w:rsid w:val="006641D0"/>
    <w:rsid w:val="006726CE"/>
    <w:rsid w:val="006731E1"/>
    <w:rsid w:val="00675ACD"/>
    <w:rsid w:val="00676897"/>
    <w:rsid w:val="00682D23"/>
    <w:rsid w:val="00691F7E"/>
    <w:rsid w:val="00695442"/>
    <w:rsid w:val="006A0FD6"/>
    <w:rsid w:val="006A2CB2"/>
    <w:rsid w:val="006A5DC2"/>
    <w:rsid w:val="006A6DF0"/>
    <w:rsid w:val="006B6573"/>
    <w:rsid w:val="006C225C"/>
    <w:rsid w:val="006C2A3C"/>
    <w:rsid w:val="006C413E"/>
    <w:rsid w:val="006C6C2F"/>
    <w:rsid w:val="006D0A6D"/>
    <w:rsid w:val="006D76F7"/>
    <w:rsid w:val="006E3958"/>
    <w:rsid w:val="006E5D65"/>
    <w:rsid w:val="006E6F2A"/>
    <w:rsid w:val="006F02D2"/>
    <w:rsid w:val="006F59D8"/>
    <w:rsid w:val="0070492D"/>
    <w:rsid w:val="00713A03"/>
    <w:rsid w:val="007261AE"/>
    <w:rsid w:val="00731806"/>
    <w:rsid w:val="00734FD0"/>
    <w:rsid w:val="007419B5"/>
    <w:rsid w:val="00745EB2"/>
    <w:rsid w:val="00746BCA"/>
    <w:rsid w:val="00750919"/>
    <w:rsid w:val="00751AAB"/>
    <w:rsid w:val="007545FA"/>
    <w:rsid w:val="00754EA8"/>
    <w:rsid w:val="00755A25"/>
    <w:rsid w:val="00756219"/>
    <w:rsid w:val="00763F53"/>
    <w:rsid w:val="007679F3"/>
    <w:rsid w:val="00771D0F"/>
    <w:rsid w:val="00772A08"/>
    <w:rsid w:val="00772D8F"/>
    <w:rsid w:val="00774EB9"/>
    <w:rsid w:val="007753FC"/>
    <w:rsid w:val="0078683C"/>
    <w:rsid w:val="007918B0"/>
    <w:rsid w:val="007A23DA"/>
    <w:rsid w:val="007A7350"/>
    <w:rsid w:val="007B14CE"/>
    <w:rsid w:val="007B43A9"/>
    <w:rsid w:val="007B5AA8"/>
    <w:rsid w:val="007B7078"/>
    <w:rsid w:val="007C0583"/>
    <w:rsid w:val="007C3AD8"/>
    <w:rsid w:val="007C57D2"/>
    <w:rsid w:val="007D0929"/>
    <w:rsid w:val="007D3932"/>
    <w:rsid w:val="007D6A5E"/>
    <w:rsid w:val="007E7F3F"/>
    <w:rsid w:val="007F1F6B"/>
    <w:rsid w:val="007F50A9"/>
    <w:rsid w:val="00800D15"/>
    <w:rsid w:val="008115B4"/>
    <w:rsid w:val="00814E9C"/>
    <w:rsid w:val="00820562"/>
    <w:rsid w:val="0082298C"/>
    <w:rsid w:val="0082628D"/>
    <w:rsid w:val="008275CB"/>
    <w:rsid w:val="00835872"/>
    <w:rsid w:val="0083613D"/>
    <w:rsid w:val="00840E46"/>
    <w:rsid w:val="0084185F"/>
    <w:rsid w:val="0084513F"/>
    <w:rsid w:val="0084799A"/>
    <w:rsid w:val="008525F3"/>
    <w:rsid w:val="008576DF"/>
    <w:rsid w:val="00860B1D"/>
    <w:rsid w:val="008645B1"/>
    <w:rsid w:val="00867763"/>
    <w:rsid w:val="008712C8"/>
    <w:rsid w:val="00873458"/>
    <w:rsid w:val="00876B42"/>
    <w:rsid w:val="008778E4"/>
    <w:rsid w:val="00884239"/>
    <w:rsid w:val="00884B2A"/>
    <w:rsid w:val="008855AE"/>
    <w:rsid w:val="00887B7D"/>
    <w:rsid w:val="008924A5"/>
    <w:rsid w:val="00894B43"/>
    <w:rsid w:val="00897F92"/>
    <w:rsid w:val="008A0E5A"/>
    <w:rsid w:val="008A2CC4"/>
    <w:rsid w:val="008A5A22"/>
    <w:rsid w:val="008A70B8"/>
    <w:rsid w:val="008A7B2D"/>
    <w:rsid w:val="008B7350"/>
    <w:rsid w:val="008C40F0"/>
    <w:rsid w:val="008C7313"/>
    <w:rsid w:val="008D3214"/>
    <w:rsid w:val="008D3252"/>
    <w:rsid w:val="008D5155"/>
    <w:rsid w:val="008D53D9"/>
    <w:rsid w:val="008E02DD"/>
    <w:rsid w:val="008E48CD"/>
    <w:rsid w:val="008E6E54"/>
    <w:rsid w:val="008E7FCA"/>
    <w:rsid w:val="008F5A4A"/>
    <w:rsid w:val="0090019E"/>
    <w:rsid w:val="009014DD"/>
    <w:rsid w:val="00906FA6"/>
    <w:rsid w:val="009132D2"/>
    <w:rsid w:val="009162F6"/>
    <w:rsid w:val="00917707"/>
    <w:rsid w:val="009225B2"/>
    <w:rsid w:val="0092367C"/>
    <w:rsid w:val="00923F1F"/>
    <w:rsid w:val="00925CE4"/>
    <w:rsid w:val="00936333"/>
    <w:rsid w:val="0094105C"/>
    <w:rsid w:val="00943B54"/>
    <w:rsid w:val="009468E8"/>
    <w:rsid w:val="00954449"/>
    <w:rsid w:val="00963389"/>
    <w:rsid w:val="0096469A"/>
    <w:rsid w:val="009666F6"/>
    <w:rsid w:val="00976834"/>
    <w:rsid w:val="00982C7A"/>
    <w:rsid w:val="0098316C"/>
    <w:rsid w:val="00983AB0"/>
    <w:rsid w:val="00983E7F"/>
    <w:rsid w:val="00984078"/>
    <w:rsid w:val="00984EDB"/>
    <w:rsid w:val="009907FC"/>
    <w:rsid w:val="00991E32"/>
    <w:rsid w:val="00996EF9"/>
    <w:rsid w:val="009A05BE"/>
    <w:rsid w:val="009B5CDC"/>
    <w:rsid w:val="009C76AD"/>
    <w:rsid w:val="009D1F50"/>
    <w:rsid w:val="009D632E"/>
    <w:rsid w:val="009E0815"/>
    <w:rsid w:val="009E1713"/>
    <w:rsid w:val="009E27B2"/>
    <w:rsid w:val="009E3487"/>
    <w:rsid w:val="009E5DFD"/>
    <w:rsid w:val="009E7DC1"/>
    <w:rsid w:val="009F2A21"/>
    <w:rsid w:val="009F4BE1"/>
    <w:rsid w:val="009F6659"/>
    <w:rsid w:val="009F7ECD"/>
    <w:rsid w:val="00A02ED8"/>
    <w:rsid w:val="00A038CB"/>
    <w:rsid w:val="00A0536D"/>
    <w:rsid w:val="00A074E3"/>
    <w:rsid w:val="00A10E7A"/>
    <w:rsid w:val="00A160F5"/>
    <w:rsid w:val="00A170CF"/>
    <w:rsid w:val="00A32777"/>
    <w:rsid w:val="00A3416A"/>
    <w:rsid w:val="00A354B9"/>
    <w:rsid w:val="00A37435"/>
    <w:rsid w:val="00A41A59"/>
    <w:rsid w:val="00A42362"/>
    <w:rsid w:val="00A45488"/>
    <w:rsid w:val="00A51E18"/>
    <w:rsid w:val="00A53CA0"/>
    <w:rsid w:val="00A5414B"/>
    <w:rsid w:val="00A57A4C"/>
    <w:rsid w:val="00A62D4B"/>
    <w:rsid w:val="00A63529"/>
    <w:rsid w:val="00A65ADA"/>
    <w:rsid w:val="00A70723"/>
    <w:rsid w:val="00A70C11"/>
    <w:rsid w:val="00A7218D"/>
    <w:rsid w:val="00A7353E"/>
    <w:rsid w:val="00A81938"/>
    <w:rsid w:val="00A8296F"/>
    <w:rsid w:val="00A87EFD"/>
    <w:rsid w:val="00A91516"/>
    <w:rsid w:val="00A96468"/>
    <w:rsid w:val="00AA345B"/>
    <w:rsid w:val="00AA6E11"/>
    <w:rsid w:val="00AB49A2"/>
    <w:rsid w:val="00AB6464"/>
    <w:rsid w:val="00AD2B71"/>
    <w:rsid w:val="00AE7786"/>
    <w:rsid w:val="00AE7D22"/>
    <w:rsid w:val="00AF2382"/>
    <w:rsid w:val="00AF34BE"/>
    <w:rsid w:val="00AF5288"/>
    <w:rsid w:val="00AF529F"/>
    <w:rsid w:val="00AF6E68"/>
    <w:rsid w:val="00B00298"/>
    <w:rsid w:val="00B02DDD"/>
    <w:rsid w:val="00B04738"/>
    <w:rsid w:val="00B10F73"/>
    <w:rsid w:val="00B11964"/>
    <w:rsid w:val="00B140D5"/>
    <w:rsid w:val="00B1638F"/>
    <w:rsid w:val="00B16D13"/>
    <w:rsid w:val="00B21A8E"/>
    <w:rsid w:val="00B25EC5"/>
    <w:rsid w:val="00B300E0"/>
    <w:rsid w:val="00B309CD"/>
    <w:rsid w:val="00B32D7A"/>
    <w:rsid w:val="00B32DED"/>
    <w:rsid w:val="00B35EE9"/>
    <w:rsid w:val="00B366F9"/>
    <w:rsid w:val="00B464E9"/>
    <w:rsid w:val="00B47F28"/>
    <w:rsid w:val="00B50C8A"/>
    <w:rsid w:val="00B52B86"/>
    <w:rsid w:val="00B53B16"/>
    <w:rsid w:val="00B61762"/>
    <w:rsid w:val="00B64A8C"/>
    <w:rsid w:val="00B65892"/>
    <w:rsid w:val="00B72367"/>
    <w:rsid w:val="00B7329F"/>
    <w:rsid w:val="00B73374"/>
    <w:rsid w:val="00B73A7F"/>
    <w:rsid w:val="00B73DAA"/>
    <w:rsid w:val="00B747C3"/>
    <w:rsid w:val="00B778C1"/>
    <w:rsid w:val="00B8050A"/>
    <w:rsid w:val="00B82598"/>
    <w:rsid w:val="00B82B42"/>
    <w:rsid w:val="00B84B22"/>
    <w:rsid w:val="00B92E98"/>
    <w:rsid w:val="00BA2BA2"/>
    <w:rsid w:val="00BB02C9"/>
    <w:rsid w:val="00BB3BA9"/>
    <w:rsid w:val="00BB6902"/>
    <w:rsid w:val="00BB707F"/>
    <w:rsid w:val="00BC1284"/>
    <w:rsid w:val="00BC1543"/>
    <w:rsid w:val="00BC476A"/>
    <w:rsid w:val="00BD1209"/>
    <w:rsid w:val="00BD154E"/>
    <w:rsid w:val="00BD2188"/>
    <w:rsid w:val="00BD529B"/>
    <w:rsid w:val="00BD65BF"/>
    <w:rsid w:val="00BE001E"/>
    <w:rsid w:val="00BE10C8"/>
    <w:rsid w:val="00BE6AC7"/>
    <w:rsid w:val="00BF0FFF"/>
    <w:rsid w:val="00BF3160"/>
    <w:rsid w:val="00BF6A11"/>
    <w:rsid w:val="00C12895"/>
    <w:rsid w:val="00C12DB9"/>
    <w:rsid w:val="00C13C4C"/>
    <w:rsid w:val="00C14AD6"/>
    <w:rsid w:val="00C15D54"/>
    <w:rsid w:val="00C24C41"/>
    <w:rsid w:val="00C26D56"/>
    <w:rsid w:val="00C277A0"/>
    <w:rsid w:val="00C31693"/>
    <w:rsid w:val="00C31821"/>
    <w:rsid w:val="00C3368E"/>
    <w:rsid w:val="00C34420"/>
    <w:rsid w:val="00C36157"/>
    <w:rsid w:val="00C42C2E"/>
    <w:rsid w:val="00C46EDB"/>
    <w:rsid w:val="00C475BE"/>
    <w:rsid w:val="00C52598"/>
    <w:rsid w:val="00C525D7"/>
    <w:rsid w:val="00C562CF"/>
    <w:rsid w:val="00C57AA7"/>
    <w:rsid w:val="00C61C71"/>
    <w:rsid w:val="00C62882"/>
    <w:rsid w:val="00C71725"/>
    <w:rsid w:val="00C71D99"/>
    <w:rsid w:val="00C72310"/>
    <w:rsid w:val="00C7748C"/>
    <w:rsid w:val="00C775D5"/>
    <w:rsid w:val="00C80ED3"/>
    <w:rsid w:val="00C85D5B"/>
    <w:rsid w:val="00C86697"/>
    <w:rsid w:val="00CA0CC9"/>
    <w:rsid w:val="00CA29D9"/>
    <w:rsid w:val="00CA5C00"/>
    <w:rsid w:val="00CB3E5C"/>
    <w:rsid w:val="00CC1C8C"/>
    <w:rsid w:val="00CC1ECE"/>
    <w:rsid w:val="00CC4D2A"/>
    <w:rsid w:val="00CD6BEE"/>
    <w:rsid w:val="00CE0804"/>
    <w:rsid w:val="00CE09D7"/>
    <w:rsid w:val="00CE47FF"/>
    <w:rsid w:val="00CE5EA4"/>
    <w:rsid w:val="00CE60DB"/>
    <w:rsid w:val="00CE687A"/>
    <w:rsid w:val="00CE6F4E"/>
    <w:rsid w:val="00CE707F"/>
    <w:rsid w:val="00CE7EB1"/>
    <w:rsid w:val="00CF5162"/>
    <w:rsid w:val="00D02F71"/>
    <w:rsid w:val="00D04A7F"/>
    <w:rsid w:val="00D04CEC"/>
    <w:rsid w:val="00D05B86"/>
    <w:rsid w:val="00D05B93"/>
    <w:rsid w:val="00D13A3D"/>
    <w:rsid w:val="00D1477A"/>
    <w:rsid w:val="00D148DE"/>
    <w:rsid w:val="00D20B7E"/>
    <w:rsid w:val="00D23852"/>
    <w:rsid w:val="00D25BDB"/>
    <w:rsid w:val="00D26753"/>
    <w:rsid w:val="00D26E14"/>
    <w:rsid w:val="00D3043D"/>
    <w:rsid w:val="00D30C84"/>
    <w:rsid w:val="00D311B0"/>
    <w:rsid w:val="00D315A5"/>
    <w:rsid w:val="00D32C9E"/>
    <w:rsid w:val="00D357A2"/>
    <w:rsid w:val="00D36CDD"/>
    <w:rsid w:val="00D4116C"/>
    <w:rsid w:val="00D4164E"/>
    <w:rsid w:val="00D41A16"/>
    <w:rsid w:val="00D423DC"/>
    <w:rsid w:val="00D458D0"/>
    <w:rsid w:val="00D5250C"/>
    <w:rsid w:val="00D57DCD"/>
    <w:rsid w:val="00D65808"/>
    <w:rsid w:val="00D6708D"/>
    <w:rsid w:val="00D674DD"/>
    <w:rsid w:val="00D67746"/>
    <w:rsid w:val="00D72A45"/>
    <w:rsid w:val="00D75782"/>
    <w:rsid w:val="00D75E3A"/>
    <w:rsid w:val="00D81AE6"/>
    <w:rsid w:val="00D82030"/>
    <w:rsid w:val="00D91A56"/>
    <w:rsid w:val="00D92A3B"/>
    <w:rsid w:val="00D944C3"/>
    <w:rsid w:val="00D9710E"/>
    <w:rsid w:val="00DA5AB4"/>
    <w:rsid w:val="00DA638C"/>
    <w:rsid w:val="00DB1127"/>
    <w:rsid w:val="00DB176D"/>
    <w:rsid w:val="00DB78A1"/>
    <w:rsid w:val="00DC6044"/>
    <w:rsid w:val="00DD4AD3"/>
    <w:rsid w:val="00DD5CB7"/>
    <w:rsid w:val="00DD69B5"/>
    <w:rsid w:val="00DE05E6"/>
    <w:rsid w:val="00DE31AE"/>
    <w:rsid w:val="00DF09DA"/>
    <w:rsid w:val="00DF0BA4"/>
    <w:rsid w:val="00E00E3A"/>
    <w:rsid w:val="00E02C38"/>
    <w:rsid w:val="00E03AF6"/>
    <w:rsid w:val="00E10F21"/>
    <w:rsid w:val="00E12A24"/>
    <w:rsid w:val="00E13510"/>
    <w:rsid w:val="00E1496B"/>
    <w:rsid w:val="00E15932"/>
    <w:rsid w:val="00E15CFB"/>
    <w:rsid w:val="00E2661E"/>
    <w:rsid w:val="00E26D3A"/>
    <w:rsid w:val="00E27049"/>
    <w:rsid w:val="00E31A15"/>
    <w:rsid w:val="00E455C3"/>
    <w:rsid w:val="00E47AA1"/>
    <w:rsid w:val="00E51565"/>
    <w:rsid w:val="00E55EDE"/>
    <w:rsid w:val="00E62682"/>
    <w:rsid w:val="00E937BA"/>
    <w:rsid w:val="00EA155B"/>
    <w:rsid w:val="00EA39C9"/>
    <w:rsid w:val="00EA5ED5"/>
    <w:rsid w:val="00EB17F1"/>
    <w:rsid w:val="00EB6189"/>
    <w:rsid w:val="00EC59D4"/>
    <w:rsid w:val="00EC68B6"/>
    <w:rsid w:val="00ED01B9"/>
    <w:rsid w:val="00ED07F9"/>
    <w:rsid w:val="00ED2C80"/>
    <w:rsid w:val="00ED444A"/>
    <w:rsid w:val="00EE0FDB"/>
    <w:rsid w:val="00EE2E4F"/>
    <w:rsid w:val="00EE4FEB"/>
    <w:rsid w:val="00EE61C3"/>
    <w:rsid w:val="00EE7D66"/>
    <w:rsid w:val="00EF132E"/>
    <w:rsid w:val="00EF18AD"/>
    <w:rsid w:val="00EF2F35"/>
    <w:rsid w:val="00EF3E80"/>
    <w:rsid w:val="00EF555E"/>
    <w:rsid w:val="00EF634C"/>
    <w:rsid w:val="00F040F5"/>
    <w:rsid w:val="00F05498"/>
    <w:rsid w:val="00F06DDF"/>
    <w:rsid w:val="00F0718B"/>
    <w:rsid w:val="00F10CA3"/>
    <w:rsid w:val="00F11148"/>
    <w:rsid w:val="00F23288"/>
    <w:rsid w:val="00F2367D"/>
    <w:rsid w:val="00F27A0D"/>
    <w:rsid w:val="00F3265B"/>
    <w:rsid w:val="00F33DB2"/>
    <w:rsid w:val="00F33E41"/>
    <w:rsid w:val="00F36FFD"/>
    <w:rsid w:val="00F542FA"/>
    <w:rsid w:val="00F5714F"/>
    <w:rsid w:val="00F64D59"/>
    <w:rsid w:val="00F65A58"/>
    <w:rsid w:val="00F724C1"/>
    <w:rsid w:val="00F74B06"/>
    <w:rsid w:val="00F7741A"/>
    <w:rsid w:val="00F8091D"/>
    <w:rsid w:val="00F900B8"/>
    <w:rsid w:val="00F9740D"/>
    <w:rsid w:val="00FA2646"/>
    <w:rsid w:val="00FA380C"/>
    <w:rsid w:val="00FA44DA"/>
    <w:rsid w:val="00FB5568"/>
    <w:rsid w:val="00FB5844"/>
    <w:rsid w:val="00FB69FF"/>
    <w:rsid w:val="00FB74C1"/>
    <w:rsid w:val="00FC1239"/>
    <w:rsid w:val="00FC3AB0"/>
    <w:rsid w:val="00FC5793"/>
    <w:rsid w:val="00FC5B00"/>
    <w:rsid w:val="00FD1FB9"/>
    <w:rsid w:val="00FD48C2"/>
    <w:rsid w:val="00FE5E64"/>
    <w:rsid w:val="00FF41A3"/>
    <w:rsid w:val="00FF447D"/>
    <w:rsid w:val="00FF5102"/>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C40F0"/>
    <w:rPr>
      <w:rFonts w:ascii="Times New Roman" w:eastAsia="Times New Roman" w:hAnsi="Times New Roman"/>
      <w:sz w:val="24"/>
      <w:szCs w:val="24"/>
      <w:lang w:val="en-GB" w:eastAsia="en-GB"/>
    </w:rPr>
  </w:style>
  <w:style w:type="paragraph" w:styleId="1">
    <w:name w:val="heading 1"/>
    <w:basedOn w:val="a3"/>
    <w:next w:val="a3"/>
    <w:link w:val="10"/>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21">
    <w:name w:val="heading 2"/>
    <w:basedOn w:val="a3"/>
    <w:next w:val="a3"/>
    <w:link w:val="22"/>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31">
    <w:name w:val="heading 3"/>
    <w:basedOn w:val="a3"/>
    <w:next w:val="a3"/>
    <w:link w:val="32"/>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41">
    <w:name w:val="heading 4"/>
    <w:basedOn w:val="a3"/>
    <w:next w:val="a3"/>
    <w:link w:val="42"/>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51">
    <w:name w:val="heading 5"/>
    <w:basedOn w:val="a3"/>
    <w:next w:val="a3"/>
    <w:link w:val="52"/>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6">
    <w:name w:val="heading 6"/>
    <w:basedOn w:val="a3"/>
    <w:next w:val="a3"/>
    <w:link w:val="60"/>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7">
    <w:name w:val="heading 7"/>
    <w:basedOn w:val="a3"/>
    <w:next w:val="a3"/>
    <w:link w:val="70"/>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8">
    <w:name w:val="heading 8"/>
    <w:basedOn w:val="a3"/>
    <w:next w:val="a3"/>
    <w:link w:val="80"/>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9">
    <w:name w:val="heading 9"/>
    <w:basedOn w:val="a3"/>
    <w:next w:val="a3"/>
    <w:link w:val="90"/>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a3"/>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a1">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21"/>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a3"/>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a7">
    <w:name w:val="Hyperlink"/>
    <w:rsid w:val="00EF2F35"/>
    <w:rPr>
      <w:rFonts w:ascii="Linux Libertine O" w:hAnsi="Linux Libertine O" w:cs="Linux Libertine O" w:hint="default"/>
      <w:color w:val="0000FF"/>
      <w:u w:val="single"/>
    </w:rPr>
  </w:style>
  <w:style w:type="paragraph" w:styleId="a8">
    <w:name w:val="footnote text"/>
    <w:basedOn w:val="a3"/>
    <w:link w:val="a9"/>
    <w:rsid w:val="00EF2F35"/>
    <w:pPr>
      <w:spacing w:after="200"/>
    </w:pPr>
    <w:rPr>
      <w:rFonts w:ascii="Linux Libertine O" w:eastAsia="Cambria" w:hAnsi="Linux Libertine O" w:cs="Linux Libertine O"/>
      <w:sz w:val="14"/>
      <w:lang w:val="en-US" w:eastAsia="en-US"/>
    </w:rPr>
  </w:style>
  <w:style w:type="character" w:customStyle="1" w:styleId="a9">
    <w:name w:val="脚注文本 字符"/>
    <w:link w:val="a8"/>
    <w:rsid w:val="00EF2F35"/>
    <w:rPr>
      <w:rFonts w:ascii="Linux Libertine O" w:eastAsia="Cambria" w:hAnsi="Linux Libertine O" w:cs="Linux Libertine O"/>
      <w:sz w:val="14"/>
      <w:szCs w:val="24"/>
    </w:rPr>
  </w:style>
  <w:style w:type="paragraph" w:styleId="aa">
    <w:name w:val="Subtitle"/>
    <w:basedOn w:val="a3"/>
    <w:next w:val="a3"/>
    <w:link w:val="ab"/>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ab">
    <w:name w:val="副标题 字符"/>
    <w:link w:val="aa"/>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a4"/>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a3"/>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a3"/>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a3"/>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a3"/>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a3"/>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a3"/>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a3"/>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a3"/>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a3"/>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a3"/>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c">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ad">
    <w:name w:val="Balloon Text"/>
    <w:basedOn w:val="a3"/>
    <w:link w:val="ae"/>
    <w:uiPriority w:val="99"/>
    <w:semiHidden/>
    <w:unhideWhenUsed/>
    <w:rsid w:val="00EF2F35"/>
    <w:rPr>
      <w:rFonts w:ascii="Linux Biolinum O" w:eastAsia="MS Mincho" w:hAnsi="Linux Biolinum O" w:cs="Linux Biolinum O"/>
      <w:sz w:val="18"/>
      <w:szCs w:val="18"/>
      <w:lang w:val="en-US" w:eastAsia="ja-JP"/>
    </w:rPr>
  </w:style>
  <w:style w:type="character" w:customStyle="1" w:styleId="ae">
    <w:name w:val="批注框文本 字符"/>
    <w:basedOn w:val="a4"/>
    <w:link w:val="ad"/>
    <w:uiPriority w:val="99"/>
    <w:semiHidden/>
    <w:rsid w:val="00EF2F35"/>
    <w:rPr>
      <w:rFonts w:ascii="Linux Biolinum O" w:hAnsi="Linux Biolinum O" w:cs="Linux Biolinum O"/>
      <w:sz w:val="18"/>
      <w:szCs w:val="18"/>
      <w:lang w:eastAsia="ja-JP"/>
    </w:rPr>
  </w:style>
  <w:style w:type="paragraph" w:styleId="af">
    <w:name w:val="footer"/>
    <w:basedOn w:val="a3"/>
    <w:link w:val="af0"/>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af0">
    <w:name w:val="页脚 字符"/>
    <w:basedOn w:val="a4"/>
    <w:link w:val="af"/>
    <w:uiPriority w:val="99"/>
    <w:rsid w:val="00EF2F35"/>
    <w:rPr>
      <w:rFonts w:ascii="Linux Libertine O" w:hAnsi="Linux Libertine O" w:cs="Linux Libertine O"/>
      <w:sz w:val="18"/>
      <w:szCs w:val="24"/>
      <w:lang w:eastAsia="ja-JP"/>
    </w:rPr>
  </w:style>
  <w:style w:type="character" w:styleId="af1">
    <w:name w:val="page number"/>
    <w:basedOn w:val="a4"/>
    <w:uiPriority w:val="99"/>
    <w:semiHidden/>
    <w:unhideWhenUsed/>
    <w:rsid w:val="00EF2F35"/>
    <w:rPr>
      <w:rFonts w:ascii="Linux Libertine O" w:hAnsi="Linux Libertine O" w:cs="Linux Libertine O"/>
    </w:rPr>
  </w:style>
  <w:style w:type="character" w:customStyle="1" w:styleId="10">
    <w:name w:val="标题 1 字符"/>
    <w:basedOn w:val="a4"/>
    <w:link w:val="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22">
    <w:name w:val="标题 2 字符"/>
    <w:basedOn w:val="a4"/>
    <w:link w:val="21"/>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a4"/>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6"/>
    <w:uiPriority w:val="99"/>
    <w:semiHidden/>
    <w:unhideWhenUsed/>
    <w:rsid w:val="00EA5ED5"/>
    <w:pPr>
      <w:numPr>
        <w:numId w:val="16"/>
      </w:numPr>
    </w:pPr>
  </w:style>
  <w:style w:type="numbering" w:styleId="1111110">
    <w:name w:val="Outline List 1"/>
    <w:basedOn w:val="a6"/>
    <w:uiPriority w:val="99"/>
    <w:semiHidden/>
    <w:unhideWhenUsed/>
    <w:rsid w:val="00EA5ED5"/>
    <w:pPr>
      <w:numPr>
        <w:numId w:val="17"/>
      </w:numPr>
    </w:pPr>
  </w:style>
  <w:style w:type="character" w:customStyle="1" w:styleId="32">
    <w:name w:val="标题 3 字符"/>
    <w:basedOn w:val="a4"/>
    <w:link w:val="31"/>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42">
    <w:name w:val="标题 4 字符"/>
    <w:basedOn w:val="a4"/>
    <w:link w:val="41"/>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52">
    <w:name w:val="标题 5 字符"/>
    <w:basedOn w:val="a4"/>
    <w:link w:val="51"/>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60">
    <w:name w:val="标题 6 字符"/>
    <w:basedOn w:val="a4"/>
    <w:link w:val="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70">
    <w:name w:val="标题 7 字符"/>
    <w:basedOn w:val="a4"/>
    <w:link w:val="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80">
    <w:name w:val="标题 8 字符"/>
    <w:basedOn w:val="a4"/>
    <w:link w:val="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90">
    <w:name w:val="标题 9 字符"/>
    <w:basedOn w:val="a4"/>
    <w:link w:val="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2">
    <w:name w:val="Outline List 3"/>
    <w:basedOn w:val="a6"/>
    <w:uiPriority w:val="99"/>
    <w:semiHidden/>
    <w:unhideWhenUsed/>
    <w:rsid w:val="00EA5ED5"/>
    <w:pPr>
      <w:numPr>
        <w:numId w:val="18"/>
      </w:numPr>
    </w:pPr>
  </w:style>
  <w:style w:type="paragraph" w:styleId="af2">
    <w:name w:val="Bibliography"/>
    <w:basedOn w:val="a3"/>
    <w:next w:val="a3"/>
    <w:uiPriority w:val="37"/>
    <w:semiHidden/>
    <w:unhideWhenUsed/>
    <w:rsid w:val="00EA5ED5"/>
    <w:pPr>
      <w:spacing w:after="200"/>
    </w:pPr>
    <w:rPr>
      <w:rFonts w:ascii="Linux Libertine O" w:eastAsia="MS Mincho" w:hAnsi="Linux Libertine O" w:cs="Linux Libertine O"/>
      <w:sz w:val="18"/>
      <w:lang w:val="en-US" w:eastAsia="ja-JP"/>
    </w:rPr>
  </w:style>
  <w:style w:type="paragraph" w:styleId="af3">
    <w:name w:val="Block Text"/>
    <w:basedOn w:val="a3"/>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af4">
    <w:name w:val="Body Text"/>
    <w:basedOn w:val="a3"/>
    <w:link w:val="af5"/>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af5">
    <w:name w:val="正文文本 字符"/>
    <w:basedOn w:val="a4"/>
    <w:link w:val="af4"/>
    <w:uiPriority w:val="99"/>
    <w:semiHidden/>
    <w:rsid w:val="00EA5ED5"/>
    <w:rPr>
      <w:rFonts w:ascii="Linux Libertine O" w:hAnsi="Linux Libertine O" w:cs="Linux Libertine O"/>
      <w:sz w:val="18"/>
      <w:szCs w:val="24"/>
      <w:lang w:eastAsia="ja-JP"/>
    </w:rPr>
  </w:style>
  <w:style w:type="paragraph" w:styleId="23">
    <w:name w:val="Body Text 2"/>
    <w:basedOn w:val="a3"/>
    <w:link w:val="24"/>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24">
    <w:name w:val="正文文本 2 字符"/>
    <w:basedOn w:val="a4"/>
    <w:link w:val="23"/>
    <w:uiPriority w:val="99"/>
    <w:semiHidden/>
    <w:rsid w:val="00EA5ED5"/>
    <w:rPr>
      <w:rFonts w:ascii="Linux Libertine O" w:hAnsi="Linux Libertine O" w:cs="Linux Libertine O"/>
      <w:sz w:val="18"/>
      <w:szCs w:val="24"/>
      <w:lang w:eastAsia="ja-JP"/>
    </w:rPr>
  </w:style>
  <w:style w:type="paragraph" w:styleId="33">
    <w:name w:val="Body Text 3"/>
    <w:basedOn w:val="a3"/>
    <w:link w:val="34"/>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34">
    <w:name w:val="正文文本 3 字符"/>
    <w:basedOn w:val="a4"/>
    <w:link w:val="33"/>
    <w:uiPriority w:val="99"/>
    <w:semiHidden/>
    <w:rsid w:val="00EA5ED5"/>
    <w:rPr>
      <w:rFonts w:ascii="Linux Libertine O" w:hAnsi="Linux Libertine O" w:cs="Linux Libertine O"/>
      <w:sz w:val="16"/>
      <w:szCs w:val="16"/>
      <w:lang w:eastAsia="ja-JP"/>
    </w:rPr>
  </w:style>
  <w:style w:type="paragraph" w:styleId="af6">
    <w:name w:val="Body Text First Indent"/>
    <w:basedOn w:val="af4"/>
    <w:link w:val="af7"/>
    <w:uiPriority w:val="99"/>
    <w:semiHidden/>
    <w:unhideWhenUsed/>
    <w:rsid w:val="00EA5ED5"/>
    <w:pPr>
      <w:spacing w:after="200"/>
      <w:ind w:firstLine="360"/>
    </w:pPr>
  </w:style>
  <w:style w:type="character" w:customStyle="1" w:styleId="af7">
    <w:name w:val="正文文本首行缩进 字符"/>
    <w:basedOn w:val="af5"/>
    <w:link w:val="af6"/>
    <w:uiPriority w:val="99"/>
    <w:semiHidden/>
    <w:rsid w:val="00EA5ED5"/>
    <w:rPr>
      <w:rFonts w:ascii="Linux Libertine O" w:hAnsi="Linux Libertine O" w:cs="Linux Libertine O"/>
      <w:sz w:val="18"/>
      <w:szCs w:val="24"/>
      <w:lang w:eastAsia="ja-JP"/>
    </w:rPr>
  </w:style>
  <w:style w:type="paragraph" w:styleId="af8">
    <w:name w:val="Body Text Indent"/>
    <w:basedOn w:val="a3"/>
    <w:link w:val="af9"/>
    <w:unhideWhenUsed/>
    <w:qFormat/>
    <w:rsid w:val="00EA5ED5"/>
    <w:pPr>
      <w:spacing w:after="120"/>
      <w:ind w:left="360"/>
    </w:pPr>
    <w:rPr>
      <w:rFonts w:ascii="Linux Libertine O" w:eastAsia="MS Mincho" w:hAnsi="Linux Libertine O" w:cs="Linux Libertine O"/>
      <w:sz w:val="18"/>
      <w:lang w:val="en-US" w:eastAsia="ja-JP"/>
    </w:rPr>
  </w:style>
  <w:style w:type="character" w:customStyle="1" w:styleId="af9">
    <w:name w:val="正文文本缩进 字符"/>
    <w:basedOn w:val="a4"/>
    <w:link w:val="af8"/>
    <w:rsid w:val="00EA5ED5"/>
    <w:rPr>
      <w:rFonts w:ascii="Linux Libertine O" w:hAnsi="Linux Libertine O" w:cs="Linux Libertine O"/>
      <w:sz w:val="18"/>
      <w:szCs w:val="24"/>
      <w:lang w:eastAsia="ja-JP"/>
    </w:rPr>
  </w:style>
  <w:style w:type="paragraph" w:styleId="25">
    <w:name w:val="Body Text First Indent 2"/>
    <w:basedOn w:val="af8"/>
    <w:link w:val="26"/>
    <w:uiPriority w:val="99"/>
    <w:semiHidden/>
    <w:unhideWhenUsed/>
    <w:rsid w:val="00EA5ED5"/>
    <w:pPr>
      <w:spacing w:after="200"/>
      <w:ind w:firstLine="360"/>
    </w:pPr>
  </w:style>
  <w:style w:type="character" w:customStyle="1" w:styleId="26">
    <w:name w:val="正文文本首行缩进 2 字符"/>
    <w:basedOn w:val="af9"/>
    <w:link w:val="25"/>
    <w:uiPriority w:val="99"/>
    <w:semiHidden/>
    <w:rsid w:val="00EA5ED5"/>
    <w:rPr>
      <w:rFonts w:ascii="Linux Libertine O" w:hAnsi="Linux Libertine O" w:cs="Linux Libertine O"/>
      <w:sz w:val="18"/>
      <w:szCs w:val="24"/>
      <w:lang w:eastAsia="ja-JP"/>
    </w:rPr>
  </w:style>
  <w:style w:type="paragraph" w:styleId="27">
    <w:name w:val="Body Text Indent 2"/>
    <w:basedOn w:val="a3"/>
    <w:link w:val="28"/>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28">
    <w:name w:val="正文文本缩进 2 字符"/>
    <w:basedOn w:val="a4"/>
    <w:link w:val="27"/>
    <w:uiPriority w:val="99"/>
    <w:semiHidden/>
    <w:rsid w:val="00EA5ED5"/>
    <w:rPr>
      <w:rFonts w:ascii="Linux Libertine O" w:hAnsi="Linux Libertine O" w:cs="Linux Libertine O"/>
      <w:sz w:val="18"/>
      <w:szCs w:val="24"/>
      <w:lang w:eastAsia="ja-JP"/>
    </w:rPr>
  </w:style>
  <w:style w:type="paragraph" w:styleId="35">
    <w:name w:val="Body Text Indent 3"/>
    <w:basedOn w:val="a3"/>
    <w:link w:val="36"/>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36">
    <w:name w:val="正文文本缩进 3 字符"/>
    <w:basedOn w:val="a4"/>
    <w:link w:val="35"/>
    <w:uiPriority w:val="99"/>
    <w:semiHidden/>
    <w:rsid w:val="00EA5ED5"/>
    <w:rPr>
      <w:rFonts w:ascii="Linux Libertine O" w:hAnsi="Linux Libertine O" w:cs="Linux Libertine O"/>
      <w:sz w:val="16"/>
      <w:szCs w:val="16"/>
      <w:lang w:eastAsia="ja-JP"/>
    </w:rPr>
  </w:style>
  <w:style w:type="character" w:styleId="afa">
    <w:name w:val="Book Title"/>
    <w:basedOn w:val="a4"/>
    <w:uiPriority w:val="33"/>
    <w:qFormat/>
    <w:rsid w:val="00EA5ED5"/>
    <w:rPr>
      <w:rFonts w:ascii="Linux Biolinum O" w:hAnsi="Linux Biolinum O" w:cs="Linux Biolinum O"/>
      <w:b/>
      <w:bCs/>
      <w:i/>
      <w:iCs/>
      <w:spacing w:val="5"/>
    </w:rPr>
  </w:style>
  <w:style w:type="paragraph" w:styleId="afb">
    <w:name w:val="caption"/>
    <w:basedOn w:val="a3"/>
    <w:next w:val="a3"/>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afc">
    <w:name w:val="Closing"/>
    <w:basedOn w:val="a3"/>
    <w:link w:val="afd"/>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d">
    <w:name w:val="结束语 字符"/>
    <w:basedOn w:val="a4"/>
    <w:link w:val="afc"/>
    <w:uiPriority w:val="99"/>
    <w:semiHidden/>
    <w:rsid w:val="00EA5ED5"/>
    <w:rPr>
      <w:rFonts w:ascii="Linux Libertine O" w:hAnsi="Linux Libertine O" w:cs="Linux Libertine O"/>
      <w:sz w:val="18"/>
      <w:szCs w:val="24"/>
      <w:lang w:eastAsia="ja-JP"/>
    </w:rPr>
  </w:style>
  <w:style w:type="table" w:styleId="afe">
    <w:name w:val="Colorful Grid"/>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2">
    <w:name w:val="Colorful Grid Accent 2"/>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3">
    <w:name w:val="Colorful Grid Accent 3"/>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4">
    <w:name w:val="Colorful Grid Accent 4"/>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5">
    <w:name w:val="Colorful Grid Accent 5"/>
    <w:basedOn w:val="a5"/>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6">
    <w:name w:val="Colorful Grid Accent 6"/>
    <w:basedOn w:val="a5"/>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aff">
    <w:name w:val="Colorful List"/>
    <w:basedOn w:val="a5"/>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5"/>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20">
    <w:name w:val="Colorful List Accent 2"/>
    <w:basedOn w:val="a5"/>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30">
    <w:name w:val="Colorful List Accent 3"/>
    <w:basedOn w:val="a5"/>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40">
    <w:name w:val="Colorful List Accent 4"/>
    <w:basedOn w:val="a5"/>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50">
    <w:name w:val="Colorful List Accent 5"/>
    <w:basedOn w:val="a5"/>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60">
    <w:name w:val="Colorful List Accent 6"/>
    <w:basedOn w:val="a5"/>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aff0">
    <w:name w:val="Colorful Shading"/>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5"/>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5"/>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41">
    <w:name w:val="Colorful Shading Accent 4"/>
    <w:basedOn w:val="a5"/>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5"/>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5"/>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aff1">
    <w:name w:val="annotation reference"/>
    <w:basedOn w:val="a4"/>
    <w:uiPriority w:val="99"/>
    <w:semiHidden/>
    <w:unhideWhenUsed/>
    <w:rsid w:val="00EA5ED5"/>
    <w:rPr>
      <w:rFonts w:ascii="Linux Biolinum O" w:hAnsi="Linux Biolinum O" w:cs="Linux Biolinum O"/>
      <w:sz w:val="16"/>
      <w:szCs w:val="16"/>
    </w:rPr>
  </w:style>
  <w:style w:type="paragraph" w:styleId="aff2">
    <w:name w:val="annotation text"/>
    <w:basedOn w:val="a3"/>
    <w:link w:val="aff3"/>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aff3">
    <w:name w:val="批注文字 字符"/>
    <w:basedOn w:val="a4"/>
    <w:link w:val="aff2"/>
    <w:uiPriority w:val="99"/>
    <w:semiHidden/>
    <w:rsid w:val="00EA5ED5"/>
    <w:rPr>
      <w:rFonts w:ascii="Linux Libertine O" w:hAnsi="Linux Libertine O" w:cs="Linux Libertine O"/>
      <w:lang w:eastAsia="ja-JP"/>
    </w:rPr>
  </w:style>
  <w:style w:type="paragraph" w:styleId="aff4">
    <w:name w:val="annotation subject"/>
    <w:basedOn w:val="aff2"/>
    <w:next w:val="aff2"/>
    <w:link w:val="aff5"/>
    <w:uiPriority w:val="99"/>
    <w:semiHidden/>
    <w:unhideWhenUsed/>
    <w:rsid w:val="00EA5ED5"/>
    <w:rPr>
      <w:b/>
      <w:bCs/>
    </w:rPr>
  </w:style>
  <w:style w:type="character" w:customStyle="1" w:styleId="aff5">
    <w:name w:val="批注主题 字符"/>
    <w:basedOn w:val="aff3"/>
    <w:link w:val="aff4"/>
    <w:uiPriority w:val="99"/>
    <w:semiHidden/>
    <w:rsid w:val="00EA5ED5"/>
    <w:rPr>
      <w:rFonts w:ascii="Linux Libertine O" w:hAnsi="Linux Libertine O" w:cs="Linux Libertine O"/>
      <w:b/>
      <w:bCs/>
      <w:lang w:eastAsia="ja-JP"/>
    </w:rPr>
  </w:style>
  <w:style w:type="table" w:styleId="aff6">
    <w:name w:val="Dark List"/>
    <w:basedOn w:val="a5"/>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5"/>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22">
    <w:name w:val="Dark List Accent 2"/>
    <w:basedOn w:val="a5"/>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32">
    <w:name w:val="Dark List Accent 3"/>
    <w:basedOn w:val="a5"/>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42">
    <w:name w:val="Dark List Accent 4"/>
    <w:basedOn w:val="a5"/>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52">
    <w:name w:val="Dark List Accent 5"/>
    <w:basedOn w:val="a5"/>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62">
    <w:name w:val="Dark List Accent 6"/>
    <w:basedOn w:val="a5"/>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aff7">
    <w:name w:val="Date"/>
    <w:basedOn w:val="a3"/>
    <w:next w:val="a3"/>
    <w:link w:val="aff8"/>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8">
    <w:name w:val="日期 字符"/>
    <w:basedOn w:val="a4"/>
    <w:link w:val="aff7"/>
    <w:uiPriority w:val="99"/>
    <w:semiHidden/>
    <w:rsid w:val="00EA5ED5"/>
    <w:rPr>
      <w:rFonts w:ascii="Linux Libertine O" w:hAnsi="Linux Libertine O" w:cs="Linux Libertine O"/>
      <w:sz w:val="18"/>
      <w:szCs w:val="24"/>
      <w:lang w:eastAsia="ja-JP"/>
    </w:rPr>
  </w:style>
  <w:style w:type="paragraph" w:styleId="aff9">
    <w:name w:val="Document Map"/>
    <w:basedOn w:val="a3"/>
    <w:link w:val="affa"/>
    <w:uiPriority w:val="99"/>
    <w:semiHidden/>
    <w:unhideWhenUsed/>
    <w:rsid w:val="00EA5ED5"/>
    <w:rPr>
      <w:rFonts w:ascii="Linux Biolinum O" w:eastAsia="MS Mincho" w:hAnsi="Linux Biolinum O" w:cs="Linux Biolinum O"/>
      <w:sz w:val="16"/>
      <w:szCs w:val="16"/>
      <w:lang w:val="en-US" w:eastAsia="ja-JP"/>
    </w:rPr>
  </w:style>
  <w:style w:type="character" w:customStyle="1" w:styleId="affa">
    <w:name w:val="文档结构图 字符"/>
    <w:basedOn w:val="a4"/>
    <w:link w:val="aff9"/>
    <w:uiPriority w:val="99"/>
    <w:semiHidden/>
    <w:rsid w:val="00EA5ED5"/>
    <w:rPr>
      <w:rFonts w:ascii="Linux Biolinum O" w:hAnsi="Linux Biolinum O" w:cs="Linux Biolinum O"/>
      <w:sz w:val="16"/>
      <w:szCs w:val="16"/>
      <w:lang w:eastAsia="ja-JP"/>
    </w:rPr>
  </w:style>
  <w:style w:type="paragraph" w:styleId="affb">
    <w:name w:val="E-mail Signature"/>
    <w:basedOn w:val="a3"/>
    <w:link w:val="affc"/>
    <w:uiPriority w:val="99"/>
    <w:semiHidden/>
    <w:unhideWhenUsed/>
    <w:rsid w:val="00EA5ED5"/>
    <w:rPr>
      <w:rFonts w:ascii="Linux Libertine O" w:eastAsia="MS Mincho" w:hAnsi="Linux Libertine O" w:cs="Linux Libertine O"/>
      <w:sz w:val="18"/>
      <w:lang w:val="en-US" w:eastAsia="ja-JP"/>
    </w:rPr>
  </w:style>
  <w:style w:type="character" w:customStyle="1" w:styleId="affc">
    <w:name w:val="电子邮件签名 字符"/>
    <w:basedOn w:val="a4"/>
    <w:link w:val="affb"/>
    <w:uiPriority w:val="99"/>
    <w:semiHidden/>
    <w:rsid w:val="00EA5ED5"/>
    <w:rPr>
      <w:rFonts w:ascii="Linux Libertine O" w:hAnsi="Linux Libertine O" w:cs="Linux Libertine O"/>
      <w:sz w:val="18"/>
      <w:szCs w:val="24"/>
      <w:lang w:eastAsia="ja-JP"/>
    </w:rPr>
  </w:style>
  <w:style w:type="character" w:styleId="affd">
    <w:name w:val="Emphasis"/>
    <w:basedOn w:val="a4"/>
    <w:uiPriority w:val="20"/>
    <w:qFormat/>
    <w:rsid w:val="00EA5ED5"/>
    <w:rPr>
      <w:rFonts w:ascii="Linux Biolinum O" w:hAnsi="Linux Biolinum O" w:cs="Linux Biolinum O"/>
      <w:i/>
      <w:iCs/>
    </w:rPr>
  </w:style>
  <w:style w:type="character" w:styleId="affe">
    <w:name w:val="endnote reference"/>
    <w:basedOn w:val="a4"/>
    <w:uiPriority w:val="99"/>
    <w:semiHidden/>
    <w:unhideWhenUsed/>
    <w:rsid w:val="00EA5ED5"/>
    <w:rPr>
      <w:rFonts w:ascii="Linux Biolinum O" w:hAnsi="Linux Biolinum O" w:cs="Linux Biolinum O"/>
      <w:vertAlign w:val="superscript"/>
    </w:rPr>
  </w:style>
  <w:style w:type="paragraph" w:styleId="afff">
    <w:name w:val="endnote text"/>
    <w:basedOn w:val="a3"/>
    <w:link w:val="afff0"/>
    <w:uiPriority w:val="99"/>
    <w:semiHidden/>
    <w:unhideWhenUsed/>
    <w:rsid w:val="00EA5ED5"/>
    <w:rPr>
      <w:rFonts w:ascii="Linux Libertine O" w:eastAsia="MS Mincho" w:hAnsi="Linux Libertine O" w:cs="Linux Libertine O"/>
      <w:sz w:val="20"/>
      <w:szCs w:val="20"/>
      <w:lang w:val="en-US" w:eastAsia="ja-JP"/>
    </w:rPr>
  </w:style>
  <w:style w:type="character" w:customStyle="1" w:styleId="afff0">
    <w:name w:val="尾注文本 字符"/>
    <w:basedOn w:val="a4"/>
    <w:link w:val="afff"/>
    <w:uiPriority w:val="99"/>
    <w:semiHidden/>
    <w:rsid w:val="00EA5ED5"/>
    <w:rPr>
      <w:rFonts w:ascii="Linux Libertine O" w:hAnsi="Linux Libertine O" w:cs="Linux Libertine O"/>
      <w:lang w:eastAsia="ja-JP"/>
    </w:rPr>
  </w:style>
  <w:style w:type="paragraph" w:styleId="afff1">
    <w:name w:val="envelope address"/>
    <w:basedOn w:val="a3"/>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fff2">
    <w:name w:val="envelope return"/>
    <w:basedOn w:val="a3"/>
    <w:uiPriority w:val="99"/>
    <w:semiHidden/>
    <w:unhideWhenUsed/>
    <w:rsid w:val="00EA5ED5"/>
    <w:rPr>
      <w:rFonts w:ascii="Linux Libertine O" w:eastAsiaTheme="majorEastAsia" w:hAnsi="Linux Libertine O" w:cs="Linux Libertine O"/>
      <w:sz w:val="20"/>
      <w:szCs w:val="20"/>
      <w:lang w:val="en-US" w:eastAsia="ja-JP"/>
    </w:rPr>
  </w:style>
  <w:style w:type="character" w:styleId="afff3">
    <w:name w:val="FollowedHyperlink"/>
    <w:basedOn w:val="a4"/>
    <w:uiPriority w:val="99"/>
    <w:semiHidden/>
    <w:unhideWhenUsed/>
    <w:rsid w:val="00EA5ED5"/>
    <w:rPr>
      <w:rFonts w:ascii="Linux Biolinum O" w:hAnsi="Linux Biolinum O" w:cs="Linux Biolinum O"/>
      <w:color w:val="800080" w:themeColor="followedHyperlink"/>
      <w:u w:val="single"/>
    </w:rPr>
  </w:style>
  <w:style w:type="table" w:styleId="11">
    <w:name w:val="Grid Table 1 Light"/>
    <w:basedOn w:val="a5"/>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5"/>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1-2">
    <w:name w:val="Grid Table 1 Light Accent 2"/>
    <w:basedOn w:val="a5"/>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1-3">
    <w:name w:val="Grid Table 1 Light Accent 3"/>
    <w:basedOn w:val="a5"/>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1-4">
    <w:name w:val="Grid Table 1 Light Accent 4"/>
    <w:basedOn w:val="a5"/>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1-5">
    <w:name w:val="Grid Table 1 Light Accent 5"/>
    <w:basedOn w:val="a5"/>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1-6">
    <w:name w:val="Grid Table 1 Light Accent 6"/>
    <w:basedOn w:val="a5"/>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29">
    <w:name w:val="Grid Table 2"/>
    <w:basedOn w:val="a5"/>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5"/>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
    <w:name w:val="Grid Table 2 Accent 2"/>
    <w:basedOn w:val="a5"/>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
    <w:name w:val="Grid Table 2 Accent 3"/>
    <w:basedOn w:val="a5"/>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
    <w:name w:val="Grid Table 2 Accent 4"/>
    <w:basedOn w:val="a5"/>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
    <w:name w:val="Grid Table 2 Accent 5"/>
    <w:basedOn w:val="a5"/>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
    <w:name w:val="Grid Table 2 Accent 6"/>
    <w:basedOn w:val="a5"/>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7">
    <w:name w:val="Grid Table 3"/>
    <w:basedOn w:val="a5"/>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5"/>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3-2">
    <w:name w:val="Grid Table 3 Accent 2"/>
    <w:basedOn w:val="a5"/>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3-3">
    <w:name w:val="Grid Table 3 Accent 3"/>
    <w:basedOn w:val="a5"/>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3-4">
    <w:name w:val="Grid Table 3 Accent 4"/>
    <w:basedOn w:val="a5"/>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3-5">
    <w:name w:val="Grid Table 3 Accent 5"/>
    <w:basedOn w:val="a5"/>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3-6">
    <w:name w:val="Grid Table 3 Accent 6"/>
    <w:basedOn w:val="a5"/>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43">
    <w:name w:val="Grid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
    <w:name w:val="Grid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
    <w:name w:val="Grid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
    <w:name w:val="Grid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
    <w:name w:val="Grid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
    <w:name w:val="Grid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3">
    <w:name w:val="Grid Table 5 Dark"/>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5-2">
    <w:name w:val="Grid Table 5 Dark Accent 2"/>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5-3">
    <w:name w:val="Grid Table 5 Dark Accent 3"/>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5-4">
    <w:name w:val="Grid Table 5 Dark Accent 4"/>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5-5">
    <w:name w:val="Grid Table 5 Dark Accent 5"/>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5-6">
    <w:name w:val="Grid Table 5 Dark Accent 6"/>
    <w:basedOn w:val="a5"/>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61">
    <w:name w:val="Grid Table 6 Colorful"/>
    <w:basedOn w:val="a5"/>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5"/>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
    <w:name w:val="Grid Table 6 Colorful Accent 2"/>
    <w:basedOn w:val="a5"/>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
    <w:name w:val="Grid Table 6 Colorful Accent 3"/>
    <w:basedOn w:val="a5"/>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
    <w:name w:val="Grid Table 6 Colorful Accent 4"/>
    <w:basedOn w:val="a5"/>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
    <w:name w:val="Grid Table 6 Colorful Accent 5"/>
    <w:basedOn w:val="a5"/>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
    <w:name w:val="Grid Table 6 Colorful Accent 6"/>
    <w:basedOn w:val="a5"/>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1">
    <w:name w:val="Grid Table 7 Colorful"/>
    <w:basedOn w:val="a5"/>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5"/>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7-2">
    <w:name w:val="Grid Table 7 Colorful Accent 2"/>
    <w:basedOn w:val="a5"/>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7-3">
    <w:name w:val="Grid Table 7 Colorful Accent 3"/>
    <w:basedOn w:val="a5"/>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7-4">
    <w:name w:val="Grid Table 7 Colorful Accent 4"/>
    <w:basedOn w:val="a5"/>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7-5">
    <w:name w:val="Grid Table 7 Colorful Accent 5"/>
    <w:basedOn w:val="a5"/>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7-6">
    <w:name w:val="Grid Table 7 Colorful Accent 6"/>
    <w:basedOn w:val="a5"/>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12">
    <w:name w:val="井号标签1"/>
    <w:basedOn w:val="a4"/>
    <w:uiPriority w:val="99"/>
    <w:semiHidden/>
    <w:unhideWhenUsed/>
    <w:rsid w:val="00EA5ED5"/>
    <w:rPr>
      <w:rFonts w:ascii="Linux Biolinum O" w:hAnsi="Linux Biolinum O" w:cs="Linux Biolinum O"/>
      <w:color w:val="2B579A"/>
      <w:shd w:val="clear" w:color="auto" w:fill="E1DFDD"/>
    </w:rPr>
  </w:style>
  <w:style w:type="paragraph" w:styleId="afff4">
    <w:name w:val="header"/>
    <w:basedOn w:val="a3"/>
    <w:link w:val="afff5"/>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afff5">
    <w:name w:val="页眉 字符"/>
    <w:basedOn w:val="a4"/>
    <w:link w:val="afff4"/>
    <w:uiPriority w:val="99"/>
    <w:rsid w:val="00EA5ED5"/>
    <w:rPr>
      <w:rFonts w:ascii="Linux Libertine O" w:hAnsi="Linux Libertine O" w:cs="Linux Libertine O"/>
      <w:sz w:val="18"/>
      <w:szCs w:val="24"/>
      <w:lang w:eastAsia="ja-JP"/>
    </w:rPr>
  </w:style>
  <w:style w:type="character" w:styleId="HTML">
    <w:name w:val="HTML Acronym"/>
    <w:basedOn w:val="a4"/>
    <w:uiPriority w:val="99"/>
    <w:semiHidden/>
    <w:unhideWhenUsed/>
    <w:rsid w:val="00EA5ED5"/>
    <w:rPr>
      <w:rFonts w:ascii="Linux Biolinum O" w:hAnsi="Linux Biolinum O" w:cs="Linux Biolinum O"/>
    </w:rPr>
  </w:style>
  <w:style w:type="paragraph" w:styleId="HTML0">
    <w:name w:val="HTML Address"/>
    <w:basedOn w:val="a3"/>
    <w:link w:val="HTML1"/>
    <w:uiPriority w:val="99"/>
    <w:semiHidden/>
    <w:unhideWhenUsed/>
    <w:rsid w:val="00EA5ED5"/>
    <w:rPr>
      <w:rFonts w:ascii="Linux Libertine O" w:eastAsia="MS Mincho" w:hAnsi="Linux Libertine O" w:cs="Linux Libertine O"/>
      <w:i/>
      <w:iCs/>
      <w:sz w:val="18"/>
      <w:lang w:val="en-US" w:eastAsia="ja-JP"/>
    </w:rPr>
  </w:style>
  <w:style w:type="character" w:customStyle="1" w:styleId="HTML1">
    <w:name w:val="HTML 地址 字符"/>
    <w:basedOn w:val="a4"/>
    <w:link w:val="HTML0"/>
    <w:uiPriority w:val="99"/>
    <w:semiHidden/>
    <w:rsid w:val="00EA5ED5"/>
    <w:rPr>
      <w:rFonts w:ascii="Linux Libertine O" w:hAnsi="Linux Libertine O" w:cs="Linux Libertine O"/>
      <w:i/>
      <w:iCs/>
      <w:sz w:val="18"/>
      <w:szCs w:val="24"/>
      <w:lang w:eastAsia="ja-JP"/>
    </w:rPr>
  </w:style>
  <w:style w:type="character" w:styleId="HTML2">
    <w:name w:val="HTML Cite"/>
    <w:basedOn w:val="a4"/>
    <w:uiPriority w:val="99"/>
    <w:semiHidden/>
    <w:unhideWhenUsed/>
    <w:rsid w:val="00EA5ED5"/>
    <w:rPr>
      <w:rFonts w:ascii="Linux Biolinum O" w:hAnsi="Linux Biolinum O" w:cs="Linux Biolinum O"/>
      <w:i/>
      <w:iCs/>
    </w:rPr>
  </w:style>
  <w:style w:type="character" w:styleId="HTML3">
    <w:name w:val="HTML Code"/>
    <w:basedOn w:val="a4"/>
    <w:uiPriority w:val="99"/>
    <w:semiHidden/>
    <w:unhideWhenUsed/>
    <w:rsid w:val="00EA5ED5"/>
    <w:rPr>
      <w:rFonts w:ascii="Linux Biolinum O" w:hAnsi="Linux Biolinum O" w:cs="Linux Biolinum O"/>
      <w:sz w:val="20"/>
      <w:szCs w:val="20"/>
    </w:rPr>
  </w:style>
  <w:style w:type="character" w:styleId="HTML4">
    <w:name w:val="HTML Definition"/>
    <w:basedOn w:val="a4"/>
    <w:uiPriority w:val="99"/>
    <w:semiHidden/>
    <w:unhideWhenUsed/>
    <w:rsid w:val="00EA5ED5"/>
    <w:rPr>
      <w:rFonts w:ascii="Linux Biolinum O" w:hAnsi="Linux Biolinum O" w:cs="Linux Biolinum O"/>
      <w:i/>
      <w:iCs/>
    </w:rPr>
  </w:style>
  <w:style w:type="character" w:styleId="HTML5">
    <w:name w:val="HTML Keyboard"/>
    <w:basedOn w:val="a4"/>
    <w:uiPriority w:val="99"/>
    <w:semiHidden/>
    <w:unhideWhenUsed/>
    <w:rsid w:val="00EA5ED5"/>
    <w:rPr>
      <w:rFonts w:ascii="Linux Biolinum O" w:hAnsi="Linux Biolinum O" w:cs="Linux Biolinum O"/>
      <w:sz w:val="20"/>
      <w:szCs w:val="20"/>
    </w:rPr>
  </w:style>
  <w:style w:type="paragraph" w:styleId="HTML6">
    <w:name w:val="HTML Preformatted"/>
    <w:basedOn w:val="a3"/>
    <w:link w:val="HTML7"/>
    <w:uiPriority w:val="99"/>
    <w:semiHidden/>
    <w:unhideWhenUsed/>
    <w:rsid w:val="00EA5ED5"/>
    <w:rPr>
      <w:rFonts w:ascii="Linux Biolinum O" w:eastAsia="MS Mincho" w:hAnsi="Linux Biolinum O" w:cs="Linux Biolinum O"/>
      <w:sz w:val="20"/>
      <w:szCs w:val="20"/>
      <w:lang w:val="en-US" w:eastAsia="ja-JP"/>
    </w:rPr>
  </w:style>
  <w:style w:type="character" w:customStyle="1" w:styleId="HTML7">
    <w:name w:val="HTML 预设格式 字符"/>
    <w:basedOn w:val="a4"/>
    <w:link w:val="HTML6"/>
    <w:uiPriority w:val="99"/>
    <w:semiHidden/>
    <w:rsid w:val="00EA5ED5"/>
    <w:rPr>
      <w:rFonts w:ascii="Linux Biolinum O" w:hAnsi="Linux Biolinum O" w:cs="Linux Biolinum O"/>
      <w:lang w:eastAsia="ja-JP"/>
    </w:rPr>
  </w:style>
  <w:style w:type="character" w:styleId="HTML8">
    <w:name w:val="HTML Sample"/>
    <w:basedOn w:val="a4"/>
    <w:uiPriority w:val="99"/>
    <w:semiHidden/>
    <w:unhideWhenUsed/>
    <w:rsid w:val="00EA5ED5"/>
    <w:rPr>
      <w:rFonts w:ascii="Linux Biolinum O" w:hAnsi="Linux Biolinum O" w:cs="Linux Biolinum O"/>
      <w:sz w:val="24"/>
      <w:szCs w:val="24"/>
    </w:rPr>
  </w:style>
  <w:style w:type="character" w:styleId="HTML9">
    <w:name w:val="HTML Typewriter"/>
    <w:basedOn w:val="a4"/>
    <w:uiPriority w:val="99"/>
    <w:semiHidden/>
    <w:unhideWhenUsed/>
    <w:rsid w:val="00EA5ED5"/>
    <w:rPr>
      <w:rFonts w:ascii="Linux Biolinum O" w:hAnsi="Linux Biolinum O" w:cs="Linux Biolinum O"/>
      <w:sz w:val="20"/>
      <w:szCs w:val="20"/>
    </w:rPr>
  </w:style>
  <w:style w:type="character" w:styleId="HTMLa">
    <w:name w:val="HTML Variable"/>
    <w:basedOn w:val="a4"/>
    <w:uiPriority w:val="99"/>
    <w:semiHidden/>
    <w:unhideWhenUsed/>
    <w:rsid w:val="00EA5ED5"/>
    <w:rPr>
      <w:rFonts w:ascii="Linux Biolinum O" w:hAnsi="Linux Biolinum O" w:cs="Linux Biolinum O"/>
      <w:i/>
      <w:iCs/>
    </w:rPr>
  </w:style>
  <w:style w:type="paragraph" w:styleId="13">
    <w:name w:val="index 1"/>
    <w:basedOn w:val="a3"/>
    <w:next w:val="a3"/>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2a">
    <w:name w:val="index 2"/>
    <w:basedOn w:val="a3"/>
    <w:next w:val="a3"/>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38">
    <w:name w:val="index 3"/>
    <w:basedOn w:val="a3"/>
    <w:next w:val="a3"/>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44">
    <w:name w:val="index 4"/>
    <w:basedOn w:val="a3"/>
    <w:next w:val="a3"/>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54">
    <w:name w:val="index 5"/>
    <w:basedOn w:val="a3"/>
    <w:next w:val="a3"/>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62">
    <w:name w:val="index 6"/>
    <w:basedOn w:val="a3"/>
    <w:next w:val="a3"/>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72">
    <w:name w:val="index 7"/>
    <w:basedOn w:val="a3"/>
    <w:next w:val="a3"/>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81">
    <w:name w:val="index 8"/>
    <w:basedOn w:val="a3"/>
    <w:next w:val="a3"/>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91">
    <w:name w:val="index 9"/>
    <w:basedOn w:val="a3"/>
    <w:next w:val="a3"/>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afff6">
    <w:name w:val="index heading"/>
    <w:basedOn w:val="a3"/>
    <w:next w:val="13"/>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fff7">
    <w:name w:val="Intense Emphasis"/>
    <w:basedOn w:val="a4"/>
    <w:uiPriority w:val="21"/>
    <w:qFormat/>
    <w:rsid w:val="00EA5ED5"/>
    <w:rPr>
      <w:rFonts w:ascii="Linux Biolinum O" w:hAnsi="Linux Biolinum O" w:cs="Linux Biolinum O"/>
      <w:i/>
      <w:iCs/>
      <w:color w:val="4F81BD" w:themeColor="accent1"/>
    </w:rPr>
  </w:style>
  <w:style w:type="paragraph" w:styleId="afff8">
    <w:name w:val="Intense Quote"/>
    <w:basedOn w:val="a3"/>
    <w:next w:val="a3"/>
    <w:link w:val="afff9"/>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afff9">
    <w:name w:val="明显引用 字符"/>
    <w:basedOn w:val="a4"/>
    <w:link w:val="afff8"/>
    <w:uiPriority w:val="30"/>
    <w:rsid w:val="00EA5ED5"/>
    <w:rPr>
      <w:rFonts w:ascii="Linux Libertine O" w:hAnsi="Linux Libertine O" w:cs="Linux Libertine O"/>
      <w:i/>
      <w:iCs/>
      <w:color w:val="4F81BD" w:themeColor="accent1"/>
      <w:sz w:val="18"/>
      <w:szCs w:val="24"/>
      <w:lang w:eastAsia="ja-JP"/>
    </w:rPr>
  </w:style>
  <w:style w:type="character" w:styleId="afffa">
    <w:name w:val="Intense Reference"/>
    <w:basedOn w:val="a4"/>
    <w:uiPriority w:val="32"/>
    <w:qFormat/>
    <w:rsid w:val="00EA5ED5"/>
    <w:rPr>
      <w:rFonts w:ascii="Linux Biolinum O" w:hAnsi="Linux Biolinum O" w:cs="Linux Biolinum O"/>
      <w:b/>
      <w:bCs/>
      <w:smallCaps/>
      <w:color w:val="4F81BD" w:themeColor="accent1"/>
      <w:spacing w:val="5"/>
    </w:rPr>
  </w:style>
  <w:style w:type="table" w:styleId="afffb">
    <w:name w:val="Light Grid"/>
    <w:basedOn w:val="a5"/>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5"/>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23">
    <w:name w:val="Light Grid Accent 2"/>
    <w:basedOn w:val="a5"/>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33">
    <w:name w:val="Light Grid Accent 3"/>
    <w:basedOn w:val="a5"/>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43">
    <w:name w:val="Light Grid Accent 4"/>
    <w:basedOn w:val="a5"/>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53">
    <w:name w:val="Light Grid Accent 5"/>
    <w:basedOn w:val="a5"/>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63">
    <w:name w:val="Light Grid Accent 6"/>
    <w:basedOn w:val="a5"/>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afffc">
    <w:name w:val="Light List"/>
    <w:basedOn w:val="a5"/>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5"/>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24">
    <w:name w:val="Light List Accent 2"/>
    <w:basedOn w:val="a5"/>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34">
    <w:name w:val="Light List Accent 3"/>
    <w:basedOn w:val="a5"/>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44">
    <w:name w:val="Light List Accent 4"/>
    <w:basedOn w:val="a5"/>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54">
    <w:name w:val="Light List Accent 5"/>
    <w:basedOn w:val="a5"/>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64">
    <w:name w:val="Light List Accent 6"/>
    <w:basedOn w:val="a5"/>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afffd">
    <w:name w:val="Light Shading"/>
    <w:basedOn w:val="a5"/>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5"/>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25">
    <w:name w:val="Light Shading Accent 2"/>
    <w:basedOn w:val="a5"/>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35">
    <w:name w:val="Light Shading Accent 3"/>
    <w:basedOn w:val="a5"/>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45">
    <w:name w:val="Light Shading Accent 4"/>
    <w:basedOn w:val="a5"/>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55">
    <w:name w:val="Light Shading Accent 5"/>
    <w:basedOn w:val="a5"/>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65">
    <w:name w:val="Light Shading Accent 6"/>
    <w:basedOn w:val="a5"/>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afffe">
    <w:name w:val="line number"/>
    <w:basedOn w:val="a4"/>
    <w:uiPriority w:val="99"/>
    <w:semiHidden/>
    <w:unhideWhenUsed/>
    <w:rsid w:val="00EA5ED5"/>
    <w:rPr>
      <w:rFonts w:ascii="Linux Biolinum O" w:hAnsi="Linux Biolinum O" w:cs="Linux Biolinum O"/>
    </w:rPr>
  </w:style>
  <w:style w:type="paragraph" w:styleId="affff">
    <w:name w:val="List"/>
    <w:basedOn w:val="a3"/>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2b">
    <w:name w:val="List 2"/>
    <w:basedOn w:val="a3"/>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39">
    <w:name w:val="List 3"/>
    <w:basedOn w:val="a3"/>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45">
    <w:name w:val="List 4"/>
    <w:basedOn w:val="a3"/>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55">
    <w:name w:val="List 5"/>
    <w:basedOn w:val="a3"/>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a0">
    <w:name w:val="List Bullet"/>
    <w:basedOn w:val="a3"/>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20">
    <w:name w:val="List Bullet 2"/>
    <w:basedOn w:val="a3"/>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30">
    <w:name w:val="List Bullet 3"/>
    <w:basedOn w:val="a3"/>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40">
    <w:name w:val="List Bullet 4"/>
    <w:basedOn w:val="a3"/>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50">
    <w:name w:val="List Bullet 5"/>
    <w:basedOn w:val="a3"/>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affff0">
    <w:name w:val="List Continue"/>
    <w:basedOn w:val="a3"/>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2c">
    <w:name w:val="List Continue 2"/>
    <w:basedOn w:val="a3"/>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3a">
    <w:name w:val="List Continue 3"/>
    <w:basedOn w:val="a3"/>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46">
    <w:name w:val="List Continue 4"/>
    <w:basedOn w:val="a3"/>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56">
    <w:name w:val="List Continue 5"/>
    <w:basedOn w:val="a3"/>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a">
    <w:name w:val="List Number"/>
    <w:basedOn w:val="a3"/>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2">
    <w:name w:val="List Number 2"/>
    <w:basedOn w:val="a3"/>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3">
    <w:name w:val="List Number 3"/>
    <w:basedOn w:val="a3"/>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4">
    <w:name w:val="List Number 4"/>
    <w:basedOn w:val="a3"/>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5">
    <w:name w:val="List Number 5"/>
    <w:basedOn w:val="a3"/>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14">
    <w:name w:val="List Table 1 Light"/>
    <w:basedOn w:val="a5"/>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5"/>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20">
    <w:name w:val="List Table 1 Light Accent 2"/>
    <w:basedOn w:val="a5"/>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1-30">
    <w:name w:val="List Table 1 Light Accent 3"/>
    <w:basedOn w:val="a5"/>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1-40">
    <w:name w:val="List Table 1 Light Accent 4"/>
    <w:basedOn w:val="a5"/>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1-50">
    <w:name w:val="List Table 1 Light Accent 5"/>
    <w:basedOn w:val="a5"/>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1-60">
    <w:name w:val="List Table 1 Light Accent 6"/>
    <w:basedOn w:val="a5"/>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2d">
    <w:name w:val="List Table 2"/>
    <w:basedOn w:val="a5"/>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5"/>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2-20">
    <w:name w:val="List Table 2 Accent 2"/>
    <w:basedOn w:val="a5"/>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2-30">
    <w:name w:val="List Table 2 Accent 3"/>
    <w:basedOn w:val="a5"/>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2-40">
    <w:name w:val="List Table 2 Accent 4"/>
    <w:basedOn w:val="a5"/>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2-50">
    <w:name w:val="List Table 2 Accent 5"/>
    <w:basedOn w:val="a5"/>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2-60">
    <w:name w:val="List Table 2 Accent 6"/>
    <w:basedOn w:val="a5"/>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3b">
    <w:name w:val="List Table 3"/>
    <w:basedOn w:val="a5"/>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5"/>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3-20">
    <w:name w:val="List Table 3 Accent 2"/>
    <w:basedOn w:val="a5"/>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3-30">
    <w:name w:val="List Table 3 Accent 3"/>
    <w:basedOn w:val="a5"/>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3-40">
    <w:name w:val="List Table 3 Accent 4"/>
    <w:basedOn w:val="a5"/>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3-50">
    <w:name w:val="List Table 3 Accent 5"/>
    <w:basedOn w:val="a5"/>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3-60">
    <w:name w:val="List Table 3 Accent 6"/>
    <w:basedOn w:val="a5"/>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47">
    <w:name w:val="List Table 4"/>
    <w:basedOn w:val="a5"/>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5"/>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20">
    <w:name w:val="List Table 4 Accent 2"/>
    <w:basedOn w:val="a5"/>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4-30">
    <w:name w:val="List Table 4 Accent 3"/>
    <w:basedOn w:val="a5"/>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40">
    <w:name w:val="List Table 4 Accent 4"/>
    <w:basedOn w:val="a5"/>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4-50">
    <w:name w:val="List Table 4 Accent 5"/>
    <w:basedOn w:val="a5"/>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4-60">
    <w:name w:val="List Table 4 Accent 6"/>
    <w:basedOn w:val="a5"/>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57">
    <w:name w:val="List Table 5 Dark"/>
    <w:basedOn w:val="a5"/>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5"/>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5"/>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5"/>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5"/>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5"/>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5"/>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5"/>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5"/>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6-20">
    <w:name w:val="List Table 6 Colorful Accent 2"/>
    <w:basedOn w:val="a5"/>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6-30">
    <w:name w:val="List Table 6 Colorful Accent 3"/>
    <w:basedOn w:val="a5"/>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6-40">
    <w:name w:val="List Table 6 Colorful Accent 4"/>
    <w:basedOn w:val="a5"/>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6-50">
    <w:name w:val="List Table 6 Colorful Accent 5"/>
    <w:basedOn w:val="a5"/>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6-60">
    <w:name w:val="List Table 6 Colorful Accent 6"/>
    <w:basedOn w:val="a5"/>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73">
    <w:name w:val="List Table 7 Colorful"/>
    <w:basedOn w:val="a5"/>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5"/>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5"/>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5"/>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5"/>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5"/>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5"/>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1">
    <w:name w:val="macro"/>
    <w:link w:val="affff2"/>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affff2">
    <w:name w:val="宏文本 字符"/>
    <w:basedOn w:val="a4"/>
    <w:link w:val="affff1"/>
    <w:uiPriority w:val="99"/>
    <w:semiHidden/>
    <w:rsid w:val="00EA5ED5"/>
    <w:rPr>
      <w:rFonts w:ascii="Linux Biolinum O" w:hAnsi="Linux Biolinum O" w:cs="Linux Biolinum O"/>
      <w:lang w:eastAsia="ja-JP"/>
    </w:rPr>
  </w:style>
  <w:style w:type="table" w:styleId="15">
    <w:name w:val="Medium Grid 1"/>
    <w:basedOn w:val="a5"/>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5"/>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1-21">
    <w:name w:val="Medium Grid 1 Accent 2"/>
    <w:basedOn w:val="a5"/>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1-31">
    <w:name w:val="Medium Grid 1 Accent 3"/>
    <w:basedOn w:val="a5"/>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1-41">
    <w:name w:val="Medium Grid 1 Accent 4"/>
    <w:basedOn w:val="a5"/>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1-51">
    <w:name w:val="Medium Grid 1 Accent 5"/>
    <w:basedOn w:val="a5"/>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1-61">
    <w:name w:val="Medium Grid 1 Accent 6"/>
    <w:basedOn w:val="a5"/>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2e">
    <w:name w:val="Medium Grid 2"/>
    <w:basedOn w:val="a5"/>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5"/>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2-21">
    <w:name w:val="Medium Grid 2 Accent 2"/>
    <w:basedOn w:val="a5"/>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2-31">
    <w:name w:val="Medium Grid 2 Accent 3"/>
    <w:basedOn w:val="a5"/>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2-41">
    <w:name w:val="Medium Grid 2 Accent 4"/>
    <w:basedOn w:val="a5"/>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2-51">
    <w:name w:val="Medium Grid 2 Accent 5"/>
    <w:basedOn w:val="a5"/>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2-61">
    <w:name w:val="Medium Grid 2 Accent 6"/>
    <w:basedOn w:val="a5"/>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3c">
    <w:name w:val="Medium Grid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3-21">
    <w:name w:val="Medium Grid 3 Accent 2"/>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3-31">
    <w:name w:val="Medium Grid 3 Accent 3"/>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3-41">
    <w:name w:val="Medium Grid 3 Accent 4"/>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3-51">
    <w:name w:val="Medium Grid 3 Accent 5"/>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3-61">
    <w:name w:val="Medium Grid 3 Accent 6"/>
    <w:basedOn w:val="a5"/>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16">
    <w:name w:val="Medium List 1"/>
    <w:basedOn w:val="a5"/>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5"/>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1-22">
    <w:name w:val="Medium List 1 Accent 2"/>
    <w:basedOn w:val="a5"/>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1-32">
    <w:name w:val="Medium List 1 Accent 3"/>
    <w:basedOn w:val="a5"/>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1-42">
    <w:name w:val="Medium List 1 Accent 4"/>
    <w:basedOn w:val="a5"/>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1-52">
    <w:name w:val="Medium List 1 Accent 5"/>
    <w:basedOn w:val="a5"/>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1-62">
    <w:name w:val="Medium List 1 Accent 6"/>
    <w:basedOn w:val="a5"/>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2f">
    <w:name w:val="Medium List 2"/>
    <w:basedOn w:val="a5"/>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5"/>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5"/>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5"/>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5"/>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5"/>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5"/>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5"/>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5"/>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1-23">
    <w:name w:val="Medium Shading 1 Accent 2"/>
    <w:basedOn w:val="a5"/>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1-33">
    <w:name w:val="Medium Shading 1 Accent 3"/>
    <w:basedOn w:val="a5"/>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1-43">
    <w:name w:val="Medium Shading 1 Accent 4"/>
    <w:basedOn w:val="a5"/>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1-53">
    <w:name w:val="Medium Shading 1 Accent 5"/>
    <w:basedOn w:val="a5"/>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1-63">
    <w:name w:val="Medium Shading 1 Accent 6"/>
    <w:basedOn w:val="a5"/>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2f0">
    <w:name w:val="Medium Shading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5"/>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5"/>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他1"/>
    <w:basedOn w:val="a4"/>
    <w:uiPriority w:val="99"/>
    <w:semiHidden/>
    <w:unhideWhenUsed/>
    <w:rsid w:val="00EA5ED5"/>
    <w:rPr>
      <w:rFonts w:ascii="Linux Biolinum O" w:hAnsi="Linux Biolinum O" w:cs="Linux Biolinum O"/>
      <w:color w:val="2B579A"/>
      <w:shd w:val="clear" w:color="auto" w:fill="E1DFDD"/>
    </w:rPr>
  </w:style>
  <w:style w:type="paragraph" w:styleId="affff3">
    <w:name w:val="Message Header"/>
    <w:basedOn w:val="a3"/>
    <w:link w:val="affff4"/>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affff4">
    <w:name w:val="信息标题 字符"/>
    <w:basedOn w:val="a4"/>
    <w:link w:val="affff3"/>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affff5">
    <w:name w:val="No Spacing"/>
    <w:uiPriority w:val="1"/>
    <w:qFormat/>
    <w:rsid w:val="00EA5ED5"/>
    <w:rPr>
      <w:rFonts w:ascii="Linux Biolinum O" w:hAnsi="Linux Biolinum O" w:cs="Linux Biolinum O"/>
      <w:sz w:val="18"/>
      <w:szCs w:val="24"/>
      <w:lang w:eastAsia="ja-JP"/>
    </w:rPr>
  </w:style>
  <w:style w:type="paragraph" w:styleId="affff6">
    <w:name w:val="Normal (Web)"/>
    <w:basedOn w:val="a3"/>
    <w:uiPriority w:val="99"/>
    <w:semiHidden/>
    <w:unhideWhenUsed/>
    <w:rsid w:val="00EA5ED5"/>
    <w:pPr>
      <w:spacing w:after="200"/>
    </w:pPr>
    <w:rPr>
      <w:rFonts w:ascii="Linux Libertine O" w:eastAsia="MS Mincho" w:hAnsi="Linux Libertine O" w:cs="Linux Libertine O"/>
      <w:lang w:val="en-US" w:eastAsia="ja-JP"/>
    </w:rPr>
  </w:style>
  <w:style w:type="paragraph" w:styleId="affff7">
    <w:name w:val="Normal Indent"/>
    <w:basedOn w:val="a3"/>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affff8">
    <w:name w:val="Note Heading"/>
    <w:basedOn w:val="a3"/>
    <w:next w:val="a3"/>
    <w:link w:val="affff9"/>
    <w:uiPriority w:val="99"/>
    <w:semiHidden/>
    <w:unhideWhenUsed/>
    <w:rsid w:val="00EA5ED5"/>
    <w:rPr>
      <w:rFonts w:ascii="Linux Libertine O" w:eastAsia="MS Mincho" w:hAnsi="Linux Libertine O" w:cs="Linux Libertine O"/>
      <w:sz w:val="18"/>
      <w:lang w:val="en-US" w:eastAsia="ja-JP"/>
    </w:rPr>
  </w:style>
  <w:style w:type="character" w:customStyle="1" w:styleId="affff9">
    <w:name w:val="注释标题 字符"/>
    <w:basedOn w:val="a4"/>
    <w:link w:val="affff8"/>
    <w:uiPriority w:val="99"/>
    <w:semiHidden/>
    <w:rsid w:val="00EA5ED5"/>
    <w:rPr>
      <w:rFonts w:ascii="Linux Libertine O" w:hAnsi="Linux Libertine O" w:cs="Linux Libertine O"/>
      <w:sz w:val="18"/>
      <w:szCs w:val="24"/>
      <w:lang w:eastAsia="ja-JP"/>
    </w:rPr>
  </w:style>
  <w:style w:type="character" w:styleId="affffa">
    <w:name w:val="Placeholder Text"/>
    <w:basedOn w:val="a4"/>
    <w:uiPriority w:val="99"/>
    <w:semiHidden/>
    <w:rsid w:val="00EA5ED5"/>
    <w:rPr>
      <w:rFonts w:ascii="Linux Biolinum O" w:hAnsi="Linux Biolinum O" w:cs="Linux Biolinum O"/>
      <w:color w:val="808080"/>
    </w:rPr>
  </w:style>
  <w:style w:type="table" w:styleId="19">
    <w:name w:val="Plain Table 1"/>
    <w:basedOn w:val="a5"/>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5"/>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d">
    <w:name w:val="Plain Table 3"/>
    <w:basedOn w:val="a5"/>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8">
    <w:name w:val="Plain Table 4"/>
    <w:basedOn w:val="a5"/>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5"/>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b">
    <w:name w:val="Plain Text"/>
    <w:basedOn w:val="a3"/>
    <w:link w:val="affffc"/>
    <w:uiPriority w:val="99"/>
    <w:semiHidden/>
    <w:unhideWhenUsed/>
    <w:rsid w:val="00EA5ED5"/>
    <w:rPr>
      <w:rFonts w:ascii="Linux Biolinum O" w:eastAsia="MS Mincho" w:hAnsi="Linux Biolinum O" w:cs="Linux Biolinum O"/>
      <w:sz w:val="21"/>
      <w:szCs w:val="21"/>
      <w:lang w:val="en-US" w:eastAsia="ja-JP"/>
    </w:rPr>
  </w:style>
  <w:style w:type="character" w:customStyle="1" w:styleId="affffc">
    <w:name w:val="纯文本 字符"/>
    <w:basedOn w:val="a4"/>
    <w:link w:val="affffb"/>
    <w:uiPriority w:val="99"/>
    <w:semiHidden/>
    <w:rsid w:val="00EA5ED5"/>
    <w:rPr>
      <w:rFonts w:ascii="Linux Biolinum O" w:hAnsi="Linux Biolinum O" w:cs="Linux Biolinum O"/>
      <w:sz w:val="21"/>
      <w:szCs w:val="21"/>
      <w:lang w:eastAsia="ja-JP"/>
    </w:rPr>
  </w:style>
  <w:style w:type="paragraph" w:styleId="affffd">
    <w:name w:val="Quote"/>
    <w:basedOn w:val="a3"/>
    <w:next w:val="a3"/>
    <w:link w:val="affffe"/>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affffe">
    <w:name w:val="引用 字符"/>
    <w:basedOn w:val="a4"/>
    <w:link w:val="affffd"/>
    <w:uiPriority w:val="29"/>
    <w:rsid w:val="00EA5ED5"/>
    <w:rPr>
      <w:rFonts w:ascii="Linux Libertine O" w:hAnsi="Linux Libertine O" w:cs="Linux Libertine O"/>
      <w:i/>
      <w:iCs/>
      <w:color w:val="404040" w:themeColor="text1" w:themeTint="BF"/>
      <w:sz w:val="18"/>
      <w:szCs w:val="24"/>
      <w:lang w:eastAsia="ja-JP"/>
    </w:rPr>
  </w:style>
  <w:style w:type="paragraph" w:styleId="afffff">
    <w:name w:val="Salutation"/>
    <w:basedOn w:val="a3"/>
    <w:next w:val="a3"/>
    <w:link w:val="afffff0"/>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afffff0">
    <w:name w:val="称呼 字符"/>
    <w:basedOn w:val="a4"/>
    <w:link w:val="afffff"/>
    <w:uiPriority w:val="99"/>
    <w:semiHidden/>
    <w:rsid w:val="00EA5ED5"/>
    <w:rPr>
      <w:rFonts w:ascii="Linux Libertine O" w:hAnsi="Linux Libertine O" w:cs="Linux Libertine O"/>
      <w:sz w:val="18"/>
      <w:szCs w:val="24"/>
      <w:lang w:eastAsia="ja-JP"/>
    </w:rPr>
  </w:style>
  <w:style w:type="paragraph" w:styleId="afffff1">
    <w:name w:val="Signature"/>
    <w:basedOn w:val="a3"/>
    <w:link w:val="afffff2"/>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fffff2">
    <w:name w:val="签名 字符"/>
    <w:basedOn w:val="a4"/>
    <w:link w:val="afffff1"/>
    <w:uiPriority w:val="99"/>
    <w:semiHidden/>
    <w:rsid w:val="00EA5ED5"/>
    <w:rPr>
      <w:rFonts w:ascii="Linux Libertine O" w:hAnsi="Linux Libertine O" w:cs="Linux Libertine O"/>
      <w:sz w:val="18"/>
      <w:szCs w:val="24"/>
      <w:lang w:eastAsia="ja-JP"/>
    </w:rPr>
  </w:style>
  <w:style w:type="character" w:customStyle="1" w:styleId="1a">
    <w:name w:val="智能超链接1"/>
    <w:basedOn w:val="a4"/>
    <w:uiPriority w:val="99"/>
    <w:semiHidden/>
    <w:unhideWhenUsed/>
    <w:rsid w:val="00EA5ED5"/>
    <w:rPr>
      <w:rFonts w:ascii="Linux Biolinum O" w:hAnsi="Linux Biolinum O" w:cs="Linux Biolinum O"/>
      <w:u w:val="dotted"/>
    </w:rPr>
  </w:style>
  <w:style w:type="character" w:styleId="afffff3">
    <w:name w:val="Strong"/>
    <w:basedOn w:val="a4"/>
    <w:uiPriority w:val="22"/>
    <w:qFormat/>
    <w:rsid w:val="00EA5ED5"/>
    <w:rPr>
      <w:rFonts w:ascii="Linux Biolinum O" w:hAnsi="Linux Biolinum O" w:cs="Linux Biolinum O"/>
      <w:b/>
      <w:bCs/>
    </w:rPr>
  </w:style>
  <w:style w:type="character" w:styleId="afffff4">
    <w:name w:val="Subtle Emphasis"/>
    <w:basedOn w:val="a4"/>
    <w:uiPriority w:val="19"/>
    <w:qFormat/>
    <w:rsid w:val="00EA5ED5"/>
    <w:rPr>
      <w:rFonts w:ascii="Linux Biolinum O" w:hAnsi="Linux Biolinum O" w:cs="Linux Biolinum O"/>
      <w:i/>
      <w:iCs/>
      <w:color w:val="404040" w:themeColor="text1" w:themeTint="BF"/>
    </w:rPr>
  </w:style>
  <w:style w:type="character" w:styleId="afffff5">
    <w:name w:val="Subtle Reference"/>
    <w:basedOn w:val="a4"/>
    <w:uiPriority w:val="31"/>
    <w:qFormat/>
    <w:rsid w:val="00EA5ED5"/>
    <w:rPr>
      <w:rFonts w:ascii="Linux Biolinum O" w:hAnsi="Linux Biolinum O" w:cs="Linux Biolinum O"/>
      <w:smallCaps/>
      <w:color w:val="5A5A5A" w:themeColor="text1" w:themeTint="A5"/>
    </w:rPr>
  </w:style>
  <w:style w:type="table" w:styleId="1b">
    <w:name w:val="Table 3D effects 1"/>
    <w:basedOn w:val="a5"/>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5"/>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e">
    <w:name w:val="Table 3D effects 3"/>
    <w:basedOn w:val="a5"/>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5"/>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f">
    <w:name w:val="Table Classic 3"/>
    <w:basedOn w:val="a5"/>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9">
    <w:name w:val="Table Classic 4"/>
    <w:basedOn w:val="a5"/>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5"/>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5"/>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0">
    <w:name w:val="Table Colorful 3"/>
    <w:basedOn w:val="a5"/>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5"/>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5"/>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Columns 3"/>
    <w:basedOn w:val="a5"/>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a">
    <w:name w:val="Table Columns 4"/>
    <w:basedOn w:val="a5"/>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5"/>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6">
    <w:name w:val="Table Contemporary"/>
    <w:basedOn w:val="a5"/>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7">
    <w:name w:val="Table Elegant"/>
    <w:basedOn w:val="a5"/>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afffff8">
    <w:name w:val="Table Grid"/>
    <w:basedOn w:val="a5"/>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Grid 1"/>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5"/>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2">
    <w:name w:val="Table Grid 3"/>
    <w:basedOn w:val="a5"/>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b">
    <w:name w:val="Table Grid 4"/>
    <w:basedOn w:val="a5"/>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5"/>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5"/>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9">
    <w:name w:val="Grid Table Light"/>
    <w:basedOn w:val="a5"/>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f0">
    <w:name w:val="Table List 1"/>
    <w:basedOn w:val="a5"/>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5"/>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3">
    <w:name w:val="Table List 3"/>
    <w:basedOn w:val="a5"/>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c">
    <w:name w:val="Table List 4"/>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5"/>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5"/>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a">
    <w:name w:val="table of authorities"/>
    <w:basedOn w:val="a3"/>
    <w:next w:val="a3"/>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afffffb">
    <w:name w:val="table of figures"/>
    <w:basedOn w:val="a3"/>
    <w:next w:val="a3"/>
    <w:uiPriority w:val="99"/>
    <w:semiHidden/>
    <w:unhideWhenUsed/>
    <w:rsid w:val="00EA5ED5"/>
    <w:rPr>
      <w:rFonts w:ascii="Linux Libertine O" w:eastAsia="MS Mincho" w:hAnsi="Linux Libertine O" w:cs="Linux Libertine O"/>
      <w:sz w:val="18"/>
      <w:lang w:val="en-US" w:eastAsia="ja-JP"/>
    </w:rPr>
  </w:style>
  <w:style w:type="table" w:styleId="afffffc">
    <w:name w:val="Table Professional"/>
    <w:basedOn w:val="a5"/>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5"/>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5"/>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4">
    <w:name w:val="Table Simple 3"/>
    <w:basedOn w:val="a5"/>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5"/>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5"/>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d">
    <w:name w:val="Table Theme"/>
    <w:basedOn w:val="a5"/>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3">
    <w:name w:val="Table Web 1"/>
    <w:basedOn w:val="a5"/>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5"/>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5">
    <w:name w:val="Table Web 3"/>
    <w:basedOn w:val="a5"/>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e">
    <w:name w:val="Title"/>
    <w:basedOn w:val="a3"/>
    <w:next w:val="a3"/>
    <w:link w:val="affffff"/>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affffff">
    <w:name w:val="标题 字符"/>
    <w:basedOn w:val="a4"/>
    <w:link w:val="afffffe"/>
    <w:uiPriority w:val="10"/>
    <w:rsid w:val="00EA5ED5"/>
    <w:rPr>
      <w:rFonts w:ascii="Linux Libertine O" w:eastAsiaTheme="majorEastAsia" w:hAnsi="Linux Libertine O" w:cs="Linux Libertine O"/>
      <w:spacing w:val="-10"/>
      <w:kern w:val="28"/>
      <w:sz w:val="56"/>
      <w:szCs w:val="56"/>
      <w:lang w:eastAsia="ja-JP"/>
    </w:rPr>
  </w:style>
  <w:style w:type="paragraph" w:styleId="affffff0">
    <w:name w:val="toa heading"/>
    <w:basedOn w:val="a3"/>
    <w:next w:val="a3"/>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a3"/>
    <w:next w:val="a3"/>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a3"/>
    <w:next w:val="a3"/>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a3"/>
    <w:next w:val="a3"/>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a3"/>
    <w:next w:val="a3"/>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a3"/>
    <w:next w:val="a3"/>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a3"/>
    <w:next w:val="a3"/>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a3"/>
    <w:next w:val="a3"/>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a3"/>
    <w:next w:val="a3"/>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a3"/>
    <w:next w:val="a3"/>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
    <w:name w:val="TOC Heading"/>
    <w:basedOn w:val="1"/>
    <w:next w:val="a3"/>
    <w:uiPriority w:val="39"/>
    <w:semiHidden/>
    <w:unhideWhenUsed/>
    <w:qFormat/>
    <w:rsid w:val="00EA5ED5"/>
    <w:pPr>
      <w:outlineLvl w:val="9"/>
    </w:pPr>
  </w:style>
  <w:style w:type="character" w:customStyle="1" w:styleId="1f4">
    <w:name w:val="未处理的提及1"/>
    <w:basedOn w:val="a4"/>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a4"/>
    <w:link w:val="CCSHead"/>
    <w:rsid w:val="000B40B0"/>
    <w:rPr>
      <w:rFonts w:ascii="Linux Libertine O" w:eastAsia="Cambria" w:hAnsi="Linux Libertine O" w:cs="Linux Libertine O"/>
      <w:b/>
      <w:sz w:val="16"/>
      <w:szCs w:val="22"/>
    </w:rPr>
  </w:style>
  <w:style w:type="character" w:customStyle="1" w:styleId="KeyWordHeadchar">
    <w:name w:val="KeyWordHead char"/>
    <w:basedOn w:val="a4"/>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a4"/>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a4"/>
    <w:rsid w:val="002375A6"/>
    <w:rPr>
      <w:rFonts w:ascii="Linux Libertine O" w:hAnsi="Linux Libertine O" w:cs="Linux Libertine O"/>
      <w:b w:val="0"/>
      <w:i/>
      <w:sz w:val="18"/>
      <w:lang w:eastAsia="ja-JP"/>
    </w:rPr>
  </w:style>
  <w:style w:type="character" w:customStyle="1" w:styleId="Head3char0">
    <w:name w:val="Head3 char"/>
    <w:basedOn w:val="a4"/>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affffff1">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character" w:styleId="affffff2">
    <w:name w:val="Unresolved Mention"/>
    <w:basedOn w:val="a4"/>
    <w:uiPriority w:val="99"/>
    <w:semiHidden/>
    <w:unhideWhenUsed/>
    <w:rsid w:val="000B31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1AC22595-1A26-496C-8E7C-3AA9D7271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12</Pages>
  <Words>4561</Words>
  <Characters>26004</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30504</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Jin, Yucheng</cp:lastModifiedBy>
  <cp:revision>428</cp:revision>
  <cp:lastPrinted>2020-06-10T20:54:00Z</cp:lastPrinted>
  <dcterms:created xsi:type="dcterms:W3CDTF">2020-05-14T13:47:00Z</dcterms:created>
  <dcterms:modified xsi:type="dcterms:W3CDTF">2021-06-24T13:43:00Z</dcterms:modified>
  <cp:category/>
</cp:coreProperties>
</file>